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262B81" w14:textId="77777777" w:rsidR="000A5207" w:rsidRDefault="00E13B4F" w:rsidP="000A5207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300D0B91" wp14:editId="44ACC4D9">
            <wp:simplePos x="0" y="0"/>
            <wp:positionH relativeFrom="column">
              <wp:posOffset>-718820</wp:posOffset>
            </wp:positionH>
            <wp:positionV relativeFrom="paragraph">
              <wp:posOffset>0</wp:posOffset>
            </wp:positionV>
            <wp:extent cx="1005840" cy="1087120"/>
            <wp:effectExtent l="0" t="0" r="3810" b="0"/>
            <wp:wrapSquare wrapText="bothSides"/>
            <wp:docPr id="13" name="Picture 13" descr="IISc - IndiaBio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ISc - IndiaBiosci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76" t="2984" r="8949" b="-1"/>
                    <a:stretch/>
                  </pic:blipFill>
                  <pic:spPr bwMode="auto">
                    <a:xfrm>
                      <a:off x="0" y="0"/>
                      <a:ext cx="100584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6AAB" w:rsidRPr="00E13B4F">
        <w:rPr>
          <w:rFonts w:ascii="Georgia" w:hAnsi="Georgia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80768" behindDoc="0" locked="0" layoutInCell="1" allowOverlap="1" wp14:anchorId="1D349BAA" wp14:editId="5E97CFC4">
            <wp:simplePos x="0" y="0"/>
            <wp:positionH relativeFrom="page">
              <wp:posOffset>6136640</wp:posOffset>
            </wp:positionH>
            <wp:positionV relativeFrom="paragraph">
              <wp:posOffset>10160</wp:posOffset>
            </wp:positionV>
            <wp:extent cx="1132840" cy="1102360"/>
            <wp:effectExtent l="0" t="0" r="0" b="2540"/>
            <wp:wrapSquare wrapText="bothSides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r="56359"/>
                    <a:stretch/>
                  </pic:blipFill>
                  <pic:spPr bwMode="auto">
                    <a:xfrm>
                      <a:off x="0" y="0"/>
                      <a:ext cx="1132840" cy="110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1698">
        <w:rPr>
          <w:rFonts w:ascii="Georgia" w:hAnsi="Georgia" w:cs="Times New Roman"/>
          <w:sz w:val="24"/>
          <w:szCs w:val="24"/>
          <w:lang w:val="en-US"/>
        </w:rPr>
        <w:t xml:space="preserve">Dr. </w:t>
      </w:r>
      <w:r w:rsidR="00B46AAB" w:rsidRPr="00E13B4F">
        <w:rPr>
          <w:rFonts w:ascii="Georgia" w:hAnsi="Georgia" w:cs="Times New Roman"/>
          <w:sz w:val="24"/>
          <w:szCs w:val="24"/>
          <w:lang w:val="en-US"/>
        </w:rPr>
        <w:t>Rathin K. Joshi</w:t>
      </w:r>
    </w:p>
    <w:p w14:paraId="5F54A423" w14:textId="0536BE10" w:rsidR="00B46AAB" w:rsidRPr="00E13B4F" w:rsidRDefault="00B46AAB" w:rsidP="000A5207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 xml:space="preserve"> Mail: </w:t>
      </w:r>
      <w:hyperlink r:id="rId8" w:history="1">
        <w:r w:rsidRPr="00E13B4F">
          <w:rPr>
            <w:rStyle w:val="Hyperlink"/>
            <w:rFonts w:ascii="Georgia" w:hAnsi="Georgia" w:cs="Times New Roman"/>
            <w:sz w:val="24"/>
            <w:szCs w:val="24"/>
            <w:lang w:val="en-US"/>
          </w:rPr>
          <w:t>rathin.joshi@gmail.com</w:t>
        </w:r>
      </w:hyperlink>
      <w:r w:rsidRPr="00E13B4F">
        <w:rPr>
          <w:rFonts w:ascii="Georgia" w:hAnsi="Georgia" w:cs="Times New Roman"/>
          <w:sz w:val="24"/>
          <w:szCs w:val="24"/>
          <w:lang w:val="en-US"/>
        </w:rPr>
        <w:t xml:space="preserve"> </w:t>
      </w:r>
    </w:p>
    <w:p w14:paraId="58896FD6" w14:textId="26928DBF" w:rsidR="00B46AAB" w:rsidRDefault="00B46AAB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>Mobile: +91-79905 24107</w:t>
      </w:r>
    </w:p>
    <w:p w14:paraId="7A67729D" w14:textId="736C2DA9" w:rsidR="000A5207" w:rsidRPr="00E13B4F" w:rsidRDefault="000A5207" w:rsidP="00B46AA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>
        <w:rPr>
          <w:rFonts w:ascii="Georgia" w:hAnsi="Georgia" w:cs="Times New Roman"/>
          <w:sz w:val="24"/>
          <w:szCs w:val="24"/>
          <w:lang w:val="en-US"/>
        </w:rPr>
        <w:t xml:space="preserve">Portfolio: </w:t>
      </w:r>
      <w:hyperlink r:id="rId9" w:history="1">
        <w:r w:rsidRPr="001C0861">
          <w:rPr>
            <w:rStyle w:val="Hyperlink"/>
            <w:rFonts w:ascii="Georgia" w:hAnsi="Georgia" w:cs="Times New Roman"/>
            <w:sz w:val="24"/>
            <w:szCs w:val="24"/>
            <w:lang w:val="en-US"/>
          </w:rPr>
          <w:t>https://rathin63.github.io/website/</w:t>
        </w:r>
      </w:hyperlink>
      <w:r>
        <w:rPr>
          <w:rFonts w:ascii="Georgia" w:hAnsi="Georgia" w:cs="Times New Roman"/>
          <w:sz w:val="24"/>
          <w:szCs w:val="24"/>
          <w:lang w:val="en-US"/>
        </w:rPr>
        <w:t xml:space="preserve"> </w:t>
      </w:r>
    </w:p>
    <w:p w14:paraId="5F8F69AF" w14:textId="7F55834A" w:rsidR="0000678C" w:rsidRPr="00E13B4F" w:rsidRDefault="00B46AAB" w:rsidP="008663DB">
      <w:pPr>
        <w:spacing w:after="0" w:line="240" w:lineRule="auto"/>
        <w:ind w:left="-284"/>
        <w:jc w:val="center"/>
        <w:rPr>
          <w:rFonts w:ascii="Georgia" w:hAnsi="Georgia" w:cs="Times New Roman"/>
          <w:sz w:val="24"/>
          <w:szCs w:val="24"/>
          <w:lang w:val="en-US"/>
        </w:rPr>
      </w:pPr>
      <w:r w:rsidRPr="00E13B4F">
        <w:rPr>
          <w:rFonts w:ascii="Georgia" w:hAnsi="Georgia" w:cs="Times New Roman"/>
          <w:sz w:val="24"/>
          <w:szCs w:val="24"/>
          <w:lang w:val="en-US"/>
        </w:rPr>
        <w:t xml:space="preserve">Google Scholar: </w:t>
      </w:r>
      <w:hyperlink r:id="rId10" w:history="1">
        <w:r w:rsidR="0000678C" w:rsidRPr="00E13B4F">
          <w:rPr>
            <w:rStyle w:val="Hyperlink"/>
            <w:rFonts w:ascii="Georgia" w:hAnsi="Georgia" w:cs="Times New Roman"/>
            <w:sz w:val="24"/>
            <w:szCs w:val="24"/>
            <w:lang w:val="en-US"/>
          </w:rPr>
          <w:t>https://bit.ly/3ZI6y9h</w:t>
        </w:r>
      </w:hyperlink>
    </w:p>
    <w:p w14:paraId="71936767" w14:textId="15757BA6" w:rsidR="00B46AAB" w:rsidRPr="006E30D5" w:rsidRDefault="00E613A8" w:rsidP="00B46AAB">
      <w:pPr>
        <w:spacing w:after="0" w:line="240" w:lineRule="auto"/>
        <w:ind w:left="-284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E13B4F">
        <w:rPr>
          <w:rFonts w:ascii="Georgia" w:hAnsi="Georgia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E9361DB" wp14:editId="52225CEC">
                <wp:simplePos x="0" y="0"/>
                <wp:positionH relativeFrom="margin">
                  <wp:posOffset>-744220</wp:posOffset>
                </wp:positionH>
                <wp:positionV relativeFrom="paragraph">
                  <wp:posOffset>261678</wp:posOffset>
                </wp:positionV>
                <wp:extent cx="7199630" cy="0"/>
                <wp:effectExtent l="0" t="19050" r="2032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D60416" id="Straight Connector 11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8.6pt,20.6pt" to="508.3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" strokecolor="black [3213]" strokeweight="3pt">
                <v:stroke joinstyle="miter"/>
                <w10:wrap anchorx="margin"/>
              </v:line>
            </w:pict>
          </mc:Fallback>
        </mc:AlternateContent>
      </w:r>
      <w:r w:rsidR="00B46AAB" w:rsidRPr="00E13B4F">
        <w:rPr>
          <w:rStyle w:val="Hyperlink"/>
          <w:rFonts w:ascii="Georgia" w:hAnsi="Georgia" w:cs="Times New Roman"/>
          <w:color w:val="auto"/>
          <w:sz w:val="24"/>
          <w:szCs w:val="24"/>
          <w:u w:val="none"/>
        </w:rPr>
        <w:t xml:space="preserve">LinkedIn: </w:t>
      </w:r>
      <w:r w:rsidR="00B46AAB" w:rsidRPr="00E13B4F">
        <w:rPr>
          <w:rStyle w:val="Hyperlink"/>
          <w:rFonts w:ascii="Georgia" w:hAnsi="Georgia" w:cs="Times New Roman"/>
          <w:sz w:val="24"/>
          <w:szCs w:val="24"/>
        </w:rPr>
        <w:t>linkedin.com/in/rathin-joshi</w:t>
      </w:r>
    </w:p>
    <w:p w14:paraId="0A2FF99D" w14:textId="1F90EA33" w:rsidR="00B46AAB" w:rsidRPr="006E30D5" w:rsidRDefault="00B46AAB" w:rsidP="00B46AAB">
      <w:pPr>
        <w:spacing w:after="0" w:line="240" w:lineRule="auto"/>
        <w:ind w:left="-284"/>
        <w:jc w:val="center"/>
        <w:rPr>
          <w:rStyle w:val="Hyperlink"/>
          <w:rFonts w:ascii="Times New Roman" w:hAnsi="Times New Roman" w:cs="Times New Roman"/>
        </w:rPr>
      </w:pPr>
    </w:p>
    <w:p w14:paraId="64D19CC6" w14:textId="7BABD500" w:rsidR="00F42FD5" w:rsidRPr="00E13B4F" w:rsidRDefault="00F42FD5" w:rsidP="008663DB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4"/>
          <w:szCs w:val="24"/>
          <w:u w:val="none"/>
        </w:rPr>
      </w:pPr>
      <w:r w:rsidRPr="00E13B4F">
        <w:rPr>
          <w:rFonts w:ascii="Georgia" w:hAnsi="Georgia" w:cs="Times New Roman"/>
          <w:b/>
          <w:bCs/>
          <w:noProof/>
          <w:color w:val="4472C4" w:themeColor="accen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67C361" wp14:editId="49DBAEDD">
                <wp:simplePos x="0" y="0"/>
                <wp:positionH relativeFrom="column">
                  <wp:posOffset>-659765</wp:posOffset>
                </wp:positionH>
                <wp:positionV relativeFrom="paragraph">
                  <wp:posOffset>276225</wp:posOffset>
                </wp:positionV>
                <wp:extent cx="72000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000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A610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.95pt,21.75pt" to="515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" strokecolor="#4472c4 [3204]" strokeweight="1.5pt">
                <v:stroke joinstyle="miter"/>
              </v:line>
            </w:pict>
          </mc:Fallback>
        </mc:AlternateContent>
      </w:r>
      <w:r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EDUCATION:</w:t>
      </w:r>
      <w:r w:rsidRPr="00E13B4F">
        <w:rPr>
          <w:rStyle w:val="Hyperlink"/>
          <w:rFonts w:ascii="Georgia" w:hAnsi="Georgia" w:cs="Times New Roman"/>
          <w:b/>
          <w:bCs/>
          <w:color w:val="4472C4" w:themeColor="accent1"/>
          <w:sz w:val="24"/>
          <w:szCs w:val="24"/>
          <w:u w:val="none"/>
        </w:rPr>
        <w:t xml:space="preserve">     </w:t>
      </w:r>
    </w:p>
    <w:tbl>
      <w:tblPr>
        <w:tblStyle w:val="TableGrid"/>
        <w:tblW w:w="11335" w:type="dxa"/>
        <w:jc w:val="center"/>
        <w:tblLayout w:type="fixed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696"/>
        <w:gridCol w:w="3267"/>
        <w:gridCol w:w="3396"/>
        <w:gridCol w:w="1417"/>
        <w:gridCol w:w="1559"/>
      </w:tblGrid>
      <w:tr w:rsidR="00C70F89" w:rsidRPr="006E30D5" w14:paraId="11FCDBCA" w14:textId="77777777" w:rsidTr="00E613A8">
        <w:trPr>
          <w:jc w:val="center"/>
        </w:trPr>
        <w:tc>
          <w:tcPr>
            <w:tcW w:w="1696" w:type="dxa"/>
          </w:tcPr>
          <w:p w14:paraId="6A0263C9" w14:textId="111E9E24" w:rsidR="00F42FD5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Qualification</w:t>
            </w:r>
          </w:p>
        </w:tc>
        <w:tc>
          <w:tcPr>
            <w:tcW w:w="3267" w:type="dxa"/>
          </w:tcPr>
          <w:p w14:paraId="78BB0655" w14:textId="7E43C488" w:rsidR="00F42FD5" w:rsidRPr="006E30D5" w:rsidRDefault="00C70F89" w:rsidP="00286885">
            <w:pPr>
              <w:spacing w:line="300" w:lineRule="auto"/>
              <w:ind w:left="-113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Department/Specialization</w:t>
            </w:r>
          </w:p>
        </w:tc>
        <w:tc>
          <w:tcPr>
            <w:tcW w:w="3396" w:type="dxa"/>
          </w:tcPr>
          <w:p w14:paraId="39EEF5CC" w14:textId="5FBB3C06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Institution</w:t>
            </w:r>
          </w:p>
        </w:tc>
        <w:tc>
          <w:tcPr>
            <w:tcW w:w="1417" w:type="dxa"/>
          </w:tcPr>
          <w:p w14:paraId="1F5863F6" w14:textId="36B37A2D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Score</w:t>
            </w:r>
          </w:p>
        </w:tc>
        <w:tc>
          <w:tcPr>
            <w:tcW w:w="1559" w:type="dxa"/>
          </w:tcPr>
          <w:p w14:paraId="1CFF8779" w14:textId="71E5B366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E30D5">
              <w:rPr>
                <w:rFonts w:ascii="Times New Roman" w:hAnsi="Times New Roman" w:cs="Times New Roman"/>
                <w:b/>
                <w:bCs/>
                <w:lang w:val="en-US"/>
              </w:rPr>
              <w:t>Duration</w:t>
            </w:r>
          </w:p>
        </w:tc>
      </w:tr>
      <w:tr w:rsidR="008663DB" w:rsidRPr="006E30D5" w14:paraId="22839983" w14:textId="77777777" w:rsidTr="00E613A8">
        <w:trPr>
          <w:jc w:val="center"/>
        </w:trPr>
        <w:tc>
          <w:tcPr>
            <w:tcW w:w="1696" w:type="dxa"/>
            <w:vMerge w:val="restart"/>
          </w:tcPr>
          <w:p w14:paraId="47F7CD3D" w14:textId="77777777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Doctor of Philosophy</w:t>
            </w:r>
          </w:p>
          <w:p w14:paraId="1CBB5F25" w14:textId="77777777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(Ph.D.)</w:t>
            </w:r>
          </w:p>
          <w:p w14:paraId="2C889C04" w14:textId="6618C650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267" w:type="dxa"/>
          </w:tcPr>
          <w:p w14:paraId="75575E2E" w14:textId="11543FA8" w:rsidR="0000678C" w:rsidRPr="006E30D5" w:rsidRDefault="00E613A8" w:rsidP="0000678C">
            <w:pPr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    </w:t>
            </w:r>
            <w:r w:rsidR="008663DB" w:rsidRPr="006E30D5">
              <w:rPr>
                <w:rFonts w:ascii="Times New Roman" w:hAnsi="Times New Roman" w:cs="Times New Roman"/>
                <w:lang w:val="en-US"/>
              </w:rPr>
              <w:t>Department of Electronic Systems Engineering</w:t>
            </w:r>
            <w:r w:rsidR="0000678C"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8663DB" w:rsidRPr="006E30D5">
              <w:rPr>
                <w:rFonts w:ascii="Times New Roman" w:hAnsi="Times New Roman" w:cs="Times New Roman"/>
                <w:lang w:val="en-US"/>
              </w:rPr>
              <w:t>(DESE)</w:t>
            </w:r>
            <w:r w:rsidR="0000678C" w:rsidRPr="006E30D5">
              <w:rPr>
                <w:rFonts w:ascii="Times New Roman" w:hAnsi="Times New Roman" w:cs="Times New Roman"/>
                <w:lang w:val="en-US"/>
              </w:rPr>
              <w:t xml:space="preserve">, </w:t>
            </w:r>
          </w:p>
          <w:p w14:paraId="7E26ECD7" w14:textId="0D7B8DC0" w:rsidR="0000678C" w:rsidRPr="006E30D5" w:rsidRDefault="0000678C" w:rsidP="0000678C">
            <w:pPr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Division of </w:t>
            </w:r>
            <w:r w:rsidR="00E613A8">
              <w:rPr>
                <w:rFonts w:ascii="Times New Roman" w:hAnsi="Times New Roman" w:cs="Times New Roman"/>
                <w:lang w:val="en-US"/>
              </w:rPr>
              <w:t>EECS</w:t>
            </w:r>
          </w:p>
          <w:p w14:paraId="0FD611CF" w14:textId="247097C9" w:rsidR="008663DB" w:rsidRPr="00DB0413" w:rsidRDefault="008663DB" w:rsidP="00E613A8">
            <w:pPr>
              <w:spacing w:line="300" w:lineRule="auto"/>
              <w:ind w:left="-108"/>
              <w:rPr>
                <w:rFonts w:ascii="Times New Roman" w:hAnsi="Times New Roman" w:cs="Times New Roman"/>
                <w:u w:val="single"/>
                <w:lang w:val="en-US"/>
              </w:rPr>
            </w:pPr>
          </w:p>
        </w:tc>
        <w:tc>
          <w:tcPr>
            <w:tcW w:w="3396" w:type="dxa"/>
          </w:tcPr>
          <w:p w14:paraId="2275E933" w14:textId="673A41DD" w:rsidR="008663DB" w:rsidRPr="006E30D5" w:rsidRDefault="008663DB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Indian Institute of Science (IISc), Bangalore</w:t>
            </w:r>
          </w:p>
        </w:tc>
        <w:tc>
          <w:tcPr>
            <w:tcW w:w="1417" w:type="dxa"/>
          </w:tcPr>
          <w:p w14:paraId="20800972" w14:textId="7BA8318C" w:rsidR="008663DB" w:rsidRPr="006E30D5" w:rsidRDefault="008663DB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7.9/10</w:t>
            </w:r>
          </w:p>
        </w:tc>
        <w:tc>
          <w:tcPr>
            <w:tcW w:w="1559" w:type="dxa"/>
          </w:tcPr>
          <w:p w14:paraId="6AF70B91" w14:textId="2954C35E" w:rsidR="008663DB" w:rsidRPr="006E30D5" w:rsidRDefault="008663DB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18-202</w:t>
            </w:r>
            <w:r w:rsidR="00530ABE">
              <w:rPr>
                <w:rFonts w:ascii="Times New Roman" w:hAnsi="Times New Roman" w:cs="Times New Roman"/>
                <w:lang w:val="en-US"/>
              </w:rPr>
              <w:t>4</w:t>
            </w:r>
          </w:p>
        </w:tc>
      </w:tr>
      <w:tr w:rsidR="008663DB" w:rsidRPr="006E30D5" w14:paraId="4404D32D" w14:textId="77777777" w:rsidTr="00E613A8">
        <w:trPr>
          <w:jc w:val="center"/>
        </w:trPr>
        <w:tc>
          <w:tcPr>
            <w:tcW w:w="1696" w:type="dxa"/>
            <w:vMerge/>
          </w:tcPr>
          <w:p w14:paraId="75CE6D86" w14:textId="73E1175F" w:rsidR="008663DB" w:rsidRPr="006E30D5" w:rsidRDefault="008663DB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9639" w:type="dxa"/>
            <w:gridSpan w:val="4"/>
          </w:tcPr>
          <w:p w14:paraId="305D7ABF" w14:textId="70AF26BA" w:rsidR="008663DB" w:rsidRPr="006E30D5" w:rsidRDefault="008663DB" w:rsidP="008663DB">
            <w:pPr>
              <w:spacing w:line="300" w:lineRule="auto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Thesis Topic: </w:t>
            </w:r>
            <w:r w:rsidR="00171698" w:rsidRPr="00171698">
              <w:rPr>
                <w:rFonts w:ascii="Times New Roman" w:hAnsi="Times New Roman" w:cs="Times New Roman"/>
                <w:lang w:val="en-US"/>
              </w:rPr>
              <w:t>Event-Related Potential Interpretation Approaches for Neonatal Hearing Screening</w:t>
            </w:r>
          </w:p>
          <w:p w14:paraId="7419F632" w14:textId="29127FDD" w:rsidR="00915606" w:rsidRDefault="008663DB" w:rsidP="008663DB">
            <w:pPr>
              <w:spacing w:line="300" w:lineRule="auto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Thesis Submission Date: </w:t>
            </w:r>
            <w:r w:rsidR="002B419D">
              <w:rPr>
                <w:rFonts w:ascii="Times New Roman" w:hAnsi="Times New Roman" w:cs="Times New Roman"/>
                <w:lang w:val="en-US"/>
              </w:rPr>
              <w:t>29</w:t>
            </w:r>
            <w:r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B419D">
              <w:rPr>
                <w:rFonts w:ascii="Times New Roman" w:hAnsi="Times New Roman" w:cs="Times New Roman"/>
                <w:lang w:val="en-US"/>
              </w:rPr>
              <w:t>December</w:t>
            </w:r>
            <w:r w:rsidRPr="006E30D5">
              <w:rPr>
                <w:rFonts w:ascii="Times New Roman" w:hAnsi="Times New Roman" w:cs="Times New Roman"/>
                <w:lang w:val="en-US"/>
              </w:rPr>
              <w:t xml:space="preserve"> 2023</w:t>
            </w:r>
            <w:r w:rsidR="005D61D2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  <w:p w14:paraId="27E980F4" w14:textId="126248C9" w:rsidR="00530ABE" w:rsidRPr="006E30D5" w:rsidRDefault="00171698" w:rsidP="008663DB">
            <w:pPr>
              <w:spacing w:line="30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Thesis Defense Date</w:t>
            </w:r>
            <w:r w:rsidR="00530ABE">
              <w:rPr>
                <w:rFonts w:ascii="Times New Roman" w:hAnsi="Times New Roman" w:cs="Times New Roman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lang w:val="en-US"/>
              </w:rPr>
              <w:t>22</w:t>
            </w:r>
            <w:r w:rsidR="00EF3C0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530ABE">
              <w:rPr>
                <w:rFonts w:ascii="Times New Roman" w:hAnsi="Times New Roman" w:cs="Times New Roman"/>
                <w:lang w:val="en-US"/>
              </w:rPr>
              <w:t>April 2024</w:t>
            </w:r>
          </w:p>
        </w:tc>
      </w:tr>
      <w:tr w:rsidR="00C70F89" w:rsidRPr="006E30D5" w14:paraId="04FDFF67" w14:textId="77777777" w:rsidTr="00E613A8">
        <w:trPr>
          <w:jc w:val="center"/>
        </w:trPr>
        <w:tc>
          <w:tcPr>
            <w:tcW w:w="1696" w:type="dxa"/>
          </w:tcPr>
          <w:p w14:paraId="2DA4F65B" w14:textId="47CEB1A2" w:rsidR="00F42FD5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Master of Technology (M.Tech.)</w:t>
            </w:r>
          </w:p>
        </w:tc>
        <w:tc>
          <w:tcPr>
            <w:tcW w:w="3267" w:type="dxa"/>
          </w:tcPr>
          <w:p w14:paraId="602A34CE" w14:textId="77777777" w:rsidR="00F42FD5" w:rsidRPr="006E30D5" w:rsidRDefault="00C70F89" w:rsidP="008663DB">
            <w:pPr>
              <w:spacing w:line="300" w:lineRule="auto"/>
              <w:ind w:left="-106" w:hanging="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VLSI and Embedded Systems</w:t>
            </w:r>
          </w:p>
          <w:p w14:paraId="2C8BCAA4" w14:textId="5388A554" w:rsidR="008663DB" w:rsidRPr="006E30D5" w:rsidRDefault="008663DB" w:rsidP="00286885">
            <w:pPr>
              <w:spacing w:line="300" w:lineRule="auto"/>
              <w:ind w:left="-106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396" w:type="dxa"/>
          </w:tcPr>
          <w:p w14:paraId="09E9B74B" w14:textId="7A161BB7" w:rsidR="00F42FD5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Dhirubhai Ambani Institute of Information and Communication Technology, Gandhinagar</w:t>
            </w:r>
          </w:p>
        </w:tc>
        <w:tc>
          <w:tcPr>
            <w:tcW w:w="1417" w:type="dxa"/>
          </w:tcPr>
          <w:p w14:paraId="6629772F" w14:textId="5F817CE7" w:rsidR="00F42FD5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7.55/10</w:t>
            </w:r>
          </w:p>
        </w:tc>
        <w:tc>
          <w:tcPr>
            <w:tcW w:w="1559" w:type="dxa"/>
          </w:tcPr>
          <w:p w14:paraId="5FCE3617" w14:textId="59262503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13-2015</w:t>
            </w:r>
          </w:p>
        </w:tc>
      </w:tr>
      <w:tr w:rsidR="00C70F89" w:rsidRPr="006E30D5" w14:paraId="0AD1F2D8" w14:textId="77777777" w:rsidTr="00E613A8">
        <w:trPr>
          <w:jc w:val="center"/>
        </w:trPr>
        <w:tc>
          <w:tcPr>
            <w:tcW w:w="1696" w:type="dxa"/>
          </w:tcPr>
          <w:p w14:paraId="1F3BCD3D" w14:textId="435592B8" w:rsidR="002D44DB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Bachelor of Engineering</w:t>
            </w:r>
            <w:r w:rsidR="002D44DB"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6E30D5">
              <w:rPr>
                <w:rFonts w:ascii="Times New Roman" w:hAnsi="Times New Roman" w:cs="Times New Roman"/>
                <w:lang w:val="en-US"/>
              </w:rPr>
              <w:t>(B.E.)</w:t>
            </w:r>
          </w:p>
        </w:tc>
        <w:tc>
          <w:tcPr>
            <w:tcW w:w="3267" w:type="dxa"/>
          </w:tcPr>
          <w:p w14:paraId="543D6730" w14:textId="482BD035" w:rsidR="00F42FD5" w:rsidRPr="006E30D5" w:rsidRDefault="00C70F89" w:rsidP="00286885">
            <w:pPr>
              <w:spacing w:line="300" w:lineRule="auto"/>
              <w:ind w:left="-106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Electronics and Communication</w:t>
            </w:r>
          </w:p>
        </w:tc>
        <w:tc>
          <w:tcPr>
            <w:tcW w:w="3396" w:type="dxa"/>
          </w:tcPr>
          <w:p w14:paraId="52AC87F5" w14:textId="4E1D8D74" w:rsidR="00F42FD5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Government Engineering College, Bhavnagar</w:t>
            </w:r>
          </w:p>
        </w:tc>
        <w:tc>
          <w:tcPr>
            <w:tcW w:w="1417" w:type="dxa"/>
          </w:tcPr>
          <w:p w14:paraId="3FE8B4F2" w14:textId="05A18DBA" w:rsidR="00F42FD5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7.99/10</w:t>
            </w:r>
          </w:p>
        </w:tc>
        <w:tc>
          <w:tcPr>
            <w:tcW w:w="1559" w:type="dxa"/>
          </w:tcPr>
          <w:p w14:paraId="5D7273D1" w14:textId="594CD0A1" w:rsidR="00F42FD5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08-2012</w:t>
            </w:r>
          </w:p>
        </w:tc>
      </w:tr>
      <w:tr w:rsidR="00C70F89" w:rsidRPr="006E30D5" w14:paraId="5CB3FBB4" w14:textId="77777777" w:rsidTr="00E613A8">
        <w:trPr>
          <w:jc w:val="center"/>
        </w:trPr>
        <w:tc>
          <w:tcPr>
            <w:tcW w:w="1696" w:type="dxa"/>
          </w:tcPr>
          <w:p w14:paraId="6663F822" w14:textId="7A2B8659" w:rsidR="00C70F89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Higher Secondary Education (12th Std)</w:t>
            </w:r>
          </w:p>
        </w:tc>
        <w:tc>
          <w:tcPr>
            <w:tcW w:w="3267" w:type="dxa"/>
          </w:tcPr>
          <w:p w14:paraId="24332637" w14:textId="47C1D697" w:rsidR="00C70F89" w:rsidRPr="006E30D5" w:rsidRDefault="00C70F89" w:rsidP="00286885">
            <w:pPr>
              <w:spacing w:line="300" w:lineRule="auto"/>
              <w:ind w:left="-106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Science Stream – Engineering Group</w:t>
            </w:r>
          </w:p>
        </w:tc>
        <w:tc>
          <w:tcPr>
            <w:tcW w:w="3396" w:type="dxa"/>
          </w:tcPr>
          <w:p w14:paraId="594DDB1B" w14:textId="32C8F0D5" w:rsidR="00C70F89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B. M. Commerce High School, Bhavnagar</w:t>
            </w:r>
          </w:p>
        </w:tc>
        <w:tc>
          <w:tcPr>
            <w:tcW w:w="1417" w:type="dxa"/>
          </w:tcPr>
          <w:p w14:paraId="1ADB6D75" w14:textId="1B4320A4" w:rsidR="00C70F89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82.20</w:t>
            </w:r>
            <w:r w:rsidR="0000678C" w:rsidRPr="006E30D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%</w:t>
            </w:r>
          </w:p>
        </w:tc>
        <w:tc>
          <w:tcPr>
            <w:tcW w:w="1559" w:type="dxa"/>
          </w:tcPr>
          <w:p w14:paraId="6F02E264" w14:textId="49254ECC" w:rsidR="00C70F89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08</w:t>
            </w:r>
          </w:p>
        </w:tc>
      </w:tr>
      <w:tr w:rsidR="00C70F89" w:rsidRPr="006E30D5" w14:paraId="21A491C4" w14:textId="77777777" w:rsidTr="00E613A8">
        <w:trPr>
          <w:jc w:val="center"/>
        </w:trPr>
        <w:tc>
          <w:tcPr>
            <w:tcW w:w="1696" w:type="dxa"/>
          </w:tcPr>
          <w:p w14:paraId="3C22778E" w14:textId="1F447194" w:rsidR="00C70F89" w:rsidRPr="006E30D5" w:rsidRDefault="00C70F89" w:rsidP="00286885">
            <w:pPr>
              <w:spacing w:line="300" w:lineRule="auto"/>
              <w:ind w:left="-108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Secondary Education (10th Std)</w:t>
            </w:r>
          </w:p>
        </w:tc>
        <w:tc>
          <w:tcPr>
            <w:tcW w:w="3267" w:type="dxa"/>
          </w:tcPr>
          <w:p w14:paraId="11514726" w14:textId="0A5200ED" w:rsidR="00C70F89" w:rsidRPr="006E30D5" w:rsidRDefault="00C70F89" w:rsidP="00286885">
            <w:pPr>
              <w:pStyle w:val="ListParagraph"/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3396" w:type="dxa"/>
          </w:tcPr>
          <w:p w14:paraId="762337FF" w14:textId="21F27623" w:rsidR="00C70F89" w:rsidRPr="006E30D5" w:rsidRDefault="00C70F89" w:rsidP="00286885">
            <w:pPr>
              <w:spacing w:line="300" w:lineRule="auto"/>
              <w:ind w:left="3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B. M. Commerce High School, Bhavnagar</w:t>
            </w:r>
          </w:p>
        </w:tc>
        <w:tc>
          <w:tcPr>
            <w:tcW w:w="1417" w:type="dxa"/>
          </w:tcPr>
          <w:p w14:paraId="40281E82" w14:textId="2240F581" w:rsidR="00C70F89" w:rsidRPr="006E30D5" w:rsidRDefault="00286885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 xml:space="preserve">   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90.</w:t>
            </w:r>
            <w:r w:rsidRPr="006E30D5">
              <w:rPr>
                <w:rFonts w:ascii="Times New Roman" w:hAnsi="Times New Roman" w:cs="Times New Roman"/>
                <w:lang w:val="en-US"/>
              </w:rPr>
              <w:t>1</w:t>
            </w:r>
            <w:r w:rsidR="00C70F89" w:rsidRPr="006E30D5">
              <w:rPr>
                <w:rFonts w:ascii="Times New Roman" w:hAnsi="Times New Roman" w:cs="Times New Roman"/>
                <w:lang w:val="en-US"/>
              </w:rPr>
              <w:t>4%</w:t>
            </w:r>
          </w:p>
        </w:tc>
        <w:tc>
          <w:tcPr>
            <w:tcW w:w="1559" w:type="dxa"/>
          </w:tcPr>
          <w:p w14:paraId="5E273837" w14:textId="480BCC63" w:rsidR="00C70F89" w:rsidRPr="006E30D5" w:rsidRDefault="00C70F89" w:rsidP="00286885">
            <w:pPr>
              <w:spacing w:line="300" w:lineRule="auto"/>
              <w:ind w:left="-284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6E30D5">
              <w:rPr>
                <w:rFonts w:ascii="Times New Roman" w:hAnsi="Times New Roman" w:cs="Times New Roman"/>
                <w:lang w:val="en-US"/>
              </w:rPr>
              <w:t>2006</w:t>
            </w:r>
          </w:p>
        </w:tc>
      </w:tr>
    </w:tbl>
    <w:p w14:paraId="5F0FA0F7" w14:textId="0F80418F" w:rsidR="00F42FD5" w:rsidRDefault="00F42FD5" w:rsidP="002D44DB">
      <w:pPr>
        <w:ind w:left="-284"/>
        <w:rPr>
          <w:rFonts w:ascii="Times New Roman" w:hAnsi="Times New Roman" w:cs="Times New Roman"/>
          <w:sz w:val="24"/>
          <w:szCs w:val="24"/>
          <w:lang w:val="en-US"/>
        </w:rPr>
      </w:pPr>
    </w:p>
    <w:p w14:paraId="39E82C27" w14:textId="77777777" w:rsidR="000A5207" w:rsidRPr="006E30D5" w:rsidRDefault="000A5207" w:rsidP="002D44DB">
      <w:pPr>
        <w:ind w:left="-284"/>
        <w:rPr>
          <w:rFonts w:ascii="Times New Roman" w:hAnsi="Times New Roman" w:cs="Times New Roman"/>
          <w:sz w:val="24"/>
          <w:szCs w:val="24"/>
          <w:lang w:val="en-US"/>
        </w:rPr>
      </w:pPr>
    </w:p>
    <w:p w14:paraId="5FA3B09C" w14:textId="4BE25D56" w:rsidR="002D44DB" w:rsidRPr="00E13B4F" w:rsidRDefault="0000678C" w:rsidP="0000678C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 w:cs="Times New Roman"/>
          <w:b/>
          <w:bCs/>
          <w:noProof/>
          <w:color w:val="4472C4" w:themeColor="accent1"/>
          <w:sz w:val="28"/>
          <w:szCs w:val="28"/>
          <w:u w:val="non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4AA771E" wp14:editId="64090A44">
                <wp:simplePos x="0" y="0"/>
                <wp:positionH relativeFrom="column">
                  <wp:posOffset>-645432</wp:posOffset>
                </wp:positionH>
                <wp:positionV relativeFrom="paragraph">
                  <wp:posOffset>238760</wp:posOffset>
                </wp:positionV>
                <wp:extent cx="719963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632B12" id="Straight Connector 15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8pt,18.8pt" to="516.1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B47Jz13QAAAAsBAAAPAAAAZHJzL2Rv&#10;d25yZXYueG1sTI/BTsMwDIbvSLxDZCRuW9JOGqg0naAIcUFCdIiz14amIrGrJuvK25OJA5ws259+&#10;fy53i3diNlMYmDRkawXCUMvdQL2G9/3T6hZEiEgdOiaj4dsE2FWXFyUWHZ/ozcxN7EUKoVCgBhvj&#10;WEgZWms8hjWPhtLukyePMbVTL7sJTyncO5krtZUeB0oXLI6mtqb9ao5eg3yRD8/86vijHqx3vG9m&#10;fKy1vr5a7u9ARLPEPxjO+kkdquR04CN1QTgNq0xl28Rq2NykeibUJs9BHH4nsirl/x+qH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B47Jz1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2D44DB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WORK EXPERIENCE</w:t>
      </w:r>
      <w:r w:rsidR="00A4797E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(Prior to Ph.D.)</w:t>
      </w:r>
      <w:r w:rsidR="002D44DB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:                         </w:t>
      </w:r>
    </w:p>
    <w:p w14:paraId="23748D9A" w14:textId="0F01E830" w:rsidR="00E613A8" w:rsidRDefault="00E613A8" w:rsidP="001C3173">
      <w:pPr>
        <w:pStyle w:val="ListParagraph"/>
        <w:numPr>
          <w:ilvl w:val="0"/>
          <w:numId w:val="26"/>
        </w:num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search Work Experience – 1 Year </w:t>
      </w:r>
      <w:r w:rsidR="00BA30E2">
        <w:rPr>
          <w:rFonts w:ascii="Times New Roman" w:hAnsi="Times New Roman" w:cs="Times New Roman"/>
          <w:sz w:val="24"/>
          <w:szCs w:val="24"/>
          <w:lang w:val="en-US"/>
        </w:rPr>
        <w:t xml:space="preserve">4 </w:t>
      </w:r>
      <w:r>
        <w:rPr>
          <w:rFonts w:ascii="Times New Roman" w:hAnsi="Times New Roman" w:cs="Times New Roman"/>
          <w:sz w:val="24"/>
          <w:szCs w:val="24"/>
          <w:lang w:val="en-US"/>
        </w:rPr>
        <w:t>Months</w:t>
      </w:r>
      <w:r w:rsidR="00DC3352">
        <w:rPr>
          <w:rFonts w:ascii="Times New Roman" w:hAnsi="Times New Roman" w:cs="Times New Roman"/>
          <w:sz w:val="24"/>
          <w:szCs w:val="24"/>
          <w:lang w:val="en-US"/>
        </w:rPr>
        <w:t xml:space="preserve"> (January 2024 – Present)</w:t>
      </w:r>
    </w:p>
    <w:p w14:paraId="35074193" w14:textId="497A7C58" w:rsidR="00E613A8" w:rsidRDefault="00E613A8" w:rsidP="001C3173">
      <w:pPr>
        <w:pStyle w:val="ListParagraph"/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EES Lab, DESE, IISc</w:t>
      </w:r>
    </w:p>
    <w:p w14:paraId="74F06962" w14:textId="518A1B97" w:rsidR="00E613A8" w:rsidRDefault="00E613A8" w:rsidP="001C3173">
      <w:pPr>
        <w:pStyle w:val="ListParagraph"/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osition: Post-Doctoral Research Associate </w:t>
      </w:r>
    </w:p>
    <w:p w14:paraId="7730EFD4" w14:textId="742EDADA" w:rsidR="00E613A8" w:rsidRDefault="00E613A8" w:rsidP="001C3173">
      <w:pPr>
        <w:pStyle w:val="ListParagraph"/>
        <w:spacing w:line="240" w:lineRule="auto"/>
        <w:ind w:left="-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ntribution: I contributed towards technology transfer for my doctoral research, including neonatal headband development, neural signal extraction, application development, and experimentation. Additionally, I am supporting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vsiv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eural engineering research by drawing neural inferences from rodent models. Moreover, I am mentoring four researchers</w:t>
      </w:r>
      <w:r w:rsidR="001C3173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cluding doctoral and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M.Tech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tudents. </w:t>
      </w:r>
    </w:p>
    <w:p w14:paraId="1674BFF1" w14:textId="77777777" w:rsidR="00E613A8" w:rsidRDefault="00E613A8" w:rsidP="00E613A8">
      <w:pPr>
        <w:pStyle w:val="ListParagraph"/>
        <w:spacing w:line="240" w:lineRule="auto"/>
        <w:ind w:left="-17"/>
        <w:rPr>
          <w:rFonts w:ascii="Times New Roman" w:hAnsi="Times New Roman" w:cs="Times New Roman"/>
          <w:sz w:val="24"/>
          <w:szCs w:val="24"/>
          <w:lang w:val="en-US"/>
        </w:rPr>
      </w:pPr>
    </w:p>
    <w:p w14:paraId="25BB286A" w14:textId="3E562F0A" w:rsidR="002D44DB" w:rsidRPr="00E613A8" w:rsidRDefault="002D44DB" w:rsidP="001C3173">
      <w:pPr>
        <w:pStyle w:val="ListParagraph"/>
        <w:numPr>
          <w:ilvl w:val="0"/>
          <w:numId w:val="26"/>
        </w:num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E613A8">
        <w:rPr>
          <w:rFonts w:ascii="Times New Roman" w:hAnsi="Times New Roman" w:cs="Times New Roman"/>
          <w:sz w:val="24"/>
          <w:szCs w:val="24"/>
          <w:lang w:val="en-US"/>
        </w:rPr>
        <w:t xml:space="preserve">Industry Work Experience – </w:t>
      </w:r>
      <w:r w:rsidR="00240BDE" w:rsidRPr="00E613A8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E613A8">
        <w:rPr>
          <w:rFonts w:ascii="Times New Roman" w:hAnsi="Times New Roman" w:cs="Times New Roman"/>
          <w:sz w:val="24"/>
          <w:szCs w:val="24"/>
          <w:lang w:val="en-US"/>
        </w:rPr>
        <w:t xml:space="preserve"> Years </w:t>
      </w:r>
      <w:r w:rsidR="00240BDE" w:rsidRPr="00E613A8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E613A8">
        <w:rPr>
          <w:rFonts w:ascii="Times New Roman" w:hAnsi="Times New Roman" w:cs="Times New Roman"/>
          <w:sz w:val="24"/>
          <w:szCs w:val="24"/>
          <w:lang w:val="en-US"/>
        </w:rPr>
        <w:t xml:space="preserve"> Months</w:t>
      </w:r>
      <w:r w:rsidR="00DC3352">
        <w:rPr>
          <w:rFonts w:ascii="Times New Roman" w:hAnsi="Times New Roman" w:cs="Times New Roman"/>
          <w:sz w:val="24"/>
          <w:szCs w:val="24"/>
          <w:lang w:val="en-US"/>
        </w:rPr>
        <w:t xml:space="preserve"> (August 2015 – December 2017)</w:t>
      </w:r>
    </w:p>
    <w:p w14:paraId="1C8B3FB1" w14:textId="4B2C6B6B" w:rsidR="00F42FD5" w:rsidRPr="006E30D5" w:rsidRDefault="002D44DB" w:rsidP="001C3173">
      <w:p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Company: Tata Consultancy Services, Pune</w:t>
      </w:r>
    </w:p>
    <w:p w14:paraId="67CF639C" w14:textId="3515A3B4" w:rsidR="002D44DB" w:rsidRPr="006E30D5" w:rsidRDefault="002D44DB" w:rsidP="001C3173">
      <w:p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Client: Ford Motor Company, Detroit</w:t>
      </w:r>
    </w:p>
    <w:p w14:paraId="3005AE8A" w14:textId="6D368AD7" w:rsidR="002D44DB" w:rsidRPr="006E30D5" w:rsidRDefault="002D44DB" w:rsidP="001C3173">
      <w:pPr>
        <w:spacing w:after="0" w:line="360" w:lineRule="auto"/>
        <w:ind w:left="-56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Position: System Engineer</w:t>
      </w:r>
    </w:p>
    <w:p w14:paraId="3B517ED0" w14:textId="121CFD31" w:rsidR="002D44DB" w:rsidRDefault="002D44DB" w:rsidP="001C3173">
      <w:pPr>
        <w:ind w:left="-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Contribution: I contributed towards embedded modular system design and relevant logic development and verification. I supported model-based design using MATLAB. Additionally, I worked on car safety and a power optimization module. I coordinated with the onsite testing team to update the existing logic</w:t>
      </w:r>
      <w:r w:rsidR="00286885" w:rsidRPr="006E30D5">
        <w:rPr>
          <w:rFonts w:ascii="Times New Roman" w:hAnsi="Times New Roman" w:cs="Times New Roman"/>
          <w:sz w:val="24"/>
          <w:szCs w:val="24"/>
          <w:lang w:val="en-US"/>
        </w:rPr>
        <w:t>, mature it,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and incorporate new requirements.</w:t>
      </w:r>
    </w:p>
    <w:p w14:paraId="2975202C" w14:textId="77777777" w:rsidR="00536A19" w:rsidRDefault="00536A19" w:rsidP="002D44DB">
      <w:pPr>
        <w:ind w:left="-28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E105D1" w14:textId="39D4CCA3" w:rsidR="00240BDE" w:rsidRPr="00E13B4F" w:rsidRDefault="005A74C4" w:rsidP="0000678C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6CAC4B3" wp14:editId="517080C6">
                <wp:simplePos x="0" y="0"/>
                <wp:positionH relativeFrom="column">
                  <wp:posOffset>-626745</wp:posOffset>
                </wp:positionH>
                <wp:positionV relativeFrom="paragraph">
                  <wp:posOffset>256903</wp:posOffset>
                </wp:positionV>
                <wp:extent cx="719963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0547F0" id="Straight Connector 16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9.35pt,20.25pt" to="517.5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Gg8lT3QAAAAoBAAAPAAAAZHJzL2Rv&#10;d25yZXYueG1sTI/BTsMwDIbvSLxDZCRuWzJgsJWmExQhLkiIDu3sNaGtSOyqybry9mTiAEfbn35/&#10;f76ZvBOjHULHpGExVyAs1Ww6ajR8bJ9nKxAhIhl0TFbDtw2wKc7PcswMH+ndjlVsRAqhkKGGNsY+&#10;kzLUrfUY5txbSrdPHjzGNA6NNAMeU7h38kqpW+mxo/Shxd6Wra2/qoPXIF/l4wu/Od6VXesdb6sR&#10;n0qtLy+mh3sQ0U7xD4aTflKHIjnt+UAmCKdhtl7dJVTDjVqCOAHqerkAsf/dyCKX/ysUP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AGg8lT3QAAAAo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240BDE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KEY RESEARCH PROJECTS EXECUTED:                         </w:t>
      </w:r>
    </w:p>
    <w:p w14:paraId="48FC6363" w14:textId="5BB354A9" w:rsidR="00240BDE" w:rsidRPr="006E30D5" w:rsidRDefault="00240BDE" w:rsidP="00240BDE">
      <w:pPr>
        <w:pStyle w:val="Default"/>
      </w:pPr>
    </w:p>
    <w:p w14:paraId="0492B7D7" w14:textId="3726EEB9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bookmarkStart w:id="0" w:name="_Hlk191483598"/>
      <w:r w:rsidRPr="006E30D5">
        <w:rPr>
          <w:sz w:val="23"/>
          <w:szCs w:val="23"/>
        </w:rPr>
        <w:t>Design and development of an affordable, portable neonatal hearing screening system combining cortical and brainstem responses</w:t>
      </w:r>
      <w:r w:rsidR="00114171" w:rsidRPr="006E30D5">
        <w:rPr>
          <w:sz w:val="23"/>
          <w:szCs w:val="23"/>
        </w:rPr>
        <w:t xml:space="preserve"> </w:t>
      </w:r>
      <w:r w:rsidR="00114171" w:rsidRPr="00C64E22">
        <w:rPr>
          <w:color w:val="4472C4" w:themeColor="accent1"/>
          <w:sz w:val="23"/>
          <w:szCs w:val="23"/>
        </w:rPr>
        <w:t xml:space="preserve">(Ph.D. Project, Manuscript </w:t>
      </w:r>
      <w:r w:rsidR="00171698">
        <w:rPr>
          <w:color w:val="4472C4" w:themeColor="accent1"/>
          <w:sz w:val="23"/>
          <w:szCs w:val="23"/>
        </w:rPr>
        <w:t>accepted, One Patent Granted</w:t>
      </w:r>
      <w:r w:rsidR="00114171" w:rsidRPr="00C64E22">
        <w:rPr>
          <w:color w:val="4472C4" w:themeColor="accent1"/>
          <w:sz w:val="23"/>
          <w:szCs w:val="23"/>
        </w:rPr>
        <w:t>)</w:t>
      </w:r>
      <w:r w:rsidRPr="006E30D5">
        <w:rPr>
          <w:sz w:val="23"/>
          <w:szCs w:val="23"/>
        </w:rPr>
        <w:t>.</w:t>
      </w:r>
    </w:p>
    <w:p w14:paraId="64335E1B" w14:textId="025957F3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bookmarkStart w:id="1" w:name="_Hlk191484515"/>
      <w:bookmarkEnd w:id="0"/>
      <w:r w:rsidRPr="006E30D5">
        <w:rPr>
          <w:sz w:val="23"/>
          <w:szCs w:val="23"/>
        </w:rPr>
        <w:t>Design</w:t>
      </w:r>
      <w:r w:rsidR="005D2059" w:rsidRPr="006E30D5">
        <w:rPr>
          <w:sz w:val="23"/>
          <w:szCs w:val="23"/>
        </w:rPr>
        <w:t xml:space="preserve"> and validate</w:t>
      </w:r>
      <w:r w:rsidRPr="006E30D5">
        <w:rPr>
          <w:sz w:val="23"/>
          <w:szCs w:val="23"/>
        </w:rPr>
        <w:t xml:space="preserve"> an algorithm to detect and classify epileptic seizures by quantifying Interictal Epileptiform Discharges (IED) from human EEG</w:t>
      </w:r>
      <w:r w:rsidR="00114171" w:rsidRPr="006E30D5">
        <w:rPr>
          <w:sz w:val="23"/>
          <w:szCs w:val="23"/>
        </w:rPr>
        <w:t xml:space="preserve"> </w:t>
      </w:r>
      <w:r w:rsidR="00114171" w:rsidRPr="00C64E22">
        <w:rPr>
          <w:color w:val="4472C4" w:themeColor="accent1"/>
          <w:sz w:val="23"/>
          <w:szCs w:val="23"/>
        </w:rPr>
        <w:t>(</w:t>
      </w:r>
      <w:r w:rsidR="00C64E22">
        <w:rPr>
          <w:color w:val="4472C4" w:themeColor="accent1"/>
          <w:sz w:val="23"/>
          <w:szCs w:val="23"/>
        </w:rPr>
        <w:t>Ph.D. Project,</w:t>
      </w:r>
      <w:r w:rsidR="00171698">
        <w:rPr>
          <w:color w:val="4472C4" w:themeColor="accent1"/>
          <w:sz w:val="23"/>
          <w:szCs w:val="23"/>
        </w:rPr>
        <w:t xml:space="preserve"> One</w:t>
      </w:r>
      <w:r w:rsidR="00C64E22">
        <w:rPr>
          <w:color w:val="4472C4" w:themeColor="accent1"/>
          <w:sz w:val="23"/>
          <w:szCs w:val="23"/>
        </w:rPr>
        <w:t xml:space="preserve"> Manuscript accepted, </w:t>
      </w:r>
      <w:proofErr w:type="gramStart"/>
      <w:r w:rsidR="00171698">
        <w:rPr>
          <w:color w:val="4472C4" w:themeColor="accent1"/>
          <w:sz w:val="23"/>
          <w:szCs w:val="23"/>
        </w:rPr>
        <w:t>One</w:t>
      </w:r>
      <w:proofErr w:type="gramEnd"/>
      <w:r w:rsidR="00114171" w:rsidRPr="00C64E22">
        <w:rPr>
          <w:color w:val="4472C4" w:themeColor="accent1"/>
          <w:sz w:val="23"/>
          <w:szCs w:val="23"/>
        </w:rPr>
        <w:t xml:space="preserve"> patent </w:t>
      </w:r>
      <w:r w:rsidR="00FD7197">
        <w:rPr>
          <w:color w:val="4472C4" w:themeColor="accent1"/>
          <w:sz w:val="23"/>
          <w:szCs w:val="23"/>
        </w:rPr>
        <w:t>Granted</w:t>
      </w:r>
      <w:r w:rsidR="00114171" w:rsidRPr="00C64E22">
        <w:rPr>
          <w:color w:val="4472C4" w:themeColor="accent1"/>
          <w:sz w:val="23"/>
          <w:szCs w:val="23"/>
        </w:rPr>
        <w:t>)</w:t>
      </w:r>
      <w:r w:rsidRPr="006E30D5">
        <w:rPr>
          <w:sz w:val="23"/>
          <w:szCs w:val="23"/>
        </w:rPr>
        <w:t>.</w:t>
      </w:r>
    </w:p>
    <w:p w14:paraId="14DDC4CD" w14:textId="7EC259D3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bookmarkStart w:id="2" w:name="_Hlk191485794"/>
      <w:bookmarkEnd w:id="1"/>
      <w:r w:rsidRPr="006E30D5">
        <w:rPr>
          <w:sz w:val="23"/>
          <w:szCs w:val="23"/>
        </w:rPr>
        <w:t xml:space="preserve">Design, development, and validation of a wearable headband for single event extraction for attention and working memory assessment using P300 Event-Related Potentials </w:t>
      </w:r>
      <w:r w:rsidR="00114171" w:rsidRPr="00C64E22">
        <w:rPr>
          <w:color w:val="4472C4" w:themeColor="accent1"/>
          <w:sz w:val="23"/>
          <w:szCs w:val="23"/>
        </w:rPr>
        <w:t>(Presented at BIOCAS 2022</w:t>
      </w:r>
      <w:r w:rsidR="00C64E22">
        <w:rPr>
          <w:color w:val="4472C4" w:themeColor="accent1"/>
          <w:sz w:val="23"/>
          <w:szCs w:val="23"/>
        </w:rPr>
        <w:t>, Taipei, Taiwan</w:t>
      </w:r>
      <w:r w:rsidR="00114171" w:rsidRPr="00C64E22">
        <w:rPr>
          <w:color w:val="4472C4" w:themeColor="accent1"/>
          <w:sz w:val="23"/>
          <w:szCs w:val="23"/>
        </w:rPr>
        <w:t>)</w:t>
      </w:r>
      <w:r w:rsidR="00F34669" w:rsidRPr="006E30D5">
        <w:rPr>
          <w:sz w:val="23"/>
          <w:szCs w:val="23"/>
        </w:rPr>
        <w:t>.</w:t>
      </w:r>
    </w:p>
    <w:bookmarkEnd w:id="2"/>
    <w:p w14:paraId="3E806288" w14:textId="68AA6EC7" w:rsidR="005D2059" w:rsidRPr="006E30D5" w:rsidRDefault="005D2059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development, and validation of a wearable sleep band to improve sleep quality by customized stimuli </w:t>
      </w:r>
      <w:r w:rsidRPr="00C64E22">
        <w:rPr>
          <w:color w:val="4472C4" w:themeColor="accent1"/>
          <w:sz w:val="23"/>
          <w:szCs w:val="23"/>
        </w:rPr>
        <w:t>(selected for incubation by MedTech &amp; Geriatric Healthcare Technology Business Incubator (CPDMED TBI) at Indian Institute of Science, Bengaluru)</w:t>
      </w:r>
      <w:r w:rsidRPr="006E30D5">
        <w:rPr>
          <w:sz w:val="23"/>
          <w:szCs w:val="23"/>
        </w:rPr>
        <w:t xml:space="preserve">. </w:t>
      </w:r>
    </w:p>
    <w:p w14:paraId="1ABAC3BC" w14:textId="520C8C4C" w:rsidR="00240BDE" w:rsidRPr="006E30D5" w:rsidRDefault="00240BDE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 and Development of Implantable Electrode Arrays for </w:t>
      </w:r>
      <w:r w:rsidR="004F470B" w:rsidRPr="006E30D5">
        <w:rPr>
          <w:sz w:val="23"/>
          <w:szCs w:val="23"/>
        </w:rPr>
        <w:t xml:space="preserve">neurophysiological signature extraction from rodents </w:t>
      </w:r>
      <w:r w:rsidRPr="006E30D5">
        <w:rPr>
          <w:sz w:val="23"/>
          <w:szCs w:val="23"/>
        </w:rPr>
        <w:t xml:space="preserve">to assess AED efficacy </w:t>
      </w:r>
      <w:r w:rsidRPr="00C64E22">
        <w:rPr>
          <w:color w:val="4472C4" w:themeColor="accent1"/>
          <w:sz w:val="23"/>
          <w:szCs w:val="23"/>
        </w:rPr>
        <w:t>(co-authored publication with a Ph.D. colleague)</w:t>
      </w:r>
      <w:r w:rsidR="00643DCB" w:rsidRPr="006E30D5">
        <w:rPr>
          <w:sz w:val="23"/>
          <w:szCs w:val="23"/>
        </w:rPr>
        <w:t>.</w:t>
      </w:r>
    </w:p>
    <w:p w14:paraId="0CC6F90D" w14:textId="5D3620C3" w:rsidR="00114171" w:rsidRPr="006E30D5" w:rsidRDefault="00114171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 and </w:t>
      </w:r>
      <w:r w:rsidR="006C5CC9" w:rsidRPr="006E30D5">
        <w:rPr>
          <w:sz w:val="23"/>
          <w:szCs w:val="23"/>
        </w:rPr>
        <w:t>fabricate</w:t>
      </w:r>
      <w:r w:rsidRPr="006E30D5">
        <w:rPr>
          <w:sz w:val="23"/>
          <w:szCs w:val="23"/>
        </w:rPr>
        <w:t xml:space="preserve"> Micro-engineered electrodes for surface and deep brain stimulation for Parkinson’s disease</w:t>
      </w:r>
      <w:r w:rsidR="00C64E22">
        <w:rPr>
          <w:sz w:val="23"/>
          <w:szCs w:val="23"/>
        </w:rPr>
        <w:t xml:space="preserve"> </w:t>
      </w:r>
      <w:r w:rsidR="00C64E22" w:rsidRPr="00C64E22">
        <w:rPr>
          <w:color w:val="4472C4" w:themeColor="accent1"/>
          <w:sz w:val="23"/>
          <w:szCs w:val="23"/>
        </w:rPr>
        <w:t>(Manuscript under progress</w:t>
      </w:r>
      <w:r w:rsidR="00FD7197">
        <w:rPr>
          <w:color w:val="4472C4" w:themeColor="accent1"/>
          <w:sz w:val="23"/>
          <w:szCs w:val="23"/>
        </w:rPr>
        <w:t>, One Patent Filed</w:t>
      </w:r>
      <w:r w:rsidR="00C64E22" w:rsidRPr="00C64E22">
        <w:rPr>
          <w:color w:val="4472C4" w:themeColor="accent1"/>
          <w:sz w:val="23"/>
          <w:szCs w:val="23"/>
        </w:rPr>
        <w:t>)</w:t>
      </w:r>
      <w:r w:rsidRPr="006E30D5">
        <w:rPr>
          <w:sz w:val="23"/>
          <w:szCs w:val="23"/>
        </w:rPr>
        <w:t>.</w:t>
      </w:r>
      <w:r w:rsidR="00643DCB" w:rsidRPr="006E30D5">
        <w:rPr>
          <w:sz w:val="23"/>
          <w:szCs w:val="23"/>
        </w:rPr>
        <w:t xml:space="preserve"> </w:t>
      </w:r>
    </w:p>
    <w:p w14:paraId="7BE7728C" w14:textId="36542818" w:rsidR="00114171" w:rsidRPr="006E30D5" w:rsidRDefault="00114171" w:rsidP="00026716">
      <w:pPr>
        <w:pStyle w:val="Default"/>
        <w:numPr>
          <w:ilvl w:val="0"/>
          <w:numId w:val="2"/>
        </w:numPr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Development, and Validation of </w:t>
      </w:r>
      <w:r w:rsidR="00673895" w:rsidRPr="006E30D5">
        <w:rPr>
          <w:sz w:val="23"/>
          <w:szCs w:val="23"/>
        </w:rPr>
        <w:t>a</w:t>
      </w:r>
      <w:r w:rsidRPr="006E30D5">
        <w:rPr>
          <w:sz w:val="23"/>
          <w:szCs w:val="23"/>
        </w:rPr>
        <w:t xml:space="preserve"> Phone as a Key module feature for GEN I models </w:t>
      </w:r>
      <w:r w:rsidRPr="00C64E22">
        <w:rPr>
          <w:color w:val="4472C4" w:themeColor="accent1"/>
          <w:sz w:val="23"/>
          <w:szCs w:val="23"/>
        </w:rPr>
        <w:t>(at TCS for Ford)</w:t>
      </w:r>
      <w:r w:rsidR="00643DCB" w:rsidRPr="006E30D5">
        <w:rPr>
          <w:sz w:val="23"/>
          <w:szCs w:val="23"/>
        </w:rPr>
        <w:t>.</w:t>
      </w:r>
    </w:p>
    <w:p w14:paraId="37393149" w14:textId="18A17F66" w:rsidR="00114171" w:rsidRPr="006E30D5" w:rsidRDefault="00114171" w:rsidP="00026716">
      <w:pPr>
        <w:pStyle w:val="Default"/>
        <w:numPr>
          <w:ilvl w:val="0"/>
          <w:numId w:val="2"/>
        </w:numPr>
        <w:tabs>
          <w:tab w:val="left" w:pos="2606"/>
        </w:tabs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Comparative analysis of SET CMOS Hybridization and existing CMOS technology for a 4-bit ALU </w:t>
      </w:r>
      <w:r w:rsidRPr="00C64E22">
        <w:rPr>
          <w:color w:val="4472C4" w:themeColor="accent1"/>
          <w:sz w:val="23"/>
          <w:szCs w:val="23"/>
        </w:rPr>
        <w:t>(</w:t>
      </w:r>
      <w:proofErr w:type="gramStart"/>
      <w:r w:rsidRPr="00C64E22">
        <w:rPr>
          <w:color w:val="4472C4" w:themeColor="accent1"/>
          <w:sz w:val="23"/>
          <w:szCs w:val="23"/>
        </w:rPr>
        <w:t>M.Tech</w:t>
      </w:r>
      <w:proofErr w:type="gramEnd"/>
      <w:r w:rsidRPr="00C64E22">
        <w:rPr>
          <w:color w:val="4472C4" w:themeColor="accent1"/>
          <w:sz w:val="23"/>
          <w:szCs w:val="23"/>
        </w:rPr>
        <w:t xml:space="preserve"> Major Project, Presented at IEEE INIS 2017)</w:t>
      </w:r>
      <w:r w:rsidR="00F34669" w:rsidRPr="006E30D5">
        <w:rPr>
          <w:sz w:val="23"/>
          <w:szCs w:val="23"/>
        </w:rPr>
        <w:t>.</w:t>
      </w:r>
    </w:p>
    <w:p w14:paraId="218F2523" w14:textId="0BAE9EFE" w:rsidR="00114171" w:rsidRPr="006E30D5" w:rsidRDefault="00114171" w:rsidP="00026716">
      <w:pPr>
        <w:pStyle w:val="Default"/>
        <w:numPr>
          <w:ilvl w:val="0"/>
          <w:numId w:val="2"/>
        </w:numPr>
        <w:tabs>
          <w:tab w:val="left" w:pos="2606"/>
        </w:tabs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Simulation, and Validation of a delay-balanced multistage 8-bit </w:t>
      </w:r>
      <w:r w:rsidRPr="00026716">
        <w:rPr>
          <w:sz w:val="23"/>
          <w:szCs w:val="23"/>
        </w:rPr>
        <w:t>multiplier</w:t>
      </w:r>
      <w:r w:rsidR="00673895" w:rsidRPr="00C64E22">
        <w:rPr>
          <w:color w:val="4472C4" w:themeColor="accent1"/>
          <w:sz w:val="23"/>
          <w:szCs w:val="23"/>
        </w:rPr>
        <w:t xml:space="preserve"> (M. Tech. Project)</w:t>
      </w:r>
      <w:r w:rsidRPr="006E30D5">
        <w:rPr>
          <w:sz w:val="23"/>
          <w:szCs w:val="23"/>
        </w:rPr>
        <w:t xml:space="preserve">. </w:t>
      </w:r>
    </w:p>
    <w:p w14:paraId="6372BAC4" w14:textId="4E59FB21" w:rsidR="00673895" w:rsidRPr="006E30D5" w:rsidRDefault="00673895" w:rsidP="00026716">
      <w:pPr>
        <w:pStyle w:val="Default"/>
        <w:numPr>
          <w:ilvl w:val="0"/>
          <w:numId w:val="2"/>
        </w:numPr>
        <w:tabs>
          <w:tab w:val="left" w:pos="2606"/>
        </w:tabs>
        <w:spacing w:line="276" w:lineRule="auto"/>
        <w:ind w:left="0"/>
        <w:jc w:val="both"/>
        <w:rPr>
          <w:sz w:val="23"/>
          <w:szCs w:val="23"/>
        </w:rPr>
      </w:pPr>
      <w:r w:rsidRPr="006E30D5">
        <w:rPr>
          <w:sz w:val="23"/>
          <w:szCs w:val="23"/>
        </w:rPr>
        <w:t xml:space="preserve">Design, Develop and Validate a variable power supply </w:t>
      </w:r>
      <w:r w:rsidRPr="00C64E22">
        <w:rPr>
          <w:color w:val="4472C4" w:themeColor="accent1"/>
          <w:sz w:val="23"/>
          <w:szCs w:val="23"/>
        </w:rPr>
        <w:t>(B.Tech. Project)</w:t>
      </w:r>
      <w:r w:rsidRPr="006E30D5">
        <w:rPr>
          <w:sz w:val="23"/>
          <w:szCs w:val="23"/>
        </w:rPr>
        <w:t>.</w:t>
      </w:r>
    </w:p>
    <w:p w14:paraId="6C9DCCC1" w14:textId="619FC1A1" w:rsidR="00F42FD5" w:rsidRPr="00026716" w:rsidRDefault="00F42FD5" w:rsidP="002D44DB">
      <w:pPr>
        <w:ind w:left="-284"/>
        <w:rPr>
          <w:rFonts w:ascii="Times New Roman" w:hAnsi="Times New Roman" w:cs="Times New Roman"/>
          <w:color w:val="4472C4" w:themeColor="accent1"/>
          <w:sz w:val="24"/>
          <w:szCs w:val="24"/>
          <w:lang w:val="en-US"/>
        </w:rPr>
      </w:pPr>
    </w:p>
    <w:p w14:paraId="392A1C77" w14:textId="2B324ECD" w:rsidR="00673895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9F26FF" wp14:editId="003A237F">
                <wp:simplePos x="0" y="0"/>
                <wp:positionH relativeFrom="column">
                  <wp:posOffset>-638175</wp:posOffset>
                </wp:positionH>
                <wp:positionV relativeFrom="paragraph">
                  <wp:posOffset>240030</wp:posOffset>
                </wp:positionV>
                <wp:extent cx="719963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585246" id="Straight Connector 17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0.25pt,18.9pt" to="516.65pt,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KKr4m3QAAAAsBAAAPAAAAZHJzL2Rv&#10;d25yZXYueG1sTI9NT8MwDIbvSPyHyEjctmRUfKhrOkER4oKE1iHOXus1FYlTNVlX/j2ZOMDR9qPX&#10;z1tsZmfFRGPoPWtYLRUI4sa3PXcaPnYviwcQISK3aD2Thm8KsCkvLwrMW3/iLU117EQK4ZCjBhPj&#10;kEsZGkMOw9IPxOl28KPDmMaxk+2IpxTurLxR6k467Dl9MDhQZaj5qo9Og3yTT6/+3frPqjfO+l09&#10;4XOl9fXV/LgGEWmOfzCc9ZM6lMlp74/cBmE1LFZK3SZWQ3afOpwJlWUZiP3vRpaF/N+h/AE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AKKr4m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673895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SKILLS </w:t>
      </w:r>
    </w:p>
    <w:p w14:paraId="0975DFD7" w14:textId="77777777" w:rsidR="00744332" w:rsidRPr="006E30D5" w:rsidRDefault="00744332" w:rsidP="00744332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bookmarkStart w:id="3" w:name="_Hlk191466765"/>
      <w:r w:rsidRPr="006E30D5">
        <w:rPr>
          <w:rFonts w:ascii="Times New Roman" w:hAnsi="Times New Roman" w:cs="Times New Roman"/>
          <w:sz w:val="24"/>
          <w:szCs w:val="24"/>
          <w:lang w:val="en-US"/>
        </w:rPr>
        <w:t>Biomedical Electronic System Design</w:t>
      </w:r>
    </w:p>
    <w:p w14:paraId="0BE97128" w14:textId="6968DE9F" w:rsidR="00E94ECE" w:rsidRDefault="00673895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Biomedical Signal Processing</w:t>
      </w:r>
      <w:r w:rsidR="00E94ECE" w:rsidRPr="00E94E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989B811" w14:textId="7D9D847C" w:rsidR="00A97887" w:rsidRDefault="00A97887" w:rsidP="00A97887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utomation</w:t>
      </w:r>
      <w:r w:rsidR="00EF76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8215B25" w14:textId="0F9C6363" w:rsidR="00EF76C2" w:rsidRDefault="00EF76C2" w:rsidP="00A97887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rtificial Intelligence</w:t>
      </w:r>
    </w:p>
    <w:p w14:paraId="0C6A02F5" w14:textId="3FEC0674" w:rsidR="00A97887" w:rsidRPr="006E30D5" w:rsidRDefault="00A97887" w:rsidP="00A97887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Scripting: MATLAB, Perl</w:t>
      </w:r>
      <w:r>
        <w:rPr>
          <w:rFonts w:ascii="Times New Roman" w:hAnsi="Times New Roman" w:cs="Times New Roman"/>
          <w:sz w:val="24"/>
          <w:szCs w:val="24"/>
          <w:lang w:val="en-US"/>
        </w:rPr>
        <w:t>, Python</w:t>
      </w:r>
    </w:p>
    <w:p w14:paraId="31F1881A" w14:textId="77777777" w:rsidR="00E94ECE" w:rsidRPr="006E30D5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EEG/ERP Experimentation</w:t>
      </w:r>
    </w:p>
    <w:p w14:paraId="2FD44A2C" w14:textId="7E2E49EE" w:rsidR="00E94ECE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Feature Extraction and Classification of physiological signals</w:t>
      </w:r>
    </w:p>
    <w:p w14:paraId="19FF1DEC" w14:textId="2FC83CE1" w:rsidR="00E94ECE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Neural System Development and Validation</w:t>
      </w:r>
    </w:p>
    <w:p w14:paraId="7A73CE7B" w14:textId="77777777" w:rsidR="00E94ECE" w:rsidRPr="006E30D5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Mathematical Modelling of Biomedical Systems</w:t>
      </w:r>
    </w:p>
    <w:p w14:paraId="6B2C9C98" w14:textId="77777777" w:rsidR="00E94ECE" w:rsidRPr="006E30D5" w:rsidRDefault="00E94ECE" w:rsidP="00E94ECE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Wearable Brain-Computer Interface Design</w:t>
      </w:r>
    </w:p>
    <w:p w14:paraId="763BDCB9" w14:textId="36EC7AAC" w:rsidR="00673895" w:rsidRPr="006E30D5" w:rsidRDefault="005D2059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Basics of Image processing</w:t>
      </w:r>
      <w:r w:rsidR="001A232B">
        <w:rPr>
          <w:rFonts w:ascii="Times New Roman" w:hAnsi="Times New Roman" w:cs="Times New Roman"/>
          <w:sz w:val="24"/>
          <w:szCs w:val="24"/>
          <w:lang w:val="en-US"/>
        </w:rPr>
        <w:t>, Machine Learning</w:t>
      </w:r>
    </w:p>
    <w:p w14:paraId="4E4DF1C8" w14:textId="1158E332" w:rsidR="00673895" w:rsidRDefault="00673895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Invasive and Non-Invasive Neural Experimentation</w:t>
      </w:r>
    </w:p>
    <w:p w14:paraId="3FE14FF2" w14:textId="1C475528" w:rsidR="00673895" w:rsidRPr="006E30D5" w:rsidRDefault="00673895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Component selection and hardware design for given product specifications. </w:t>
      </w:r>
    </w:p>
    <w:p w14:paraId="31C3E085" w14:textId="6975DC3E" w:rsidR="00286885" w:rsidRDefault="00673895" w:rsidP="00026716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Technical and Scientific Writing</w:t>
      </w:r>
      <w:r w:rsidR="007D6E9D">
        <w:rPr>
          <w:rFonts w:ascii="Times New Roman" w:hAnsi="Times New Roman" w:cs="Times New Roman"/>
          <w:sz w:val="24"/>
          <w:szCs w:val="24"/>
          <w:lang w:val="en-US"/>
        </w:rPr>
        <w:t xml:space="preserve"> and Presentation </w:t>
      </w:r>
      <w:r w:rsidR="005B0A17">
        <w:rPr>
          <w:rFonts w:ascii="Times New Roman" w:hAnsi="Times New Roman" w:cs="Times New Roman"/>
          <w:sz w:val="24"/>
          <w:szCs w:val="24"/>
          <w:lang w:val="en-US"/>
        </w:rPr>
        <w:t>Skills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603B8F3" w14:textId="0785499F" w:rsidR="00EF76C2" w:rsidRPr="00EF76C2" w:rsidRDefault="007D6E9D" w:rsidP="00EF76C2">
      <w:pPr>
        <w:pStyle w:val="ListParagraph"/>
        <w:numPr>
          <w:ilvl w:val="0"/>
          <w:numId w:val="15"/>
        </w:numPr>
        <w:spacing w:line="312" w:lineRule="auto"/>
        <w:ind w:left="0" w:hanging="357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ood Communication Skills</w:t>
      </w:r>
    </w:p>
    <w:bookmarkEnd w:id="3"/>
    <w:p w14:paraId="363B2C0E" w14:textId="6FCC52AA" w:rsidR="00673895" w:rsidRPr="00E13B4F" w:rsidRDefault="005A74C4" w:rsidP="00530ABE">
      <w:pPr>
        <w:spacing w:before="160"/>
        <w:ind w:left="-992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3C5D52" wp14:editId="3C861E03">
                <wp:simplePos x="0" y="0"/>
                <wp:positionH relativeFrom="column">
                  <wp:posOffset>-674370</wp:posOffset>
                </wp:positionH>
                <wp:positionV relativeFrom="paragraph">
                  <wp:posOffset>278765</wp:posOffset>
                </wp:positionV>
                <wp:extent cx="719963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CD143E" id="Straight Connector 18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1pt,21.95pt" to="513.8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" strokecolor="#4472c4 [3204]" strokeweight="1.5pt">
                <v:stroke joinstyle="miter"/>
              </v:line>
            </w:pict>
          </mc:Fallback>
        </mc:AlternateContent>
      </w:r>
      <w:r w:rsidR="00673895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PATENT </w:t>
      </w:r>
      <w:r w:rsidR="008C52F2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GRANTED/FILED</w:t>
      </w:r>
    </w:p>
    <w:p w14:paraId="06BBC7EF" w14:textId="77777777" w:rsidR="00391EE3" w:rsidRPr="001A232B" w:rsidRDefault="00391EE3" w:rsidP="00391EE3">
      <w:pPr>
        <w:pStyle w:val="ListParagraph"/>
        <w:numPr>
          <w:ilvl w:val="0"/>
          <w:numId w:val="23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Start w:id="4" w:name="_Hlk152885747"/>
      <w:r w:rsidRPr="00D32EC2">
        <w:rPr>
          <w:rFonts w:ascii="Times New Roman" w:hAnsi="Times New Roman" w:cs="Times New Roman"/>
          <w:sz w:val="24"/>
          <w:szCs w:val="24"/>
        </w:rPr>
        <w:t xml:space="preserve">A Novel Headband </w:t>
      </w:r>
      <w:proofErr w:type="gramStart"/>
      <w:r w:rsidRPr="00D32EC2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D32EC2">
        <w:rPr>
          <w:rFonts w:ascii="Times New Roman" w:hAnsi="Times New Roman" w:cs="Times New Roman"/>
          <w:sz w:val="24"/>
          <w:szCs w:val="24"/>
        </w:rPr>
        <w:t xml:space="preserve"> Sensory Pathway Scanning</w:t>
      </w:r>
    </w:p>
    <w:bookmarkEnd w:id="4"/>
    <w:p w14:paraId="6CF1C149" w14:textId="77777777" w:rsidR="00391EE3" w:rsidRDefault="00391EE3" w:rsidP="00391EE3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1A232B">
        <w:rPr>
          <w:rFonts w:ascii="Times New Roman" w:hAnsi="Times New Roman" w:cs="Times New Roman"/>
          <w:sz w:val="24"/>
          <w:szCs w:val="24"/>
        </w:rPr>
        <w:t xml:space="preserve">Hardik J. Pandya, </w:t>
      </w:r>
      <w:r w:rsidRPr="001A232B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1A232B">
        <w:rPr>
          <w:rFonts w:ascii="Times New Roman" w:hAnsi="Times New Roman" w:cs="Times New Roman"/>
          <w:sz w:val="24"/>
          <w:szCs w:val="24"/>
        </w:rPr>
        <w:t>, Ajay Krishnan A, and Hari R S.</w:t>
      </w:r>
    </w:p>
    <w:p w14:paraId="119106D5" w14:textId="77777777" w:rsidR="00391EE3" w:rsidRDefault="00391EE3" w:rsidP="00391EE3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an patent application filing number:  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388085-001 (</w:t>
      </w:r>
      <w:r>
        <w:rPr>
          <w:rFonts w:ascii="Times New Roman" w:hAnsi="Times New Roman" w:cs="Times New Roman"/>
          <w:sz w:val="24"/>
          <w:szCs w:val="24"/>
          <w:lang w:val="en-US"/>
        </w:rPr>
        <w:t>June 9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, 202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3BFCFDB" w14:textId="65863163" w:rsidR="00391EE3" w:rsidRDefault="00391EE3" w:rsidP="00391EE3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71698">
        <w:rPr>
          <w:rFonts w:ascii="Times New Roman" w:hAnsi="Times New Roman" w:cs="Times New Roman"/>
          <w:sz w:val="24"/>
          <w:szCs w:val="24"/>
          <w:lang w:val="en-US"/>
        </w:rPr>
        <w:t>Granted</w:t>
      </w:r>
    </w:p>
    <w:p w14:paraId="12634E33" w14:textId="77777777" w:rsidR="00391EE3" w:rsidRPr="00391EE3" w:rsidRDefault="00391EE3" w:rsidP="00391EE3">
      <w:pPr>
        <w:pStyle w:val="ListParagraph"/>
        <w:spacing w:before="160"/>
        <w:ind w:left="0"/>
        <w:rPr>
          <w:rFonts w:ascii="Times New Roman" w:hAnsi="Times New Roman" w:cs="Times New Roman"/>
          <w:sz w:val="24"/>
          <w:szCs w:val="24"/>
        </w:rPr>
      </w:pPr>
    </w:p>
    <w:p w14:paraId="4BC1F876" w14:textId="1CB622D7" w:rsidR="00673895" w:rsidRPr="001A232B" w:rsidRDefault="00673895" w:rsidP="00530ABE">
      <w:pPr>
        <w:pStyle w:val="ListParagraph"/>
        <w:numPr>
          <w:ilvl w:val="0"/>
          <w:numId w:val="23"/>
        </w:numPr>
        <w:spacing w:before="160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A232B">
        <w:rPr>
          <w:rFonts w:ascii="Times New Roman" w:hAnsi="Times New Roman" w:cs="Times New Roman"/>
          <w:sz w:val="24"/>
          <w:szCs w:val="24"/>
        </w:rPr>
        <w:t>A device and method for EEG Pattern extraction for neurological disorder detection, epileptic seizure detection, and classification</w:t>
      </w:r>
    </w:p>
    <w:p w14:paraId="367F2AFC" w14:textId="0067E7DB" w:rsidR="00673895" w:rsidRPr="001A232B" w:rsidRDefault="00673895" w:rsidP="001A232B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1A232B">
        <w:rPr>
          <w:rFonts w:ascii="Times New Roman" w:hAnsi="Times New Roman" w:cs="Times New Roman"/>
          <w:sz w:val="24"/>
          <w:szCs w:val="24"/>
        </w:rPr>
        <w:t xml:space="preserve">Hardik J. Pandya, </w:t>
      </w:r>
      <w:r w:rsidRPr="001A232B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1A232B">
        <w:rPr>
          <w:rFonts w:ascii="Times New Roman" w:hAnsi="Times New Roman" w:cs="Times New Roman"/>
          <w:sz w:val="24"/>
          <w:szCs w:val="24"/>
        </w:rPr>
        <w:t xml:space="preserve">, Varun Kumar </w:t>
      </w:r>
      <w:r w:rsidR="00035A75">
        <w:rPr>
          <w:rFonts w:ascii="Times New Roman" w:hAnsi="Times New Roman" w:cs="Times New Roman"/>
          <w:sz w:val="24"/>
          <w:szCs w:val="24"/>
        </w:rPr>
        <w:t>M.</w:t>
      </w:r>
      <w:r w:rsidRPr="001A232B">
        <w:rPr>
          <w:rFonts w:ascii="Times New Roman" w:hAnsi="Times New Roman" w:cs="Times New Roman"/>
          <w:sz w:val="24"/>
          <w:szCs w:val="24"/>
        </w:rPr>
        <w:t>, Megha Agarwal, Latika Mohan, Mahesh Jayachandra</w:t>
      </w:r>
    </w:p>
    <w:p w14:paraId="35C985D3" w14:textId="255867BE" w:rsidR="00A02EDA" w:rsidRDefault="00A02EDA" w:rsidP="001A232B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an patent application filing number:  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202241045754 (August 10, 2022)</w:t>
      </w:r>
      <w:r w:rsidR="001A232B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1531C655" w14:textId="15467222" w:rsidR="00D32EC2" w:rsidRDefault="00D32EC2" w:rsidP="001A232B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C52F2">
        <w:rPr>
          <w:rFonts w:ascii="Times New Roman" w:hAnsi="Times New Roman" w:cs="Times New Roman"/>
          <w:sz w:val="24"/>
          <w:szCs w:val="24"/>
          <w:lang w:val="en-US"/>
        </w:rPr>
        <w:t>Granted</w:t>
      </w:r>
    </w:p>
    <w:p w14:paraId="4EE4924D" w14:textId="77777777" w:rsidR="009924BE" w:rsidRDefault="009924BE" w:rsidP="00A97887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4C786DF8" w14:textId="77777777" w:rsidR="00D22C15" w:rsidRDefault="00D22C15" w:rsidP="00D22C15">
      <w:pPr>
        <w:pStyle w:val="ListParagraph"/>
        <w:numPr>
          <w:ilvl w:val="0"/>
          <w:numId w:val="23"/>
        </w:numPr>
        <w:tabs>
          <w:tab w:val="left" w:pos="7973"/>
        </w:tabs>
        <w:ind w:left="-3"/>
        <w:rPr>
          <w:rFonts w:ascii="Times New Roman" w:hAnsi="Times New Roman" w:cs="Times New Roman"/>
          <w:sz w:val="24"/>
          <w:szCs w:val="24"/>
        </w:rPr>
      </w:pPr>
      <w:r w:rsidRPr="00EF76C2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 A Neonatal Headgear for an interface with a biological subject</w:t>
      </w:r>
    </w:p>
    <w:p w14:paraId="431FA267" w14:textId="77777777" w:rsidR="00D22C15" w:rsidRDefault="00D22C15" w:rsidP="00D22C1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1A232B">
        <w:rPr>
          <w:rFonts w:ascii="Times New Roman" w:hAnsi="Times New Roman" w:cs="Times New Roman"/>
          <w:sz w:val="24"/>
          <w:szCs w:val="24"/>
        </w:rPr>
        <w:t xml:space="preserve">Hardik J. Pandya, </w:t>
      </w:r>
      <w:r w:rsidRPr="001A232B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1A232B">
        <w:rPr>
          <w:rFonts w:ascii="Times New Roman" w:hAnsi="Times New Roman" w:cs="Times New Roman"/>
          <w:sz w:val="24"/>
          <w:szCs w:val="24"/>
        </w:rPr>
        <w:t xml:space="preserve">, Ajay Krishnan A, and Hari </w:t>
      </w:r>
      <w:r>
        <w:rPr>
          <w:rFonts w:ascii="Times New Roman" w:hAnsi="Times New Roman" w:cs="Times New Roman"/>
          <w:sz w:val="24"/>
          <w:szCs w:val="24"/>
        </w:rPr>
        <w:t>R.S</w:t>
      </w:r>
      <w:r w:rsidRPr="001A232B">
        <w:rPr>
          <w:rFonts w:ascii="Times New Roman" w:hAnsi="Times New Roman" w:cs="Times New Roman"/>
          <w:sz w:val="24"/>
          <w:szCs w:val="24"/>
        </w:rPr>
        <w:t>.</w:t>
      </w:r>
    </w:p>
    <w:p w14:paraId="2FA6250E" w14:textId="77777777" w:rsidR="00D22C15" w:rsidRDefault="00D22C15" w:rsidP="00D22C15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ian patent application filing number:  </w:t>
      </w:r>
      <w:r w:rsidRPr="00EF76C2">
        <w:rPr>
          <w:rFonts w:ascii="Times New Roman" w:hAnsi="Times New Roman" w:cs="Times New Roman"/>
          <w:sz w:val="24"/>
          <w:szCs w:val="24"/>
          <w:lang w:val="en-US"/>
        </w:rPr>
        <w:t>202541007632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n-US"/>
        </w:rPr>
        <w:t>January 29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, 202</w:t>
      </w: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1A232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3E8698C" w14:textId="77777777" w:rsidR="00D22C15" w:rsidRDefault="00D22C15" w:rsidP="00D22C15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ER Responded</w:t>
      </w:r>
    </w:p>
    <w:p w14:paraId="0EA78A7C" w14:textId="77777777" w:rsidR="00D22C15" w:rsidRPr="00D22C15" w:rsidRDefault="00D22C15" w:rsidP="00D22C1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6A0A5B57" w14:textId="641181A5" w:rsidR="009924BE" w:rsidRDefault="009924BE" w:rsidP="0069775E">
      <w:pPr>
        <w:pStyle w:val="ListParagraph"/>
        <w:numPr>
          <w:ilvl w:val="0"/>
          <w:numId w:val="23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924BE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ion Title:</w:t>
      </w:r>
      <w:r w:rsidRPr="009924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924BE">
        <w:rPr>
          <w:rFonts w:ascii="Times New Roman" w:hAnsi="Times New Roman" w:cs="Times New Roman"/>
          <w:sz w:val="24"/>
          <w:szCs w:val="24"/>
        </w:rPr>
        <w:t>L-shaped Surface Neural Implant (SNI) for brain stimulation and electrophysiological signal acquisition from the secondary motor area (M2) of a rat’s brain.</w:t>
      </w:r>
    </w:p>
    <w:p w14:paraId="3BB389D8" w14:textId="6AC99AB5" w:rsidR="009924BE" w:rsidRPr="009924BE" w:rsidRDefault="009924BE" w:rsidP="009924B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9924BE">
        <w:rPr>
          <w:rFonts w:ascii="Times New Roman" w:hAnsi="Times New Roman" w:cs="Times New Roman"/>
          <w:b/>
          <w:bCs/>
          <w:sz w:val="24"/>
          <w:szCs w:val="24"/>
        </w:rPr>
        <w:t xml:space="preserve">Inventors: </w:t>
      </w:r>
      <w:r w:rsidRPr="009924BE">
        <w:rPr>
          <w:rFonts w:ascii="Times New Roman" w:hAnsi="Times New Roman" w:cs="Times New Roman"/>
          <w:sz w:val="24"/>
          <w:szCs w:val="24"/>
        </w:rPr>
        <w:t xml:space="preserve">Sreenivas Bhaskara, Saravanan M, </w:t>
      </w:r>
      <w:r w:rsidRPr="00CF179F">
        <w:rPr>
          <w:rFonts w:ascii="Times New Roman" w:hAnsi="Times New Roman" w:cs="Times New Roman"/>
          <w:b/>
          <w:bCs/>
          <w:sz w:val="24"/>
          <w:szCs w:val="24"/>
        </w:rPr>
        <w:t>Rathin K. Joshi</w:t>
      </w:r>
      <w:r w:rsidRPr="009924BE">
        <w:rPr>
          <w:rFonts w:ascii="Times New Roman" w:hAnsi="Times New Roman" w:cs="Times New Roman"/>
          <w:sz w:val="24"/>
          <w:szCs w:val="24"/>
        </w:rPr>
        <w:t>, Hardik J. Pandya, Shabari Girishan K. V., Nitu Bhaskar</w:t>
      </w:r>
    </w:p>
    <w:p w14:paraId="71BBFDE8" w14:textId="2FBE7240" w:rsidR="009924BE" w:rsidRDefault="00166A55" w:rsidP="009924BE">
      <w:pPr>
        <w:pStyle w:val="ListParagraph"/>
        <w:spacing w:after="320"/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1A232B">
        <w:rPr>
          <w:rFonts w:ascii="Times New Roman" w:hAnsi="Times New Roman" w:cs="Times New Roman"/>
          <w:b/>
          <w:bCs/>
          <w:sz w:val="24"/>
          <w:szCs w:val="24"/>
          <w:lang w:val="en-US"/>
        </w:rPr>
        <w:t>Indian patent application filing number:</w:t>
      </w:r>
      <w:r w:rsidR="00733B3E" w:rsidRPr="00733B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gramStart"/>
      <w:r w:rsidR="00733B3E" w:rsidRPr="00733B3E">
        <w:rPr>
          <w:rFonts w:ascii="Times New Roman" w:hAnsi="Times New Roman" w:cs="Times New Roman"/>
          <w:sz w:val="24"/>
          <w:szCs w:val="24"/>
          <w:lang w:val="en-US"/>
        </w:rPr>
        <w:t>202441027639</w:t>
      </w:r>
      <w:r w:rsidR="00733B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="00733B3E">
        <w:rPr>
          <w:rFonts w:ascii="Times New Roman" w:hAnsi="Times New Roman" w:cs="Times New Roman"/>
          <w:sz w:val="24"/>
          <w:szCs w:val="24"/>
          <w:lang w:val="en-US"/>
        </w:rPr>
        <w:t>April 03</w:t>
      </w:r>
      <w:r w:rsidRPr="00166A55">
        <w:rPr>
          <w:rFonts w:ascii="Times New Roman" w:hAnsi="Times New Roman" w:cs="Times New Roman"/>
          <w:sz w:val="24"/>
          <w:szCs w:val="24"/>
          <w:lang w:val="en-US"/>
        </w:rPr>
        <w:t>, 202</w:t>
      </w:r>
      <w:r w:rsidR="00733B3E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166A5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442722B" w14:textId="23D03C08" w:rsidR="00D32EC2" w:rsidRDefault="00D32EC2" w:rsidP="00530ABE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  <w:r w:rsidRPr="00D32EC2">
        <w:rPr>
          <w:rFonts w:ascii="Times New Roman" w:hAnsi="Times New Roman" w:cs="Times New Roman"/>
          <w:b/>
          <w:bCs/>
          <w:sz w:val="24"/>
          <w:szCs w:val="24"/>
          <w:lang w:val="en-US"/>
        </w:rPr>
        <w:t>Current Status</w:t>
      </w:r>
      <w:r w:rsidR="00733B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0A5207">
        <w:rPr>
          <w:rFonts w:ascii="Times New Roman" w:hAnsi="Times New Roman" w:cs="Times New Roman"/>
          <w:sz w:val="24"/>
          <w:szCs w:val="24"/>
          <w:lang w:val="en-US"/>
        </w:rPr>
        <w:t>FER Responded</w:t>
      </w:r>
    </w:p>
    <w:p w14:paraId="1235CE05" w14:textId="77777777" w:rsidR="00EF76C2" w:rsidRDefault="00EF76C2" w:rsidP="00530ABE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76B1E747" w14:textId="77777777" w:rsidR="002F3D62" w:rsidRDefault="002F3D62" w:rsidP="00530ABE">
      <w:pPr>
        <w:pStyle w:val="ListParagraph"/>
        <w:tabs>
          <w:tab w:val="left" w:pos="7973"/>
        </w:tabs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20C8A5F6" w14:textId="4E7797A9" w:rsidR="00A02EDA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FF25D6B" wp14:editId="14AFEF90">
                <wp:simplePos x="0" y="0"/>
                <wp:positionH relativeFrom="column">
                  <wp:posOffset>-693420</wp:posOffset>
                </wp:positionH>
                <wp:positionV relativeFrom="paragraph">
                  <wp:posOffset>230505</wp:posOffset>
                </wp:positionV>
                <wp:extent cx="719963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681FDE" id="Straight Connector 19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4.6pt,18.15pt" to="512.3pt,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" strokecolor="#4472c4 [3204]" strokeweight="1.5pt">
                <v:stroke joinstyle="miter"/>
              </v:line>
            </w:pict>
          </mc:Fallback>
        </mc:AlternateContent>
      </w:r>
      <w:r w:rsidR="00A02EDA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PUBLICATIONS</w:t>
      </w:r>
    </w:p>
    <w:p w14:paraId="4E1BEFBB" w14:textId="09773960" w:rsidR="00A02EDA" w:rsidRPr="006E30D5" w:rsidRDefault="00A02EDA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bookmarkStart w:id="5" w:name="_Hlk191544766"/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Peer Reviewed Journal Articles </w:t>
      </w:r>
    </w:p>
    <w:p w14:paraId="2C0425CE" w14:textId="77777777" w:rsidR="00E10069" w:rsidRPr="006E30D5" w:rsidRDefault="00E10069" w:rsidP="00E10069">
      <w:pPr>
        <w:pStyle w:val="ListParagraph"/>
        <w:spacing w:line="276" w:lineRule="auto"/>
        <w:ind w:left="436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217FBF95" w14:textId="59A1E5E1" w:rsidR="00A02EDA" w:rsidRDefault="00A02EDA" w:rsidP="00A53F6A">
      <w:pPr>
        <w:pStyle w:val="ListParagraph"/>
        <w:numPr>
          <w:ilvl w:val="0"/>
          <w:numId w:val="4"/>
        </w:numPr>
        <w:spacing w:line="324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Varun Kumar, Megha Agrawal, Avinash Rao, Latika Mohan, M. Jayachandra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patiotemporal analysis of interictal EEG for automated seizure detection and classification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" Biomedical Signal Processing and Control 79 (2023): 104086. (</w:t>
      </w:r>
      <w:hyperlink r:id="rId11" w:history="1">
        <w:r w:rsidR="00536A19" w:rsidRPr="00536A1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3D9A24E" w14:textId="483B9BD2" w:rsidR="00391EE3" w:rsidRPr="00A53F6A" w:rsidRDefault="00391EE3" w:rsidP="00391EE3">
      <w:pPr>
        <w:pStyle w:val="ListParagraph"/>
        <w:numPr>
          <w:ilvl w:val="0"/>
          <w:numId w:val="4"/>
        </w:numPr>
        <w:spacing w:line="324" w:lineRule="auto"/>
        <w:ind w:left="3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Manu K S, Hari R S, Mahesh Jayachandra, Manjunath Dandi, Hardik J. Pandya “</w:t>
      </w:r>
      <w:r w:rsidRPr="00166A5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utomated ABR and MMN Extraction using Customized Headband for Hearing Screening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” Biomedical Signal Processing and Control </w:t>
      </w:r>
    </w:p>
    <w:p w14:paraId="52F568BE" w14:textId="1E75CB43" w:rsidR="006D4532" w:rsidRPr="006D4532" w:rsidRDefault="006D4532" w:rsidP="00A53F6A">
      <w:pPr>
        <w:pStyle w:val="ListParagraph"/>
        <w:numPr>
          <w:ilvl w:val="0"/>
          <w:numId w:val="4"/>
        </w:numPr>
        <w:spacing w:line="276" w:lineRule="auto"/>
        <w:ind w:left="0" w:hanging="357"/>
        <w:contextualSpacing w:val="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6D4532">
        <w:rPr>
          <w:rFonts w:ascii="Times New Roman" w:hAnsi="Times New Roman" w:cs="Times New Roman"/>
          <w:sz w:val="24"/>
          <w:szCs w:val="24"/>
          <w:lang w:val="en-US"/>
        </w:rPr>
        <w:t xml:space="preserve">Suman Chatterjee, </w:t>
      </w:r>
      <w:r w:rsidRPr="006D4532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D4532">
        <w:rPr>
          <w:rFonts w:ascii="Times New Roman" w:hAnsi="Times New Roman" w:cs="Times New Roman"/>
          <w:sz w:val="24"/>
          <w:szCs w:val="24"/>
          <w:lang w:val="en-US"/>
        </w:rPr>
        <w:t xml:space="preserve">, Tushar Sakorikar, Bhagaban Behera,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 xml:space="preserve">Nitu Bhaskar, Shabari Girishan K V, </w:t>
      </w:r>
      <w:r w:rsidRPr="006D4532">
        <w:rPr>
          <w:rFonts w:ascii="Times New Roman" w:hAnsi="Times New Roman" w:cs="Times New Roman"/>
          <w:sz w:val="24"/>
          <w:szCs w:val="24"/>
          <w:lang w:val="en-US"/>
        </w:rPr>
        <w:t>Mahesh Jayachandra, and Hardik J. Pandya. “</w:t>
      </w:r>
      <w:r w:rsidR="00A97887" w:rsidRPr="00A9788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 and fabrication of a microelectrode array for studying epileptiform discharges from rodents</w:t>
      </w:r>
      <w:r w:rsidRPr="006D4532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D4532">
        <w:rPr>
          <w:rFonts w:ascii="Times New Roman" w:hAnsi="Times New Roman" w:cs="Times New Roman"/>
          <w:sz w:val="24"/>
          <w:szCs w:val="24"/>
          <w:lang w:val="en-US"/>
        </w:rPr>
        <w:t xml:space="preserve">”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>Biomedical Microdevices 2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no.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202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A97887" w:rsidRPr="006E30D5">
        <w:rPr>
          <w:rFonts w:ascii="Times New Roman" w:hAnsi="Times New Roman" w:cs="Times New Roman"/>
          <w:sz w:val="24"/>
          <w:szCs w:val="24"/>
          <w:lang w:val="en-US"/>
        </w:rPr>
        <w:t>): 31.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hyperlink r:id="rId12" w:history="1">
        <w:r w:rsidR="00A97887" w:rsidRPr="00A9788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50D87CC1" w14:textId="658A58B0" w:rsidR="00A02EDA" w:rsidRPr="006E30D5" w:rsidRDefault="00A02EDA" w:rsidP="00026716">
      <w:pPr>
        <w:pStyle w:val="ListParagraph"/>
        <w:numPr>
          <w:ilvl w:val="0"/>
          <w:numId w:val="4"/>
        </w:numPr>
        <w:spacing w:line="324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Suman Chatterjee, Tushar Sakorikar, Arjun Bs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Abhay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Sikaria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, Mahesh Jayachandra, Vikas V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 flexible implantable microelectrode array for recording electrocorticography signals from rodents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" Biomedical Microdevices 24, no. 4 (2022): 31. </w:t>
      </w:r>
      <w:r w:rsidR="00536A19">
        <w:rPr>
          <w:rFonts w:ascii="Times New Roman" w:hAnsi="Times New Roman" w:cs="Times New Roman"/>
          <w:sz w:val="24"/>
          <w:szCs w:val="24"/>
          <w:lang w:val="en-US"/>
        </w:rPr>
        <w:t>(</w:t>
      </w:r>
      <w:hyperlink r:id="rId13" w:history="1">
        <w:r w:rsidR="00536A19" w:rsidRPr="00536A1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7A3F2DC" w14:textId="5E580D08" w:rsidR="00A02EDA" w:rsidRDefault="00096976" w:rsidP="00026716">
      <w:pPr>
        <w:pStyle w:val="ListParagraph"/>
        <w:numPr>
          <w:ilvl w:val="0"/>
          <w:numId w:val="4"/>
        </w:numPr>
        <w:spacing w:line="324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Bhagaban Behera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GK Anil Vishnu, Sanjay Bhalerao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Electronic nose: A non-invasive technology for breath analysis of diabetes and lung cancer patients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" Journal of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Breath Research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13, no. 2 (2019): 024001. (</w:t>
      </w:r>
      <w:hyperlink r:id="rId14" w:history="1">
        <w:r w:rsidR="00536A19" w:rsidRPr="00536A19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FEA4077" w14:textId="2117E96A" w:rsidR="00166A55" w:rsidRPr="00166A55" w:rsidRDefault="00166A55" w:rsidP="00166A55">
      <w:pPr>
        <w:pStyle w:val="ListParagraph"/>
        <w:numPr>
          <w:ilvl w:val="0"/>
          <w:numId w:val="4"/>
        </w:numPr>
        <w:ind w:left="3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66A55">
        <w:rPr>
          <w:rFonts w:ascii="Times New Roman" w:hAnsi="Times New Roman" w:cs="Times New Roman"/>
          <w:sz w:val="24"/>
          <w:szCs w:val="24"/>
          <w:lang w:val="en-US"/>
        </w:rPr>
        <w:t xml:space="preserve">Suman Chatterjee, </w:t>
      </w:r>
      <w:r w:rsidRPr="00166A5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,</w:t>
      </w:r>
      <w:r w:rsidRPr="00166A55">
        <w:rPr>
          <w:rFonts w:ascii="Times New Roman" w:hAnsi="Times New Roman" w:cs="Times New Roman"/>
          <w:sz w:val="24"/>
          <w:szCs w:val="24"/>
          <w:lang w:val="en-US"/>
        </w:rPr>
        <w:t xml:space="preserve"> Sreenivas Bhaskara, Hari RS, Shubham Datta, Shabari Girishan KV, and Hardik J. Pandya. “Design and fabrication of flexible biodegradable microelectrode array for recording electrocorticography signals.”. </w:t>
      </w:r>
      <w:proofErr w:type="spellStart"/>
      <w:r w:rsidRPr="00166A55">
        <w:rPr>
          <w:rFonts w:ascii="Times New Roman" w:hAnsi="Times New Roman" w:cs="Times New Roman"/>
          <w:sz w:val="24"/>
          <w:szCs w:val="24"/>
          <w:lang w:val="en-US"/>
        </w:rPr>
        <w:t>bioRxiv</w:t>
      </w:r>
      <w:proofErr w:type="spellEnd"/>
      <w:r w:rsidRPr="00166A55">
        <w:rPr>
          <w:rFonts w:ascii="Times New Roman" w:hAnsi="Times New Roman" w:cs="Times New Roman"/>
          <w:sz w:val="24"/>
          <w:szCs w:val="24"/>
          <w:lang w:val="en-US"/>
        </w:rPr>
        <w:t>, 2023-11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5" w:history="1">
        <w:r w:rsidRPr="00AE500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9988A5D" w14:textId="77777777" w:rsidR="00971D65" w:rsidRDefault="00971D65" w:rsidP="006D4532">
      <w:pPr>
        <w:pStyle w:val="ListParagraph"/>
        <w:spacing w:line="324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A83DE4" w14:textId="4B575A95" w:rsidR="00286885" w:rsidRPr="00A53F6A" w:rsidRDefault="002E2939" w:rsidP="00A53F6A">
      <w:pPr>
        <w:pStyle w:val="ListParagraph"/>
        <w:numPr>
          <w:ilvl w:val="0"/>
          <w:numId w:val="14"/>
        </w:numPr>
        <w:spacing w:line="276" w:lineRule="auto"/>
        <w:ind w:left="0" w:hanging="357"/>
        <w:contextualSpacing w:val="0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Conferences/</w:t>
      </w:r>
      <w:proofErr w:type="gramStart"/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ymposiums</w:t>
      </w:r>
      <w:r w:rsidR="00C64E22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(</w:t>
      </w:r>
      <w:proofErr w:type="gramEnd"/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n Reverse Chronological Order):</w:t>
      </w:r>
    </w:p>
    <w:p w14:paraId="50D94E9F" w14:textId="3E6F162C" w:rsidR="001D4F32" w:rsidRDefault="001D4F32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rPr>
          <w:rFonts w:ascii="Times New Roman" w:hAnsi="Times New Roman" w:cs="Times New Roman"/>
          <w:sz w:val="24"/>
          <w:szCs w:val="24"/>
          <w:lang w:val="en-US"/>
        </w:rPr>
      </w:pPr>
      <w:bookmarkStart w:id="6" w:name="_Hlk191547297"/>
      <w:r w:rsidRPr="00F72D1B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Hardik J. Pandya </w:t>
      </w:r>
      <w:r w:rsidRPr="00F72D1B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“</w:t>
      </w:r>
      <w:r w:rsidR="00F72D1B" w:rsidRPr="00F72D1B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ign and Development of a Bimodal, Auditory event-related Potential Extractor System for Neonatal Hearing Screening.”</w:t>
      </w:r>
      <w:r w:rsidR="00F72D1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F72D1B" w:rsidRPr="00F72D1B">
        <w:rPr>
          <w:rFonts w:ascii="Times New Roman" w:hAnsi="Times New Roman" w:cs="Times New Roman"/>
          <w:sz w:val="24"/>
          <w:szCs w:val="24"/>
        </w:rPr>
        <w:t>In</w:t>
      </w:r>
      <w:r w:rsidR="00F72D1B">
        <w:rPr>
          <w:rFonts w:ascii="Times New Roman" w:hAnsi="Times New Roman" w:cs="Times New Roman"/>
          <w:sz w:val="24"/>
          <w:szCs w:val="24"/>
        </w:rPr>
        <w:t xml:space="preserve"> </w:t>
      </w:r>
      <w:r w:rsidR="00F72D1B" w:rsidRPr="006E30D5">
        <w:rPr>
          <w:rFonts w:ascii="Times New Roman" w:hAnsi="Times New Roman" w:cs="Times New Roman"/>
          <w:sz w:val="24"/>
          <w:szCs w:val="24"/>
          <w:lang w:val="en-US"/>
        </w:rPr>
        <w:t>EECS Research Student Symposium, IISc, 202</w:t>
      </w:r>
      <w:r w:rsidR="00EB3331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F72D1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hyperlink r:id="rId16" w:history="1">
        <w:r w:rsidR="00F72D1B" w:rsidRP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(Link To the Book of Abstracts)</w:t>
        </w:r>
      </w:hyperlink>
    </w:p>
    <w:p w14:paraId="6F2969EC" w14:textId="04FC258A" w:rsidR="002E2939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Suman Chatterjee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Shabari Girishan K V, and Hardik J. Pandya </w:t>
      </w:r>
      <w:r w:rsidR="002E2939" w:rsidRPr="006E30D5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2E2939"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Flexible Microelectrode Array for Chronic Electrocorticography Recording under Different Neurophysiological Conditions</w:t>
      </w:r>
      <w:r w:rsidR="00282E6D"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.</w:t>
      </w:r>
      <w:r w:rsidR="002E293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” In 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2023 IEEE EMBS Conference on Neural Engineering (NER 2023).</w:t>
      </w:r>
      <w:r w:rsidR="001A232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7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Paper</w:t>
        </w:r>
      </w:hyperlink>
      <w:r w:rsidR="001A232B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A48BF71" w14:textId="68D8F964" w:rsidR="002E2939" w:rsidRPr="006E30D5" w:rsidRDefault="002E2939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K. S. Manu, R. S. Hari, Mahesh Jayachandra, and Hardik J. Pandya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, Development</w:t>
      </w:r>
      <w:r w:rsidR="00282E6D"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,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and Validation of a Portable Visual P300 Event-Related Potential Extraction System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" In 2022 IEEE Biomedical Circuits and Systems Conference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BioCAS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), pp. 409-413. IEEE, 2022.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8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Paper</w:t>
        </w:r>
      </w:hyperlink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DE7C5FE" w14:textId="40C2F39A" w:rsidR="0033741E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, Hema Hariharan, K. Srinivasan, A. Tak, S.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Kubakkadi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, Hardik J. Pandya, and Mahesh Jayachandra “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Teaching Cognitive Neuroscience: Neuro-Instrumentation, an Indian perspective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” Society for Neuroscience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SfN</w:t>
      </w:r>
      <w:proofErr w:type="spellEnd"/>
      <w:r w:rsidR="005B0A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2022).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9" w:anchor="!/10619/presentation/75128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Abstract Page</w:t>
        </w:r>
      </w:hyperlink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2D9208B" w14:textId="009F725E" w:rsidR="0033741E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Hema Hariharan, A. Tak, </w:t>
      </w: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.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B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>hargav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Budhial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, S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>uzzane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Thomas, K. Srinivas, Hardik J. Pandya, and Mahesh Jayachandra. “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Dynamic variations in P300 Attention and 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lastRenderedPageBreak/>
        <w:t>Working Memory components in Males and Females, in an Indian cohort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” Society for Neuroscience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SfN</w:t>
      </w:r>
      <w:proofErr w:type="spellEnd"/>
      <w:r w:rsidR="005B0A1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2022).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20" w:anchor="!/10619/presentation/64508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Abstract Page</w:t>
        </w:r>
      </w:hyperlink>
      <w:r w:rsidR="00996BF5" w:rsidRPr="006E30D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0D9F0A03" w14:textId="6940A898" w:rsidR="00996BF5" w:rsidRPr="006E30D5" w:rsidRDefault="0033741E" w:rsidP="00026716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and Hardik J. Pandya, “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 and Development of a Headband for Cortical Response Extracti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” EECS Research Student Symposium, IISc, 2021.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21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(Link To the Book of Abstracts)</w:t>
        </w:r>
      </w:hyperlink>
      <w:r w:rsidR="00996BF5" w:rsidRPr="006E30D5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)</w:t>
      </w:r>
    </w:p>
    <w:p w14:paraId="163B2508" w14:textId="5E4D3819" w:rsidR="00286885" w:rsidRDefault="00282E6D" w:rsidP="005B0A17">
      <w:pPr>
        <w:pStyle w:val="ListParagraph"/>
        <w:numPr>
          <w:ilvl w:val="0"/>
          <w:numId w:val="6"/>
        </w:numPr>
        <w:spacing w:line="360" w:lineRule="auto"/>
        <w:ind w:left="0" w:hanging="357"/>
        <w:contextualSpacing w:val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b/>
          <w:bCs/>
          <w:sz w:val="24"/>
          <w:szCs w:val="24"/>
          <w:lang w:val="en-US"/>
        </w:rPr>
        <w:t>Rathin K. Joshi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, Rutu Parekh, and Yash Agrawal. "</w:t>
      </w:r>
      <w:r w:rsidRPr="006E30D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esign and optimization of single electron transistor based 4-bit arithmetic and logic unit at room temperature operation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" In 2017 IEEE International Symposium on 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Nanoelectronic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and Information Systems (</w:t>
      </w:r>
      <w:proofErr w:type="spellStart"/>
      <w:r w:rsidRPr="006E30D5">
        <w:rPr>
          <w:rFonts w:ascii="Times New Roman" w:hAnsi="Times New Roman" w:cs="Times New Roman"/>
          <w:sz w:val="24"/>
          <w:szCs w:val="24"/>
          <w:lang w:val="en-US"/>
        </w:rPr>
        <w:t>iNIS</w:t>
      </w:r>
      <w:proofErr w:type="spellEnd"/>
      <w:r w:rsidRPr="006E30D5">
        <w:rPr>
          <w:rFonts w:ascii="Times New Roman" w:hAnsi="Times New Roman" w:cs="Times New Roman"/>
          <w:sz w:val="24"/>
          <w:szCs w:val="24"/>
          <w:lang w:val="en-US"/>
        </w:rPr>
        <w:t>), pp. 34-39. IEEE, 2017.</w:t>
      </w:r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22" w:history="1">
        <w:r w:rsidR="00F72D1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ink to the Paper</w:t>
        </w:r>
      </w:hyperlink>
      <w:r w:rsidR="00996BF5" w:rsidRPr="006E30D5">
        <w:rPr>
          <w:rFonts w:ascii="Times New Roman" w:hAnsi="Times New Roman" w:cs="Times New Roman"/>
          <w:sz w:val="24"/>
          <w:szCs w:val="24"/>
          <w:lang w:val="en-US"/>
        </w:rPr>
        <w:t>)</w:t>
      </w:r>
    </w:p>
    <w:bookmarkStart w:id="7" w:name="_Hlk151404375"/>
    <w:bookmarkEnd w:id="5"/>
    <w:bookmarkEnd w:id="6"/>
    <w:p w14:paraId="6013E9FF" w14:textId="100C43EB" w:rsidR="00FB2122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D7A003F" wp14:editId="40DDB685">
                <wp:simplePos x="0" y="0"/>
                <wp:positionH relativeFrom="column">
                  <wp:posOffset>-676275</wp:posOffset>
                </wp:positionH>
                <wp:positionV relativeFrom="paragraph">
                  <wp:posOffset>238125</wp:posOffset>
                </wp:positionV>
                <wp:extent cx="7199630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9D0C22" id="Straight Connector 20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25pt,18.75pt" to="513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CQJISd3QAAAAsBAAAPAAAAZHJzL2Rv&#10;d25yZXYueG1sTI/BTsMwDIbvSLxDZCRuW7JNbKhrOkER4oKE6NDOXmPaiiSumqwrb08mDnCybH/6&#10;/TnfTc6KkYbQsdewmCsQ5Gs2nW80fOyfZ/cgQkRv0LInDd8UYFdcX+WYGT77dxqr2IgU4kOGGtoY&#10;+0zKULfkMMy5J592nzw4jKkdGmkGPKdwZ+VSqbV02Pl0ocWeypbqr+rkNMhX+fjCb5YPZdc6y/tq&#10;xKdS69ub6WELItIU/2C46Cd1KJLTkU/eBGE1zBZqfZdYDatNqhdCLTcrEMffiSxy+f+H4gc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CQJISd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FB2122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AWARDS AND RECOGNITIONS</w:t>
      </w:r>
    </w:p>
    <w:bookmarkEnd w:id="7"/>
    <w:p w14:paraId="527F117F" w14:textId="53570A6F" w:rsidR="0033741E" w:rsidRPr="006E30D5" w:rsidRDefault="00FB2122" w:rsidP="00026716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SITARE – GYTI appreciati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for the project on “Neonatal Hearing Screening headband for brainstem and cortical response extraction.”. SITARE-GYTI is Students Innovations for Translation &amp; Advancement of Research Explorations - Gandhian Young Technological Innovation Award to promote and encourage young students to embrace translational research.</w:t>
      </w:r>
    </w:p>
    <w:p w14:paraId="2906DA35" w14:textId="1B95EBBC" w:rsidR="00282E6D" w:rsidRPr="006E30D5" w:rsidRDefault="00FB2122" w:rsidP="00026716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inners </w:t>
      </w:r>
      <w:r w:rsidR="00282E6D"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of</w:t>
      </w: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B687B"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</w:t>
      </w: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SHIFT Health Hackath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for the prototype “Affordable Neonatal Deafness Screener</w:t>
      </w:r>
      <w:r w:rsidR="006C5CC9" w:rsidRPr="006E30D5">
        <w:rPr>
          <w:rFonts w:ascii="Times New Roman" w:hAnsi="Times New Roman" w:cs="Times New Roman"/>
          <w:sz w:val="24"/>
          <w:szCs w:val="24"/>
          <w:lang w:val="en-US"/>
        </w:rPr>
        <w:t>,”</w:t>
      </w:r>
      <w:r w:rsidR="00282E6D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SHIFT Health Hackathon is a 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>national-level</w:t>
      </w:r>
      <w:r w:rsidR="00282E6D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hackathon.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Out of 2051 registered teams, 16 were invited for </w:t>
      </w:r>
      <w:r w:rsidR="00B121A9">
        <w:rPr>
          <w:rFonts w:ascii="Times New Roman" w:hAnsi="Times New Roman" w:cs="Times New Roman"/>
          <w:sz w:val="24"/>
          <w:szCs w:val="24"/>
          <w:lang w:val="en-US"/>
        </w:rPr>
        <w:t>a 24-hour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in-person Hackathon. After two rounds of pitch presentations, the five teams were shortlisted to present for a grand jury round, and three </w:t>
      </w:r>
      <w:r w:rsidR="00B121A9">
        <w:rPr>
          <w:rFonts w:ascii="Times New Roman" w:hAnsi="Times New Roman" w:cs="Times New Roman"/>
          <w:sz w:val="24"/>
          <w:szCs w:val="24"/>
          <w:lang w:val="en-US"/>
        </w:rPr>
        <w:t>groups</w:t>
      </w:r>
      <w:r w:rsidR="005B687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were declared winners.</w:t>
      </w:r>
    </w:p>
    <w:p w14:paraId="48C064B9" w14:textId="4E0069DA" w:rsidR="00E7041A" w:rsidRDefault="00FB2122" w:rsidP="00E7041A">
      <w:pPr>
        <w:pStyle w:val="ListParagraph"/>
        <w:numPr>
          <w:ilvl w:val="0"/>
          <w:numId w:val="9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First runners-up award in </w:t>
      </w:r>
      <w:r w:rsidRPr="00744332">
        <w:rPr>
          <w:rFonts w:ascii="Times New Roman" w:hAnsi="Times New Roman" w:cs="Times New Roman"/>
          <w:b/>
          <w:bCs/>
          <w:sz w:val="24"/>
          <w:szCs w:val="24"/>
          <w:lang w:val="en-US"/>
        </w:rPr>
        <w:t>SmartX Health Hackathon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2022 for the cortical response extraction prototype on “Cognitive Screener for Geriatric Applications.”  Organized by Siemens. </w:t>
      </w:r>
      <w:r w:rsidR="00291072">
        <w:rPr>
          <w:rFonts w:ascii="Times New Roman" w:hAnsi="Times New Roman" w:cs="Times New Roman"/>
          <w:sz w:val="24"/>
          <w:szCs w:val="24"/>
          <w:lang w:val="en-US"/>
        </w:rPr>
        <w:t xml:space="preserve">Subsequently, the team emerged as the winner of 45 days and 90 days of challenges and was selected for incubation through CPDMed for the healthcare startup (Current status: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91EE3">
        <w:rPr>
          <w:rFonts w:ascii="Times New Roman" w:hAnsi="Times New Roman" w:cs="Times New Roman"/>
          <w:sz w:val="24"/>
          <w:szCs w:val="24"/>
          <w:lang w:val="en-US"/>
        </w:rPr>
        <w:t>Easescan Medtech Private Limited</w:t>
      </w:r>
      <w:r w:rsidR="00E94ECE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A97887">
        <w:rPr>
          <w:rFonts w:ascii="Times New Roman" w:hAnsi="Times New Roman" w:cs="Times New Roman"/>
          <w:sz w:val="24"/>
          <w:szCs w:val="24"/>
          <w:lang w:val="en-US"/>
        </w:rPr>
        <w:t>incorporated at TBI-CPDMed, IISc</w:t>
      </w:r>
      <w:r w:rsidR="00E94EC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91072">
        <w:rPr>
          <w:rFonts w:ascii="Times New Roman" w:hAnsi="Times New Roman" w:cs="Times New Roman"/>
          <w:sz w:val="24"/>
          <w:szCs w:val="24"/>
          <w:lang w:val="en-US"/>
        </w:rPr>
        <w:t>)</w:t>
      </w:r>
    </w:p>
    <w:bookmarkStart w:id="8" w:name="_Hlk151404559"/>
    <w:p w14:paraId="0C0C2808" w14:textId="1006F4EB" w:rsidR="00E7041A" w:rsidRPr="00E13B4F" w:rsidRDefault="00E7041A" w:rsidP="00E7041A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9687ECB" wp14:editId="48D4FAF3">
                <wp:simplePos x="0" y="0"/>
                <wp:positionH relativeFrom="column">
                  <wp:posOffset>-676275</wp:posOffset>
                </wp:positionH>
                <wp:positionV relativeFrom="paragraph">
                  <wp:posOffset>238125</wp:posOffset>
                </wp:positionV>
                <wp:extent cx="7199630" cy="0"/>
                <wp:effectExtent l="0" t="0" r="0" b="0"/>
                <wp:wrapNone/>
                <wp:docPr id="77692323" name="Straight Connector 77692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33E264" id="Straight Connector 77692323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25pt,18.75pt" to="513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CQJISd3QAAAAsBAAAPAAAAZHJzL2Rv&#10;d25yZXYueG1sTI/BTsMwDIbvSLxDZCRuW7JNbKhrOkER4oKE6NDOXmPaiiSumqwrb08mDnCybH/6&#10;/TnfTc6KkYbQsdewmCsQ5Gs2nW80fOyfZ/cgQkRv0LInDd8UYFdcX+WYGT77dxqr2IgU4kOGGtoY&#10;+0zKULfkMMy5J592nzw4jKkdGmkGPKdwZ+VSqbV02Pl0ocWeypbqr+rkNMhX+fjCb5YPZdc6y/tq&#10;xKdS69ub6WELItIU/2C46Cd1KJLTkU/eBGE1zBZqfZdYDatNqhdCLTcrEMffiSxy+f+H4gc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CQJISd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DEMONSTRATIONS</w:t>
      </w:r>
    </w:p>
    <w:p w14:paraId="1F5D91D6" w14:textId="04BF417D" w:rsidR="00E7041A" w:rsidRDefault="00E7041A" w:rsidP="00E7041A">
      <w:pPr>
        <w:pStyle w:val="ListParagraph"/>
        <w:numPr>
          <w:ilvl w:val="0"/>
          <w:numId w:val="25"/>
        </w:numPr>
        <w:spacing w:line="360" w:lineRule="auto"/>
        <w:ind w:left="-3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9" w:name="_Hlk191565810"/>
      <w:bookmarkEnd w:id="8"/>
      <w:r w:rsidRPr="00E7041A">
        <w:rPr>
          <w:rFonts w:ascii="Times New Roman" w:hAnsi="Times New Roman" w:cs="Times New Roman"/>
          <w:sz w:val="24"/>
          <w:szCs w:val="24"/>
          <w:lang w:val="en-US"/>
        </w:rPr>
        <w:t>Demo Title: Event-Related Potential Extraction System Development and Application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7F74805" w14:textId="65B4AC36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Event Type: Brain, Computation, and Learning (BCL-2023) Workshop, </w:t>
      </w:r>
    </w:p>
    <w:p w14:paraId="7A16DE7D" w14:textId="03A63B44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Date: January 09-13, 2023 </w:t>
      </w:r>
    </w:p>
    <w:p w14:paraId="55ABA48F" w14:textId="44949092" w:rsidR="00E7041A" w:rsidRP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Venue: Faculty Hall, Indian Institute of Science</w:t>
      </w:r>
      <w:r>
        <w:rPr>
          <w:rFonts w:ascii="Times New Roman" w:hAnsi="Times New Roman" w:cs="Times New Roman"/>
          <w:sz w:val="24"/>
          <w:szCs w:val="24"/>
          <w:lang w:val="en-US"/>
        </w:rPr>
        <w:t>, Bangalore.</w:t>
      </w:r>
    </w:p>
    <w:bookmarkEnd w:id="9"/>
    <w:p w14:paraId="172BF697" w14:textId="47F029CC" w:rsidR="00E7041A" w:rsidRDefault="00E7041A" w:rsidP="00E7041A">
      <w:pPr>
        <w:pStyle w:val="ListParagraph"/>
        <w:numPr>
          <w:ilvl w:val="0"/>
          <w:numId w:val="25"/>
        </w:numPr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Demo Title: Towards single Event P300 Extract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94ED515" w14:textId="77777777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 xml:space="preserve">Event Type: Project Completion Demonstration </w:t>
      </w:r>
    </w:p>
    <w:p w14:paraId="3A2E6CF3" w14:textId="64B3EC90" w:rsidR="00E7041A" w:rsidRDefault="00E7041A" w:rsidP="00E7041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Date: June 08-09, 202</w:t>
      </w:r>
      <w:r w:rsidR="00DB0413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56DEEE9C" w14:textId="4174BA07" w:rsidR="00AE500B" w:rsidRDefault="00E7041A" w:rsidP="00AE500B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041A">
        <w:rPr>
          <w:rFonts w:ascii="Times New Roman" w:hAnsi="Times New Roman" w:cs="Times New Roman"/>
          <w:sz w:val="24"/>
          <w:szCs w:val="24"/>
          <w:lang w:val="en-US"/>
        </w:rPr>
        <w:t>Venue: Defence Institute of Physiology &amp; Allied Sciences (DIPAS), DRDO, Delhi</w:t>
      </w:r>
    </w:p>
    <w:p w14:paraId="34C5ECEA" w14:textId="725960BB" w:rsidR="00AE500B" w:rsidRPr="00E13B4F" w:rsidRDefault="00AE500B" w:rsidP="00AE500B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81E9B03" wp14:editId="392D78F0">
                <wp:simplePos x="0" y="0"/>
                <wp:positionH relativeFrom="column">
                  <wp:posOffset>-676275</wp:posOffset>
                </wp:positionH>
                <wp:positionV relativeFrom="paragraph">
                  <wp:posOffset>238125</wp:posOffset>
                </wp:positionV>
                <wp:extent cx="7199630" cy="0"/>
                <wp:effectExtent l="0" t="0" r="0" b="0"/>
                <wp:wrapNone/>
                <wp:docPr id="1342384512" name="Straight Connector 1342384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F2E6B8" id="Straight Connector 1342384512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3.25pt,18.75pt" to="513.6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" strokecolor="#4472c4" strokeweight="1.5pt">
                <v:stroke joinstyle="miter"/>
              </v:line>
            </w:pict>
          </mc:Fallback>
        </mc:AlternateContent>
      </w:r>
      <w:r w:rsidRPr="00AE500B">
        <w:t xml:space="preserve"> </w:t>
      </w:r>
      <w:r w:rsidRPr="00AE500B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RESEARCH WORK COVERED IN MEDIA:</w:t>
      </w:r>
    </w:p>
    <w:p w14:paraId="75DC7C34" w14:textId="362E1B86" w:rsidR="005B687B" w:rsidRPr="006E30D5" w:rsidRDefault="005B687B" w:rsidP="00286885">
      <w:pPr>
        <w:pStyle w:val="Default"/>
        <w:ind w:left="360"/>
        <w:jc w:val="both"/>
        <w:rPr>
          <w:b/>
          <w:bCs/>
          <w:color w:val="auto"/>
          <w:lang w:val="en-US"/>
        </w:rPr>
      </w:pPr>
    </w:p>
    <w:p w14:paraId="1B75B6DA" w14:textId="0732B55F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3" w:history="1">
        <w:r w:rsidRPr="006E30D5">
          <w:rPr>
            <w:rStyle w:val="Hyperlink"/>
            <w:lang w:val="en-US"/>
          </w:rPr>
          <w:t>https://iisc.ac.in/events/detecting-seizures-and-interpreting-eegs-the-direct-algorithmic-way/</w:t>
        </w:r>
      </w:hyperlink>
    </w:p>
    <w:p w14:paraId="3EB6240B" w14:textId="30DCE6FB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4" w:history="1">
        <w:r w:rsidRPr="006E30D5">
          <w:rPr>
            <w:rStyle w:val="Hyperlink"/>
            <w:lang w:val="en-US"/>
          </w:rPr>
          <w:t>https://timesofindia.indiatimes.com/city/bengaluru/epilepsy-iisc-aiims-algorithm-to-help-detect-seizures/articleshow/94593229.cms</w:t>
        </w:r>
      </w:hyperlink>
    </w:p>
    <w:p w14:paraId="5A0E0C0F" w14:textId="4AF5069A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5" w:history="1">
        <w:r w:rsidRPr="006E30D5">
          <w:rPr>
            <w:rStyle w:val="Hyperlink"/>
            <w:lang w:val="en-US"/>
          </w:rPr>
          <w:t>https://www.thehindu.com/sci-tech/science/researchers-develop-algorithm-that-can-help-identify-type-of-epilepsy/article65949888.ece</w:t>
        </w:r>
      </w:hyperlink>
    </w:p>
    <w:p w14:paraId="2A5281D9" w14:textId="23582EAA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6" w:history="1">
        <w:r w:rsidRPr="006E30D5">
          <w:rPr>
            <w:rStyle w:val="Hyperlink"/>
            <w:lang w:val="en-US"/>
          </w:rPr>
          <w:t>https://eecs.iisc.ac.in/events/student-awards-sitare-gyti-and-sristi-gyti-awards-2021/</w:t>
        </w:r>
      </w:hyperlink>
    </w:p>
    <w:p w14:paraId="5B2A02F8" w14:textId="62E77EA4" w:rsidR="005B687B" w:rsidRPr="006E30D5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color w:val="auto"/>
          <w:lang w:val="en-US"/>
        </w:rPr>
      </w:pPr>
      <w:hyperlink r:id="rId27" w:history="1">
        <w:r w:rsidRPr="006E30D5">
          <w:rPr>
            <w:rStyle w:val="Hyperlink"/>
            <w:lang w:val="en-US"/>
          </w:rPr>
          <w:t>https://ecosystem.siemens.com/researchandinnovation/smartx-health-hackathon</w:t>
        </w:r>
      </w:hyperlink>
    </w:p>
    <w:p w14:paraId="12A1ED4B" w14:textId="1DFB75CF" w:rsidR="005B687B" w:rsidRPr="00E7041A" w:rsidRDefault="005B687B" w:rsidP="00026716">
      <w:pPr>
        <w:pStyle w:val="Default"/>
        <w:numPr>
          <w:ilvl w:val="0"/>
          <w:numId w:val="10"/>
        </w:numPr>
        <w:spacing w:line="324" w:lineRule="auto"/>
        <w:ind w:left="0" w:hanging="357"/>
        <w:jc w:val="both"/>
        <w:rPr>
          <w:rStyle w:val="Hyperlink"/>
          <w:color w:val="auto"/>
          <w:u w:val="none"/>
          <w:lang w:val="en-US"/>
        </w:rPr>
      </w:pPr>
      <w:hyperlink r:id="rId28" w:history="1">
        <w:r w:rsidRPr="006E30D5">
          <w:rPr>
            <w:rStyle w:val="Hyperlink"/>
            <w:lang w:val="en-US"/>
          </w:rPr>
          <w:t>https://dese.iisc.ac.in/1st-runner-up-award-in-shift-2022-hackathon/</w:t>
        </w:r>
      </w:hyperlink>
    </w:p>
    <w:p w14:paraId="6A0AE834" w14:textId="77777777" w:rsidR="00E7041A" w:rsidRPr="006E30D5" w:rsidRDefault="00E7041A" w:rsidP="00E7041A">
      <w:pPr>
        <w:pStyle w:val="Default"/>
        <w:spacing w:line="324" w:lineRule="auto"/>
        <w:jc w:val="both"/>
        <w:rPr>
          <w:color w:val="auto"/>
          <w:lang w:val="en-US"/>
        </w:rPr>
      </w:pPr>
    </w:p>
    <w:p w14:paraId="6B9F7C1E" w14:textId="216573BB" w:rsidR="005B687B" w:rsidRPr="00E13B4F" w:rsidRDefault="005A74C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3795713" wp14:editId="2FD95D51">
                <wp:simplePos x="0" y="0"/>
                <wp:positionH relativeFrom="column">
                  <wp:posOffset>-704850</wp:posOffset>
                </wp:positionH>
                <wp:positionV relativeFrom="paragraph">
                  <wp:posOffset>243840</wp:posOffset>
                </wp:positionV>
                <wp:extent cx="719963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367778" id="Straight Connector 21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5.5pt,19.2pt" to="511.4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AOem3s3QAAAAsBAAAPAAAAZHJzL2Rv&#10;d25yZXYueG1sTI/BSsQwEIbvgu8QRvC2m7aKLLXpohXxIohd8TzbxKaYzJQm261vbxYP7nFmfv75&#10;vmq7eCdmM4WBSUG+zkAY6lgP1Cv42D2vNiBCRNLomIyCHxNgW19eVFhqPtK7mdvYi1RCoUQFNsax&#10;lDJ01ngMax4NpdsXTx5jGqde6gmPqdw7WWTZnfQ4UPpgcTSNNd13e/AK5Kt8fOE3x5/NYL3jXTvj&#10;U6PU9dXycA8imiX+h+GEn9ChTkx7PpAOwilY5XmeZKKCm80tiFMiK4pks//byLqS5w71L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AOem3s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5B687B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OTHER ACHIEVEMENTS</w:t>
      </w:r>
    </w:p>
    <w:p w14:paraId="75F46960" w14:textId="37157ACF" w:rsidR="005B687B" w:rsidRPr="006E30D5" w:rsidRDefault="00B121A9" w:rsidP="00026716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 represented my college in several intercollegiate</w:t>
      </w:r>
      <w:r w:rsidR="000B2C30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chess competitions during my undergrad and post-grad studies.</w:t>
      </w:r>
    </w:p>
    <w:p w14:paraId="29C90113" w14:textId="7E1EA8F9" w:rsidR="000B2C30" w:rsidRPr="006E30D5" w:rsidRDefault="000B2C30" w:rsidP="00026716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Currently at </w:t>
      </w:r>
      <w:r w:rsidR="009C7CCD">
        <w:rPr>
          <w:rFonts w:ascii="Times New Roman" w:hAnsi="Times New Roman" w:cs="Times New Roman"/>
          <w:sz w:val="24"/>
          <w:szCs w:val="24"/>
          <w:lang w:val="en-US"/>
        </w:rPr>
        <w:t>313</w:t>
      </w:r>
      <w:r w:rsidRPr="006E30D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rank out of 1</w:t>
      </w:r>
      <w:r w:rsidR="009C7CCD">
        <w:rPr>
          <w:rFonts w:ascii="Times New Roman" w:hAnsi="Times New Roman" w:cs="Times New Roman"/>
          <w:sz w:val="24"/>
          <w:szCs w:val="24"/>
          <w:lang w:val="en-US"/>
        </w:rPr>
        <w:t xml:space="preserve">58264 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active</w:t>
      </w:r>
      <w:r w:rsidR="00CF24FB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members of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MATLAB Cody – an online platform to solve coding problems.</w:t>
      </w:r>
    </w:p>
    <w:p w14:paraId="069734ED" w14:textId="5EE9299E" w:rsidR="00F14B0D" w:rsidRPr="006E30D5" w:rsidRDefault="00F14B0D" w:rsidP="00026716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Obtained a Score of 709/1000 (AIR 1667 - 99.35%tile) in GATE 2013</w:t>
      </w:r>
      <w:r w:rsidR="009C7CCD">
        <w:rPr>
          <w:rFonts w:ascii="Times New Roman" w:hAnsi="Times New Roman" w:cs="Times New Roman"/>
          <w:sz w:val="24"/>
          <w:szCs w:val="24"/>
          <w:lang w:val="en-US"/>
        </w:rPr>
        <w:t xml:space="preserve"> – National Level Postgraduation Entrance Exam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41623D1" w14:textId="2B3F0DE9" w:rsidR="00536A19" w:rsidRDefault="000B2C30" w:rsidP="00536A19">
      <w:pPr>
        <w:pStyle w:val="ListParagraph"/>
        <w:numPr>
          <w:ilvl w:val="0"/>
          <w:numId w:val="11"/>
        </w:numPr>
        <w:spacing w:line="360" w:lineRule="auto"/>
        <w:ind w:left="0" w:hanging="35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E30D5">
        <w:rPr>
          <w:rFonts w:ascii="Times New Roman" w:hAnsi="Times New Roman" w:cs="Times New Roman"/>
          <w:sz w:val="24"/>
          <w:szCs w:val="24"/>
          <w:lang w:val="en-US"/>
        </w:rPr>
        <w:t>Secured All India Rank</w:t>
      </w:r>
      <w:r w:rsidR="00F47D9A" w:rsidRPr="006E30D5">
        <w:rPr>
          <w:rFonts w:ascii="Times New Roman" w:hAnsi="Times New Roman" w:cs="Times New Roman"/>
          <w:sz w:val="24"/>
          <w:szCs w:val="24"/>
          <w:lang w:val="en-US"/>
        </w:rPr>
        <w:t xml:space="preserve"> - 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40 in CSIR JRF NET (Engineering Science) 2012</w:t>
      </w:r>
      <w:r w:rsidR="003E2E01">
        <w:rPr>
          <w:rFonts w:ascii="Times New Roman" w:hAnsi="Times New Roman" w:cs="Times New Roman"/>
          <w:sz w:val="24"/>
          <w:szCs w:val="24"/>
          <w:lang w:val="en-US"/>
        </w:rPr>
        <w:t xml:space="preserve"> – National Level Exam to assess technical knowledge and </w:t>
      </w:r>
      <w:proofErr w:type="gramStart"/>
      <w:r w:rsidR="003E2E01">
        <w:rPr>
          <w:rFonts w:ascii="Times New Roman" w:hAnsi="Times New Roman" w:cs="Times New Roman"/>
          <w:sz w:val="24"/>
          <w:szCs w:val="24"/>
          <w:lang w:val="en-US"/>
        </w:rPr>
        <w:t>aptitude.</w:t>
      </w:r>
      <w:r w:rsidRPr="006E30D5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</w:p>
    <w:p w14:paraId="5E0AEDAE" w14:textId="196E39EF" w:rsidR="00536A19" w:rsidRDefault="00536A19" w:rsidP="00536A19">
      <w:pPr>
        <w:pStyle w:val="ListParagraph"/>
        <w:spacing w:after="0" w:line="360" w:lineRule="auto"/>
        <w:ind w:left="436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B70957" w14:textId="2428FC50" w:rsidR="00613F5F" w:rsidRPr="00E13B4F" w:rsidRDefault="00EA7DA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6C003E2" wp14:editId="069C28E4">
                <wp:simplePos x="0" y="0"/>
                <wp:positionH relativeFrom="column">
                  <wp:posOffset>-666750</wp:posOffset>
                </wp:positionH>
                <wp:positionV relativeFrom="paragraph">
                  <wp:posOffset>257175</wp:posOffset>
                </wp:positionV>
                <wp:extent cx="719963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B5727F" id="Straight Connector 22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5pt,20.25pt" to="514.4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CRAgaJ3QAAAAsBAAAPAAAAZHJzL2Rv&#10;d25yZXYueG1sTI/BTsMwDIbvSLxDZCRuW7KJoak0naAIcUFCdIiz15imInGqJuvK25OJAxxt//r9&#10;feVu9k5MNMY+sIbVUoEgboPpudPwvn9abEHEhGzQBSYN3xRhV11elFiYcOI3mprUiVzCsUANNqWh&#10;kDK2ljzGZRiI8+0zjB5THsdOmhFPudw7uVbqVnrsOX+wOFBtqf1qjl6DfJEPz+HVhY+6t96FfTPh&#10;Y6319dV8fwci0Zz+wnDGz+hQZaZDOLKJwmlYrNQmyyQNN2oD4pxQ6222OfxuZFXK/w7VD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CRAgaJ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F47D9A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TEACHING</w:t>
      </w:r>
      <w:r w:rsidR="00613F5F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</w:t>
      </w:r>
      <w:r w:rsidR="00F47D9A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>ASSISTANTSHIP</w:t>
      </w:r>
      <w:r w:rsidR="00613F5F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 DETAILS</w:t>
      </w:r>
    </w:p>
    <w:p w14:paraId="53EB163F" w14:textId="0DC788E5" w:rsidR="00613F5F" w:rsidRPr="006E30D5" w:rsidRDefault="00613F5F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bookmarkStart w:id="10" w:name="_Hlk191574568"/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Offline </w:t>
      </w:r>
      <w:proofErr w:type="gramStart"/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Courses  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(</w:t>
      </w:r>
      <w:proofErr w:type="gramEnd"/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D</w:t>
      </w:r>
      <w:r w:rsidR="00F47D9A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uring Ph.D.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,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 Course Instructor: Dr. Hardik J. Pandya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)</w:t>
      </w:r>
    </w:p>
    <w:p w14:paraId="2C22E949" w14:textId="29155DB0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jc w:val="both"/>
        <w:rPr>
          <w:lang w:val="en-US"/>
        </w:rPr>
      </w:pPr>
      <w:r w:rsidRPr="006E30D5">
        <w:rPr>
          <w:lang w:val="en-US"/>
        </w:rPr>
        <w:t xml:space="preserve">Design for Analog Circuits </w:t>
      </w:r>
    </w:p>
    <w:p w14:paraId="388A9A15" w14:textId="27E9290B" w:rsidR="00696D6E" w:rsidRPr="006E30D5" w:rsidRDefault="00696D6E" w:rsidP="00A53F6A">
      <w:pPr>
        <w:pStyle w:val="Default"/>
        <w:spacing w:after="68" w:line="276" w:lineRule="auto"/>
        <w:ind w:left="512"/>
        <w:jc w:val="both"/>
        <w:rPr>
          <w:lang w:val="en-US"/>
        </w:rPr>
      </w:pPr>
      <w:r w:rsidRPr="006E30D5">
        <w:rPr>
          <w:b/>
          <w:bCs/>
          <w:lang w:val="en-US"/>
        </w:rPr>
        <w:t>Topics taught:</w:t>
      </w:r>
      <w:r w:rsidRPr="006E30D5">
        <w:rPr>
          <w:lang w:val="en-US"/>
        </w:rPr>
        <w:t xml:space="preserve"> Basic Properties of </w:t>
      </w:r>
      <w:proofErr w:type="spellStart"/>
      <w:r w:rsidRPr="006E30D5">
        <w:rPr>
          <w:lang w:val="en-US"/>
        </w:rPr>
        <w:t>OpAmp</w:t>
      </w:r>
      <w:proofErr w:type="spellEnd"/>
      <w:r w:rsidRPr="006E30D5">
        <w:rPr>
          <w:lang w:val="en-US"/>
        </w:rPr>
        <w:t>, Arithmetic Circuits with Op Amp, ADC, DAC, Clippers</w:t>
      </w:r>
      <w:r w:rsidR="00DA2C2B" w:rsidRPr="006E30D5">
        <w:rPr>
          <w:lang w:val="en-US"/>
        </w:rPr>
        <w:t>,</w:t>
      </w:r>
      <w:r w:rsidRPr="006E30D5">
        <w:rPr>
          <w:lang w:val="en-US"/>
        </w:rPr>
        <w:t xml:space="preserve"> and Clampers.</w:t>
      </w:r>
    </w:p>
    <w:p w14:paraId="1FA6E23A" w14:textId="06848DE8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jc w:val="both"/>
        <w:rPr>
          <w:b/>
          <w:bCs/>
          <w:lang w:val="en-US"/>
        </w:rPr>
      </w:pPr>
      <w:r w:rsidRPr="006E30D5">
        <w:rPr>
          <w:sz w:val="23"/>
          <w:szCs w:val="23"/>
        </w:rPr>
        <w:t xml:space="preserve">Process Technology and System Engineering for Advanced Microsensors and Devices </w:t>
      </w:r>
    </w:p>
    <w:p w14:paraId="51508933" w14:textId="575E2398" w:rsidR="00696D6E" w:rsidRPr="006E30D5" w:rsidRDefault="00696D6E" w:rsidP="00A53F6A">
      <w:pPr>
        <w:pStyle w:val="Default"/>
        <w:spacing w:after="68" w:line="276" w:lineRule="auto"/>
        <w:ind w:left="512"/>
        <w:jc w:val="both"/>
        <w:rPr>
          <w:lang w:val="en-US"/>
        </w:rPr>
      </w:pPr>
      <w:r w:rsidRPr="006E30D5">
        <w:rPr>
          <w:b/>
          <w:bCs/>
          <w:lang w:val="en-US"/>
        </w:rPr>
        <w:t>Topics taught:</w:t>
      </w:r>
      <w:r w:rsidRPr="006E30D5">
        <w:rPr>
          <w:lang w:val="en-US"/>
        </w:rPr>
        <w:t xml:space="preserve"> Basics of Lithography, Optics in Lithography, Resolution, Depth of Focus and Resolution Enhancement Techniques, </w:t>
      </w:r>
      <w:r w:rsidR="00F61BF3" w:rsidRPr="006E30D5">
        <w:rPr>
          <w:lang w:val="en-US"/>
        </w:rPr>
        <w:t>Laboratory demonstration on b</w:t>
      </w:r>
      <w:r w:rsidRPr="006E30D5">
        <w:rPr>
          <w:lang w:val="en-US"/>
        </w:rPr>
        <w:t>asics of Biopotential Acquisition</w:t>
      </w:r>
      <w:r w:rsidR="00DA2C2B" w:rsidRPr="006E30D5">
        <w:rPr>
          <w:lang w:val="en-US"/>
        </w:rPr>
        <w:t>,</w:t>
      </w:r>
      <w:r w:rsidR="00F61BF3" w:rsidRPr="006E30D5">
        <w:rPr>
          <w:lang w:val="en-US"/>
        </w:rPr>
        <w:t xml:space="preserve"> and</w:t>
      </w:r>
      <w:r w:rsidRPr="006E30D5">
        <w:rPr>
          <w:lang w:val="en-US"/>
        </w:rPr>
        <w:t xml:space="preserve"> ERP Experimentation.</w:t>
      </w:r>
    </w:p>
    <w:p w14:paraId="33D0CA4A" w14:textId="12090C5D" w:rsidR="00696D6E" w:rsidRPr="006E30D5" w:rsidRDefault="00696D6E" w:rsidP="00696D6E">
      <w:pPr>
        <w:pStyle w:val="ListParagraph"/>
        <w:spacing w:line="276" w:lineRule="auto"/>
        <w:ind w:left="436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</w:p>
    <w:p w14:paraId="744CACC7" w14:textId="121CF94A" w:rsidR="00613F5F" w:rsidRPr="006E30D5" w:rsidRDefault="00613F5F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NPTEL Online Courses 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(During </w:t>
      </w:r>
      <w:r w:rsidR="00DA2C2B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Ph.D.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, 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Course Instructor: Prof. Hardik J. Pandya</w:t>
      </w:r>
      <w:r w:rsidR="007A5A33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)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 </w:t>
      </w:r>
    </w:p>
    <w:p w14:paraId="38DA96B2" w14:textId="7EE00E41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Introductory Neuroscience &amp; Neuro-Instrumentation (Co-instructor: Dr. Mahesh Jayachandra)</w:t>
      </w:r>
    </w:p>
    <w:p w14:paraId="5290B4D4" w14:textId="498F2FA0" w:rsidR="00696D6E" w:rsidRPr="006E30D5" w:rsidRDefault="00696D6E" w:rsidP="00A53F6A">
      <w:pPr>
        <w:pStyle w:val="Default"/>
        <w:spacing w:after="68" w:line="276" w:lineRule="auto"/>
        <w:ind w:left="512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t>Topics taught:</w:t>
      </w:r>
      <w:r w:rsidRPr="006E30D5">
        <w:rPr>
          <w:sz w:val="23"/>
          <w:szCs w:val="23"/>
        </w:rPr>
        <w:t xml:space="preserve"> </w:t>
      </w:r>
      <w:hyperlink r:id="rId29" w:history="1">
        <w:r w:rsidRPr="006E30D5">
          <w:rPr>
            <w:rStyle w:val="Hyperlink"/>
            <w:sz w:val="23"/>
            <w:szCs w:val="23"/>
          </w:rPr>
          <w:t>Basics of BCI Experimentation</w:t>
        </w:r>
      </w:hyperlink>
      <w:r w:rsidRPr="006E30D5">
        <w:rPr>
          <w:sz w:val="23"/>
          <w:szCs w:val="23"/>
        </w:rPr>
        <w:t xml:space="preserve">, </w:t>
      </w:r>
      <w:hyperlink r:id="rId30" w:history="1">
        <w:r w:rsidRPr="006E30D5">
          <w:rPr>
            <w:rStyle w:val="Hyperlink"/>
            <w:sz w:val="23"/>
            <w:szCs w:val="23"/>
          </w:rPr>
          <w:t>Microstructures of Neural Engineering</w:t>
        </w:r>
      </w:hyperlink>
      <w:r w:rsidR="001560A6" w:rsidRPr="006E30D5">
        <w:rPr>
          <w:sz w:val="23"/>
          <w:szCs w:val="23"/>
        </w:rPr>
        <w:t xml:space="preserve">, </w:t>
      </w:r>
      <w:hyperlink r:id="rId31" w:history="1">
        <w:r w:rsidR="001560A6" w:rsidRPr="006E30D5">
          <w:rPr>
            <w:rStyle w:val="Hyperlink"/>
            <w:sz w:val="23"/>
            <w:szCs w:val="23"/>
          </w:rPr>
          <w:t>EEGLAB/ERPLAB</w:t>
        </w:r>
      </w:hyperlink>
      <w:r w:rsidR="004D2E72" w:rsidRPr="006E30D5">
        <w:rPr>
          <w:sz w:val="23"/>
          <w:szCs w:val="23"/>
        </w:rPr>
        <w:t xml:space="preserve">, </w:t>
      </w:r>
      <w:hyperlink r:id="rId32" w:history="1">
        <w:r w:rsidR="004D2E72" w:rsidRPr="006E30D5">
          <w:rPr>
            <w:rStyle w:val="Hyperlink"/>
            <w:sz w:val="23"/>
            <w:szCs w:val="23"/>
          </w:rPr>
          <w:t>Epilepsy:</w:t>
        </w:r>
        <w:r w:rsidR="00DA2C2B" w:rsidRPr="006E30D5">
          <w:rPr>
            <w:rStyle w:val="Hyperlink"/>
            <w:sz w:val="23"/>
            <w:szCs w:val="23"/>
          </w:rPr>
          <w:t xml:space="preserve"> </w:t>
        </w:r>
        <w:r w:rsidR="004D2E72" w:rsidRPr="006E30D5">
          <w:rPr>
            <w:rStyle w:val="Hyperlink"/>
            <w:sz w:val="23"/>
            <w:szCs w:val="23"/>
          </w:rPr>
          <w:t>Introduction</w:t>
        </w:r>
        <w:r w:rsidR="00DA2C2B" w:rsidRPr="006E30D5">
          <w:rPr>
            <w:rStyle w:val="Hyperlink"/>
            <w:sz w:val="23"/>
            <w:szCs w:val="23"/>
          </w:rPr>
          <w:t>,</w:t>
        </w:r>
        <w:r w:rsidR="004D2E72" w:rsidRPr="006E30D5">
          <w:rPr>
            <w:rStyle w:val="Hyperlink"/>
            <w:sz w:val="23"/>
            <w:szCs w:val="23"/>
          </w:rPr>
          <w:t xml:space="preserve"> and Seizure Classification</w:t>
        </w:r>
      </w:hyperlink>
      <w:r w:rsidR="004D2E72" w:rsidRPr="006E30D5">
        <w:rPr>
          <w:sz w:val="23"/>
          <w:szCs w:val="23"/>
        </w:rPr>
        <w:t>.</w:t>
      </w:r>
    </w:p>
    <w:p w14:paraId="34D3F60B" w14:textId="0ADC71F9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Neural Science for Engineers Instrumentation (Co-instructor: Dr. Vikas V)</w:t>
      </w:r>
    </w:p>
    <w:p w14:paraId="6D412BF8" w14:textId="6326CEE4" w:rsidR="001560A6" w:rsidRPr="006E30D5" w:rsidRDefault="001560A6" w:rsidP="00A53F6A">
      <w:pPr>
        <w:pStyle w:val="Default"/>
        <w:spacing w:after="68" w:line="276" w:lineRule="auto"/>
        <w:ind w:left="512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lastRenderedPageBreak/>
        <w:t>Topics taught:</w:t>
      </w:r>
      <w:r w:rsidRPr="006E30D5">
        <w:rPr>
          <w:sz w:val="23"/>
          <w:szCs w:val="23"/>
        </w:rPr>
        <w:t xml:space="preserve"> </w:t>
      </w:r>
      <w:hyperlink r:id="rId33" w:history="1">
        <w:r w:rsidR="00A9299E" w:rsidRPr="006E30D5">
          <w:rPr>
            <w:rStyle w:val="Hyperlink"/>
            <w:sz w:val="23"/>
            <w:szCs w:val="23"/>
          </w:rPr>
          <w:t xml:space="preserve">Introduction and Applications of </w:t>
        </w:r>
        <w:r w:rsidR="00DA2C2B" w:rsidRPr="006E30D5">
          <w:rPr>
            <w:rStyle w:val="Hyperlink"/>
            <w:sz w:val="23"/>
            <w:szCs w:val="23"/>
          </w:rPr>
          <w:t>Event-Related</w:t>
        </w:r>
        <w:r w:rsidR="00A9299E" w:rsidRPr="006E30D5">
          <w:rPr>
            <w:rStyle w:val="Hyperlink"/>
            <w:sz w:val="23"/>
            <w:szCs w:val="23"/>
          </w:rPr>
          <w:t xml:space="preserve"> Potentials</w:t>
        </w:r>
      </w:hyperlink>
      <w:r w:rsidR="00A9299E" w:rsidRPr="006E30D5">
        <w:rPr>
          <w:sz w:val="23"/>
          <w:szCs w:val="23"/>
        </w:rPr>
        <w:t xml:space="preserve">, </w:t>
      </w:r>
      <w:hyperlink r:id="rId34" w:history="1">
        <w:r w:rsidR="00A9299E" w:rsidRPr="006E30D5">
          <w:rPr>
            <w:rStyle w:val="Hyperlink"/>
            <w:sz w:val="23"/>
            <w:szCs w:val="23"/>
          </w:rPr>
          <w:t>ERP Extraction Demonstration</w:t>
        </w:r>
      </w:hyperlink>
      <w:r w:rsidR="00A9299E" w:rsidRPr="006E30D5">
        <w:rPr>
          <w:sz w:val="23"/>
          <w:szCs w:val="23"/>
        </w:rPr>
        <w:t>.</w:t>
      </w:r>
      <w:r w:rsidR="00A53F6A">
        <w:rPr>
          <w:sz w:val="23"/>
          <w:szCs w:val="23"/>
        </w:rPr>
        <w:tab/>
      </w:r>
    </w:p>
    <w:p w14:paraId="247355D1" w14:textId="03D0226D" w:rsidR="00613F5F" w:rsidRPr="006E30D5" w:rsidRDefault="00613F5F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Mathematical Aspects of Biomedical Electronic System Design Instrumentation (Co-instructor: Prof. Chandramani Singh)</w:t>
      </w:r>
    </w:p>
    <w:p w14:paraId="236142B3" w14:textId="019E3D5B" w:rsidR="001560A6" w:rsidRPr="006E30D5" w:rsidRDefault="001560A6" w:rsidP="00A53F6A">
      <w:pPr>
        <w:pStyle w:val="Default"/>
        <w:spacing w:after="68" w:line="276" w:lineRule="auto"/>
        <w:ind w:left="152" w:firstLine="360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t>Topics taught:</w:t>
      </w:r>
      <w:r w:rsidRPr="006E30D5">
        <w:rPr>
          <w:sz w:val="23"/>
          <w:szCs w:val="23"/>
        </w:rPr>
        <w:t xml:space="preserve"> </w:t>
      </w:r>
      <w:hyperlink r:id="rId35" w:history="1">
        <w:r w:rsidR="00A9299E" w:rsidRPr="006E30D5">
          <w:rPr>
            <w:rStyle w:val="Hyperlink"/>
            <w:sz w:val="23"/>
            <w:szCs w:val="23"/>
          </w:rPr>
          <w:t>Basics of Signal Types</w:t>
        </w:r>
      </w:hyperlink>
      <w:r w:rsidR="00A9299E" w:rsidRPr="006E30D5">
        <w:rPr>
          <w:sz w:val="23"/>
          <w:szCs w:val="23"/>
        </w:rPr>
        <w:t xml:space="preserve">, </w:t>
      </w:r>
      <w:hyperlink r:id="rId36" w:history="1">
        <w:r w:rsidR="00A9299E" w:rsidRPr="006E30D5">
          <w:rPr>
            <w:rStyle w:val="Hyperlink"/>
            <w:sz w:val="23"/>
            <w:szCs w:val="23"/>
          </w:rPr>
          <w:t>Basics of Signal Acquisition</w:t>
        </w:r>
        <w:r w:rsidR="00DA2C2B" w:rsidRPr="006E30D5">
          <w:rPr>
            <w:rStyle w:val="Hyperlink"/>
            <w:sz w:val="23"/>
            <w:szCs w:val="23"/>
          </w:rPr>
          <w:t>,</w:t>
        </w:r>
        <w:r w:rsidR="00A9299E" w:rsidRPr="006E30D5">
          <w:rPr>
            <w:rStyle w:val="Hyperlink"/>
            <w:sz w:val="23"/>
            <w:szCs w:val="23"/>
          </w:rPr>
          <w:t xml:space="preserve"> and Nyquist Rate</w:t>
        </w:r>
      </w:hyperlink>
    </w:p>
    <w:p w14:paraId="00E4F021" w14:textId="309D908C" w:rsidR="001A356A" w:rsidRPr="006E30D5" w:rsidRDefault="00A9299E" w:rsidP="001A356A">
      <w:pPr>
        <w:pStyle w:val="Default"/>
        <w:numPr>
          <w:ilvl w:val="0"/>
          <w:numId w:val="19"/>
        </w:numPr>
        <w:spacing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Advanced Neural Science for Engineers</w:t>
      </w:r>
    </w:p>
    <w:p w14:paraId="0CE9268C" w14:textId="7BFC6D04" w:rsidR="001A356A" w:rsidRDefault="001A356A" w:rsidP="00A53F6A">
      <w:pPr>
        <w:pStyle w:val="Default"/>
        <w:spacing w:after="68" w:line="276" w:lineRule="auto"/>
        <w:ind w:left="512"/>
        <w:rPr>
          <w:rStyle w:val="Hyperlink"/>
          <w:sz w:val="23"/>
          <w:szCs w:val="23"/>
        </w:rPr>
      </w:pPr>
      <w:r w:rsidRPr="006E30D5">
        <w:rPr>
          <w:b/>
          <w:bCs/>
          <w:sz w:val="23"/>
          <w:szCs w:val="23"/>
        </w:rPr>
        <w:t>Topics taught:</w:t>
      </w:r>
      <w:r w:rsidR="00A9299E" w:rsidRPr="006E30D5">
        <w:rPr>
          <w:b/>
          <w:bCs/>
          <w:sz w:val="23"/>
          <w:szCs w:val="23"/>
        </w:rPr>
        <w:t xml:space="preserve"> </w:t>
      </w:r>
      <w:hyperlink r:id="rId37" w:history="1">
        <w:r w:rsidR="00A9299E" w:rsidRPr="006E30D5">
          <w:rPr>
            <w:rStyle w:val="Hyperlink"/>
            <w:sz w:val="23"/>
            <w:szCs w:val="23"/>
          </w:rPr>
          <w:t>Lithography Basics</w:t>
        </w:r>
      </w:hyperlink>
      <w:r w:rsidR="00502D8B" w:rsidRPr="006E30D5">
        <w:rPr>
          <w:sz w:val="23"/>
          <w:szCs w:val="23"/>
        </w:rPr>
        <w:t>,</w:t>
      </w:r>
      <w:r w:rsidRPr="006E30D5">
        <w:rPr>
          <w:sz w:val="23"/>
          <w:szCs w:val="23"/>
        </w:rPr>
        <w:t xml:space="preserve"> </w:t>
      </w:r>
      <w:hyperlink r:id="rId38" w:history="1">
        <w:r w:rsidR="00A9299E" w:rsidRPr="006E30D5">
          <w:rPr>
            <w:rStyle w:val="Hyperlink"/>
            <w:sz w:val="23"/>
            <w:szCs w:val="23"/>
          </w:rPr>
          <w:t>Fourier Optics</w:t>
        </w:r>
      </w:hyperlink>
      <w:r w:rsidR="00A9299E" w:rsidRPr="006E30D5">
        <w:rPr>
          <w:sz w:val="23"/>
          <w:szCs w:val="23"/>
        </w:rPr>
        <w:t xml:space="preserve">, </w:t>
      </w:r>
      <w:hyperlink r:id="rId39" w:history="1">
        <w:r w:rsidR="00502D8B" w:rsidRPr="006E30D5">
          <w:rPr>
            <w:rStyle w:val="Hyperlink"/>
            <w:sz w:val="23"/>
            <w:szCs w:val="23"/>
          </w:rPr>
          <w:t>Role of Microfabrication in Neural Engineering</w:t>
        </w:r>
      </w:hyperlink>
      <w:r w:rsidR="00502D8B" w:rsidRPr="006E30D5">
        <w:rPr>
          <w:sz w:val="23"/>
          <w:szCs w:val="23"/>
        </w:rPr>
        <w:t xml:space="preserve">, </w:t>
      </w:r>
      <w:hyperlink r:id="rId40" w:history="1">
        <w:r w:rsidR="00502D8B" w:rsidRPr="006E30D5">
          <w:rPr>
            <w:rStyle w:val="Hyperlink"/>
            <w:sz w:val="23"/>
            <w:szCs w:val="23"/>
          </w:rPr>
          <w:t>Basics of EEG/ERP Experiment Design</w:t>
        </w:r>
      </w:hyperlink>
      <w:r w:rsidR="00502D8B" w:rsidRPr="006E30D5">
        <w:rPr>
          <w:sz w:val="23"/>
          <w:szCs w:val="23"/>
        </w:rPr>
        <w:t xml:space="preserve">, </w:t>
      </w:r>
      <w:hyperlink r:id="rId41" w:history="1">
        <w:r w:rsidR="00502D8B" w:rsidRPr="006E30D5">
          <w:rPr>
            <w:rStyle w:val="Hyperlink"/>
            <w:sz w:val="23"/>
            <w:szCs w:val="23"/>
          </w:rPr>
          <w:t>EEG/ERP Applications</w:t>
        </w:r>
      </w:hyperlink>
    </w:p>
    <w:p w14:paraId="4292D37F" w14:textId="35ABED9A" w:rsidR="00613F5F" w:rsidRPr="006E30D5" w:rsidRDefault="00613F5F" w:rsidP="00613F5F">
      <w:pPr>
        <w:pStyle w:val="Default"/>
        <w:ind w:left="512"/>
        <w:rPr>
          <w:sz w:val="23"/>
          <w:szCs w:val="23"/>
        </w:rPr>
      </w:pPr>
    </w:p>
    <w:p w14:paraId="43F9737B" w14:textId="5FB302D3" w:rsidR="00F47D9A" w:rsidRPr="006E30D5" w:rsidRDefault="00F47D9A" w:rsidP="00026716">
      <w:pPr>
        <w:pStyle w:val="ListParagraph"/>
        <w:numPr>
          <w:ilvl w:val="0"/>
          <w:numId w:val="14"/>
        </w:numPr>
        <w:spacing w:line="276" w:lineRule="auto"/>
        <w:ind w:left="0"/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</w:pP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 xml:space="preserve">Offline Courses </w:t>
      </w:r>
      <w:r w:rsidR="0000678C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(D</w:t>
      </w:r>
      <w:r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uring M.Tech.</w:t>
      </w:r>
      <w:r w:rsidR="0000678C" w:rsidRPr="006E30D5">
        <w:rPr>
          <w:rFonts w:ascii="Times New Roman" w:hAnsi="Times New Roman" w:cs="Times New Roman"/>
          <w:b/>
          <w:bCs/>
          <w:i/>
          <w:iCs/>
          <w:sz w:val="23"/>
          <w:szCs w:val="23"/>
          <w:lang w:val="en-US"/>
        </w:rPr>
        <w:t>)</w:t>
      </w:r>
    </w:p>
    <w:p w14:paraId="2D784166" w14:textId="54559981" w:rsidR="00613F5F" w:rsidRPr="006E30D5" w:rsidRDefault="00F47D9A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Engineering Mathematics [Course Instructor: Dr. Sunitha V]</w:t>
      </w:r>
    </w:p>
    <w:p w14:paraId="03A2617D" w14:textId="7D7D685D" w:rsidR="001560A6" w:rsidRPr="006E30D5" w:rsidRDefault="001560A6" w:rsidP="00A53F6A">
      <w:pPr>
        <w:pStyle w:val="Default"/>
        <w:spacing w:after="68" w:line="276" w:lineRule="auto"/>
        <w:ind w:left="152" w:firstLine="360"/>
        <w:rPr>
          <w:sz w:val="23"/>
          <w:szCs w:val="23"/>
        </w:rPr>
      </w:pPr>
      <w:r w:rsidRPr="006E30D5">
        <w:rPr>
          <w:b/>
          <w:bCs/>
          <w:sz w:val="23"/>
          <w:szCs w:val="23"/>
        </w:rPr>
        <w:t xml:space="preserve">Topics taught: </w:t>
      </w:r>
      <w:r w:rsidRPr="006E30D5">
        <w:rPr>
          <w:sz w:val="23"/>
          <w:szCs w:val="23"/>
        </w:rPr>
        <w:t xml:space="preserve">Assignment and </w:t>
      </w:r>
      <w:r w:rsidR="001A356A" w:rsidRPr="006E30D5">
        <w:rPr>
          <w:sz w:val="23"/>
          <w:szCs w:val="23"/>
        </w:rPr>
        <w:t>doubt-solving</w:t>
      </w:r>
      <w:r w:rsidRPr="006E30D5">
        <w:rPr>
          <w:sz w:val="23"/>
          <w:szCs w:val="23"/>
        </w:rPr>
        <w:t xml:space="preserve"> sessions on Calculus, </w:t>
      </w:r>
      <w:r w:rsidR="001A356A" w:rsidRPr="006E30D5">
        <w:rPr>
          <w:sz w:val="23"/>
          <w:szCs w:val="23"/>
        </w:rPr>
        <w:t>Linear</w:t>
      </w:r>
      <w:r w:rsidRPr="006E30D5">
        <w:rPr>
          <w:sz w:val="23"/>
          <w:szCs w:val="23"/>
        </w:rPr>
        <w:t xml:space="preserve"> Algebra</w:t>
      </w:r>
      <w:r w:rsidR="007A5A33" w:rsidRPr="006E30D5">
        <w:rPr>
          <w:sz w:val="23"/>
          <w:szCs w:val="23"/>
        </w:rPr>
        <w:t>.</w:t>
      </w:r>
    </w:p>
    <w:p w14:paraId="7E99D5A7" w14:textId="23A9298A" w:rsidR="00F47D9A" w:rsidRPr="006E30D5" w:rsidRDefault="00F47D9A" w:rsidP="001A356A">
      <w:pPr>
        <w:pStyle w:val="Default"/>
        <w:numPr>
          <w:ilvl w:val="0"/>
          <w:numId w:val="19"/>
        </w:numPr>
        <w:spacing w:after="68" w:line="276" w:lineRule="auto"/>
        <w:rPr>
          <w:sz w:val="23"/>
          <w:szCs w:val="23"/>
        </w:rPr>
      </w:pPr>
      <w:r w:rsidRPr="006E30D5">
        <w:rPr>
          <w:sz w:val="23"/>
          <w:szCs w:val="23"/>
        </w:rPr>
        <w:t>Design for Analog Circuits [Course Instructor: Dr. Rutu Parekh]</w:t>
      </w:r>
    </w:p>
    <w:p w14:paraId="445B1E5E" w14:textId="4DA39210" w:rsidR="00D92886" w:rsidRPr="006E30D5" w:rsidRDefault="001560A6" w:rsidP="00A53F6A">
      <w:pPr>
        <w:spacing w:line="276" w:lineRule="auto"/>
        <w:ind w:firstLine="512"/>
        <w:jc w:val="both"/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6E30D5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Topics taught: </w:t>
      </w: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Lab </w:t>
      </w:r>
      <w:r w:rsidR="007A5A33" w:rsidRPr="006E30D5">
        <w:rPr>
          <w:rFonts w:ascii="Times New Roman" w:hAnsi="Times New Roman" w:cs="Times New Roman"/>
          <w:color w:val="000000"/>
          <w:sz w:val="23"/>
          <w:szCs w:val="23"/>
        </w:rPr>
        <w:t>Experiments</w:t>
      </w: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 on Op Amp and rectifier experiments</w:t>
      </w:r>
    </w:p>
    <w:bookmarkEnd w:id="10"/>
    <w:p w14:paraId="0A80B5B7" w14:textId="126A9158" w:rsidR="000B2C30" w:rsidRPr="00E13B4F" w:rsidRDefault="00EA7DA4" w:rsidP="005A74C4">
      <w:pPr>
        <w:ind w:left="-993"/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</w:pPr>
      <w:r w:rsidRPr="00E13B4F">
        <w:rPr>
          <w:rStyle w:val="Hyperlink"/>
          <w:rFonts w:ascii="Georgia" w:hAnsi="Georgia"/>
          <w:noProof/>
          <w:color w:val="4472C4" w:themeColor="accent1"/>
          <w:u w:val="non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9D4FF3C" wp14:editId="0222A838">
                <wp:simplePos x="0" y="0"/>
                <wp:positionH relativeFrom="column">
                  <wp:posOffset>-666750</wp:posOffset>
                </wp:positionH>
                <wp:positionV relativeFrom="paragraph">
                  <wp:posOffset>322580</wp:posOffset>
                </wp:positionV>
                <wp:extent cx="719963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9963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CB541B" id="Straight Connector 23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2.5pt,25.4pt" to="514.4pt,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 w:rsidR="000B2C30" w:rsidRPr="00E13B4F">
        <w:rPr>
          <w:rStyle w:val="Hyperlink"/>
          <w:rFonts w:ascii="Georgia" w:hAnsi="Georgia" w:cs="Times New Roman"/>
          <w:b/>
          <w:bCs/>
          <w:color w:val="4472C4" w:themeColor="accent1"/>
          <w:sz w:val="28"/>
          <w:szCs w:val="28"/>
          <w:u w:val="none"/>
        </w:rPr>
        <w:t xml:space="preserve">REFEREES </w:t>
      </w:r>
    </w:p>
    <w:p w14:paraId="67149797" w14:textId="77777777" w:rsidR="000B2C30" w:rsidRPr="006E30D5" w:rsidRDefault="000B2C30" w:rsidP="000B2C30">
      <w:pPr>
        <w:pStyle w:val="Default"/>
      </w:pPr>
    </w:p>
    <w:p w14:paraId="1C0865BB" w14:textId="5F57394A" w:rsidR="000B2C30" w:rsidRPr="006E30D5" w:rsidRDefault="000B2C30" w:rsidP="00792B02">
      <w:pPr>
        <w:pStyle w:val="Default"/>
        <w:numPr>
          <w:ilvl w:val="0"/>
          <w:numId w:val="12"/>
        </w:numPr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Prof. Hardik J. Pandya</w:t>
      </w:r>
    </w:p>
    <w:p w14:paraId="303DA5CC" w14:textId="4253C586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Associate Professor</w:t>
      </w:r>
    </w:p>
    <w:p w14:paraId="093383AA" w14:textId="77777777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Department of Electronic Systems Engineering </w:t>
      </w:r>
    </w:p>
    <w:p w14:paraId="184EC43C" w14:textId="77777777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Division of EECS </w:t>
      </w:r>
    </w:p>
    <w:p w14:paraId="20CB0379" w14:textId="77777777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Indian Institute of Science, Bangalore, India – 560 012 </w:t>
      </w:r>
    </w:p>
    <w:p w14:paraId="2750EBFC" w14:textId="6BB5CF3F" w:rsidR="000B2C30" w:rsidRPr="006E30D5" w:rsidRDefault="000B2C30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Phone: +91 88602 55254 </w:t>
      </w:r>
    </w:p>
    <w:p w14:paraId="3BDFC4C2" w14:textId="74035CF6" w:rsidR="000B2C30" w:rsidRPr="006E30D5" w:rsidRDefault="000B2C30" w:rsidP="00792B02">
      <w:pPr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42" w:history="1">
        <w:r w:rsidRPr="006E30D5">
          <w:rPr>
            <w:rStyle w:val="Hyperlink"/>
            <w:rFonts w:ascii="Times New Roman" w:hAnsi="Times New Roman" w:cs="Times New Roman"/>
            <w:sz w:val="23"/>
            <w:szCs w:val="23"/>
          </w:rPr>
          <w:t>hjpandya@iisc.ac.in</w:t>
        </w:r>
      </w:hyperlink>
    </w:p>
    <w:p w14:paraId="76C8EE52" w14:textId="77777777" w:rsidR="00CF24FB" w:rsidRPr="006E30D5" w:rsidRDefault="00CF24FB" w:rsidP="00792B02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</w:p>
    <w:p w14:paraId="3D6AEC27" w14:textId="62663912" w:rsidR="00FC5213" w:rsidRPr="006E30D5" w:rsidRDefault="00FC5213" w:rsidP="00792B02">
      <w:pPr>
        <w:pStyle w:val="Default"/>
        <w:numPr>
          <w:ilvl w:val="0"/>
          <w:numId w:val="12"/>
        </w:numPr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Dr</w:t>
      </w:r>
      <w:r w:rsidR="006C5CC9" w:rsidRPr="006E30D5">
        <w:rPr>
          <w:sz w:val="23"/>
          <w:szCs w:val="23"/>
        </w:rPr>
        <w:t>.</w:t>
      </w:r>
      <w:r w:rsidRPr="006E30D5">
        <w:rPr>
          <w:sz w:val="23"/>
          <w:szCs w:val="23"/>
        </w:rPr>
        <w:t xml:space="preserve"> Latika Mohan</w:t>
      </w:r>
    </w:p>
    <w:p w14:paraId="49F267B6" w14:textId="77C5682D" w:rsidR="00FC5213" w:rsidRPr="006E30D5" w:rsidRDefault="003D0B94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 xml:space="preserve">Professor and </w:t>
      </w:r>
      <w:r w:rsidR="00FC5213" w:rsidRPr="006E30D5">
        <w:rPr>
          <w:sz w:val="23"/>
          <w:szCs w:val="23"/>
        </w:rPr>
        <w:t>Head, Department of Physiology</w:t>
      </w:r>
    </w:p>
    <w:p w14:paraId="73819F42" w14:textId="77777777" w:rsidR="00FC5213" w:rsidRPr="006E30D5" w:rsidRDefault="00FC5213" w:rsidP="00792B02">
      <w:pPr>
        <w:pStyle w:val="Default"/>
        <w:ind w:left="-426" w:right="-897"/>
        <w:rPr>
          <w:sz w:val="23"/>
          <w:szCs w:val="23"/>
        </w:rPr>
      </w:pPr>
      <w:r w:rsidRPr="006E30D5">
        <w:rPr>
          <w:sz w:val="23"/>
          <w:szCs w:val="23"/>
        </w:rPr>
        <w:t>All India Institute of Medical Sciences, Rishikesh, India - 249201</w:t>
      </w:r>
    </w:p>
    <w:p w14:paraId="4EC7A7A1" w14:textId="77777777" w:rsidR="00FC5213" w:rsidRPr="006E30D5" w:rsidRDefault="00FC5213" w:rsidP="00792B02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Phone: +91 97600 58268</w:t>
      </w:r>
    </w:p>
    <w:p w14:paraId="2B00649B" w14:textId="2D6E727C" w:rsidR="00CF24FB" w:rsidRDefault="00FC5213" w:rsidP="00792B02">
      <w:pPr>
        <w:pStyle w:val="ListParagraph"/>
        <w:spacing w:after="0" w:line="240" w:lineRule="auto"/>
        <w:ind w:left="-426" w:right="-897"/>
        <w:jc w:val="both"/>
        <w:rPr>
          <w:rStyle w:val="Hyperlink"/>
          <w:rFonts w:ascii="Times New Roman" w:hAnsi="Times New Roman" w:cs="Times New Roman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43" w:history="1">
        <w:r w:rsidRPr="006E30D5">
          <w:rPr>
            <w:rStyle w:val="Hyperlink"/>
            <w:rFonts w:ascii="Times New Roman" w:hAnsi="Times New Roman" w:cs="Times New Roman"/>
            <w:sz w:val="23"/>
            <w:szCs w:val="23"/>
          </w:rPr>
          <w:t>latikamohan@gmail.com</w:t>
        </w:r>
      </w:hyperlink>
    </w:p>
    <w:p w14:paraId="378B4362" w14:textId="77777777" w:rsidR="00C559C4" w:rsidRDefault="00C559C4" w:rsidP="00792B02">
      <w:pPr>
        <w:pStyle w:val="ListParagraph"/>
        <w:spacing w:after="0" w:line="240" w:lineRule="auto"/>
        <w:ind w:left="-426" w:right="-897"/>
        <w:jc w:val="both"/>
        <w:rPr>
          <w:rStyle w:val="Hyperlink"/>
          <w:rFonts w:ascii="Times New Roman" w:hAnsi="Times New Roman" w:cs="Times New Roman"/>
          <w:sz w:val="23"/>
          <w:szCs w:val="23"/>
        </w:rPr>
      </w:pPr>
    </w:p>
    <w:p w14:paraId="164AE434" w14:textId="4D97D294" w:rsidR="00C559C4" w:rsidRPr="006E30D5" w:rsidRDefault="00C559C4" w:rsidP="00C559C4">
      <w:pPr>
        <w:pStyle w:val="ListParagraph"/>
        <w:numPr>
          <w:ilvl w:val="0"/>
          <w:numId w:val="12"/>
        </w:numPr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Prof. Rutu Parekh</w:t>
      </w:r>
    </w:p>
    <w:p w14:paraId="52215BCE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Associate Professor</w:t>
      </w:r>
    </w:p>
    <w:p w14:paraId="64CBE186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VLSI Research Group</w:t>
      </w:r>
    </w:p>
    <w:p w14:paraId="7C97BCE6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Dhirubhai Ambani Institute of Information and Communication Technology, Gandhinagar, India – 382007</w:t>
      </w:r>
    </w:p>
    <w:p w14:paraId="6436C0FC" w14:textId="77777777" w:rsidR="00C559C4" w:rsidRPr="006E30D5" w:rsidRDefault="00C559C4" w:rsidP="00C559C4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>Phone: +91 99099 02510</w:t>
      </w:r>
    </w:p>
    <w:p w14:paraId="5B6648E7" w14:textId="639960D1" w:rsidR="00915606" w:rsidRPr="00915606" w:rsidRDefault="00C559C4" w:rsidP="00915606">
      <w:pPr>
        <w:pStyle w:val="ListParagraph"/>
        <w:spacing w:after="0" w:line="240" w:lineRule="auto"/>
        <w:ind w:left="-426" w:right="-897"/>
        <w:jc w:val="both"/>
        <w:rPr>
          <w:rFonts w:ascii="Times New Roman" w:hAnsi="Times New Roman" w:cs="Times New Roman"/>
          <w:color w:val="0563C1" w:themeColor="hyperlink"/>
          <w:sz w:val="23"/>
          <w:szCs w:val="23"/>
          <w:u w:val="single"/>
        </w:rPr>
      </w:pPr>
      <w:r w:rsidRPr="006E30D5">
        <w:rPr>
          <w:rFonts w:ascii="Times New Roman" w:hAnsi="Times New Roman" w:cs="Times New Roman"/>
          <w:color w:val="000000"/>
          <w:sz w:val="23"/>
          <w:szCs w:val="23"/>
        </w:rPr>
        <w:t xml:space="preserve">Email: </w:t>
      </w:r>
      <w:hyperlink r:id="rId44" w:history="1">
        <w:r w:rsidRPr="006E30D5">
          <w:rPr>
            <w:rStyle w:val="Hyperlink"/>
            <w:rFonts w:ascii="Times New Roman" w:hAnsi="Times New Roman" w:cs="Times New Roman"/>
            <w:sz w:val="23"/>
            <w:szCs w:val="23"/>
          </w:rPr>
          <w:t>rutu_parekh@daiict.ac.in</w:t>
        </w:r>
      </w:hyperlink>
    </w:p>
    <w:sectPr w:rsidR="00915606" w:rsidRPr="00915606" w:rsidSect="009617D4">
      <w:pgSz w:w="11906" w:h="16838"/>
      <w:pgMar w:top="993" w:right="144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57A34"/>
    <w:multiLevelType w:val="hybridMultilevel"/>
    <w:tmpl w:val="8FC037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E2BE2"/>
    <w:multiLevelType w:val="hybridMultilevel"/>
    <w:tmpl w:val="A926C8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A4694"/>
    <w:multiLevelType w:val="hybridMultilevel"/>
    <w:tmpl w:val="B64E6D02"/>
    <w:lvl w:ilvl="0" w:tplc="DE367E96">
      <w:start w:val="8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803BC"/>
    <w:multiLevelType w:val="hybridMultilevel"/>
    <w:tmpl w:val="059CAB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5705FF"/>
    <w:multiLevelType w:val="hybridMultilevel"/>
    <w:tmpl w:val="65FAB6C8"/>
    <w:lvl w:ilvl="0" w:tplc="044AF970">
      <w:start w:val="1"/>
      <w:numFmt w:val="decimal"/>
      <w:lvlText w:val="%1."/>
      <w:lvlJc w:val="left"/>
      <w:pPr>
        <w:ind w:left="588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5" w15:restartNumberingAfterBreak="0">
    <w:nsid w:val="0A1B5348"/>
    <w:multiLevelType w:val="hybridMultilevel"/>
    <w:tmpl w:val="FB6E73B6"/>
    <w:lvl w:ilvl="0" w:tplc="883E36EA">
      <w:start w:val="1"/>
      <w:numFmt w:val="decimal"/>
      <w:lvlText w:val="%1."/>
      <w:lvlJc w:val="left"/>
      <w:pPr>
        <w:ind w:left="43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6" w15:restartNumberingAfterBreak="0">
    <w:nsid w:val="11C55D57"/>
    <w:multiLevelType w:val="hybridMultilevel"/>
    <w:tmpl w:val="471C4ACE"/>
    <w:lvl w:ilvl="0" w:tplc="40090001">
      <w:start w:val="1"/>
      <w:numFmt w:val="bullet"/>
      <w:lvlText w:val=""/>
      <w:lvlJc w:val="left"/>
      <w:pPr>
        <w:ind w:left="-1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5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43" w:hanging="360"/>
      </w:pPr>
      <w:rPr>
        <w:rFonts w:ascii="Wingdings" w:hAnsi="Wingdings" w:hint="default"/>
      </w:rPr>
    </w:lvl>
  </w:abstractNum>
  <w:abstractNum w:abstractNumId="7" w15:restartNumberingAfterBreak="0">
    <w:nsid w:val="217B12C1"/>
    <w:multiLevelType w:val="hybridMultilevel"/>
    <w:tmpl w:val="6142786A"/>
    <w:lvl w:ilvl="0" w:tplc="883E36EA">
      <w:start w:val="1"/>
      <w:numFmt w:val="decimal"/>
      <w:lvlText w:val="%1."/>
      <w:lvlJc w:val="left"/>
      <w:pPr>
        <w:ind w:left="51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8" w15:restartNumberingAfterBreak="0">
    <w:nsid w:val="2D3E69D6"/>
    <w:multiLevelType w:val="hybridMultilevel"/>
    <w:tmpl w:val="0B448E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C3A6B"/>
    <w:multiLevelType w:val="hybridMultilevel"/>
    <w:tmpl w:val="D95C411E"/>
    <w:lvl w:ilvl="0" w:tplc="044AF970">
      <w:start w:val="1"/>
      <w:numFmt w:val="decimal"/>
      <w:lvlText w:val="%1."/>
      <w:lvlJc w:val="left"/>
      <w:pPr>
        <w:ind w:left="588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0" w15:restartNumberingAfterBreak="0">
    <w:nsid w:val="2FAD2C26"/>
    <w:multiLevelType w:val="hybridMultilevel"/>
    <w:tmpl w:val="B90EFF7E"/>
    <w:lvl w:ilvl="0" w:tplc="4009000F">
      <w:start w:val="1"/>
      <w:numFmt w:val="decimal"/>
      <w:lvlText w:val="%1."/>
      <w:lvlJc w:val="left"/>
      <w:pPr>
        <w:ind w:left="436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1" w15:restartNumberingAfterBreak="0">
    <w:nsid w:val="3AF86A92"/>
    <w:multiLevelType w:val="hybridMultilevel"/>
    <w:tmpl w:val="3898B1D6"/>
    <w:lvl w:ilvl="0" w:tplc="2B18989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4E549C"/>
    <w:multiLevelType w:val="hybridMultilevel"/>
    <w:tmpl w:val="33B645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F50B9C"/>
    <w:multiLevelType w:val="hybridMultilevel"/>
    <w:tmpl w:val="1716F66E"/>
    <w:lvl w:ilvl="0" w:tplc="4009000F">
      <w:start w:val="1"/>
      <w:numFmt w:val="decimal"/>
      <w:lvlText w:val="%1."/>
      <w:lvlJc w:val="left"/>
      <w:pPr>
        <w:ind w:left="436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4" w15:restartNumberingAfterBreak="0">
    <w:nsid w:val="432B78C7"/>
    <w:multiLevelType w:val="hybridMultilevel"/>
    <w:tmpl w:val="7DEE8A34"/>
    <w:lvl w:ilvl="0" w:tplc="4009000F">
      <w:start w:val="1"/>
      <w:numFmt w:val="decimal"/>
      <w:lvlText w:val="%1."/>
      <w:lvlJc w:val="left"/>
      <w:pPr>
        <w:ind w:left="796" w:hanging="360"/>
      </w:p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15" w15:restartNumberingAfterBreak="0">
    <w:nsid w:val="43B776F2"/>
    <w:multiLevelType w:val="hybridMultilevel"/>
    <w:tmpl w:val="C146500A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6" w15:restartNumberingAfterBreak="0">
    <w:nsid w:val="4F5650B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A41410F"/>
    <w:multiLevelType w:val="hybridMultilevel"/>
    <w:tmpl w:val="A9E0770C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8" w15:restartNumberingAfterBreak="0">
    <w:nsid w:val="5CA2096C"/>
    <w:multiLevelType w:val="hybridMultilevel"/>
    <w:tmpl w:val="6CBE1A34"/>
    <w:lvl w:ilvl="0" w:tplc="DE367E96">
      <w:start w:val="8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A66309"/>
    <w:multiLevelType w:val="hybridMultilevel"/>
    <w:tmpl w:val="55B0A048"/>
    <w:lvl w:ilvl="0" w:tplc="DE367E96">
      <w:start w:val="82"/>
      <w:numFmt w:val="bullet"/>
      <w:lvlText w:val="-"/>
      <w:lvlJc w:val="left"/>
      <w:pPr>
        <w:ind w:left="436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0" w15:restartNumberingAfterBreak="0">
    <w:nsid w:val="67241A77"/>
    <w:multiLevelType w:val="hybridMultilevel"/>
    <w:tmpl w:val="0B448E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8135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2" w15:restartNumberingAfterBreak="0">
    <w:nsid w:val="709128DA"/>
    <w:multiLevelType w:val="hybridMultilevel"/>
    <w:tmpl w:val="C430EA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8152FC"/>
    <w:multiLevelType w:val="hybridMultilevel"/>
    <w:tmpl w:val="B5D40362"/>
    <w:lvl w:ilvl="0" w:tplc="4009000F">
      <w:start w:val="1"/>
      <w:numFmt w:val="decimal"/>
      <w:lvlText w:val="%1."/>
      <w:lvlJc w:val="left"/>
      <w:pPr>
        <w:ind w:left="436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24" w15:restartNumberingAfterBreak="0">
    <w:nsid w:val="760C7FEE"/>
    <w:multiLevelType w:val="hybridMultilevel"/>
    <w:tmpl w:val="CC6E3B32"/>
    <w:lvl w:ilvl="0" w:tplc="044AF970">
      <w:start w:val="1"/>
      <w:numFmt w:val="decimal"/>
      <w:lvlText w:val="%1."/>
      <w:lvlJc w:val="left"/>
      <w:pPr>
        <w:ind w:left="512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516" w:hanging="360"/>
      </w:pPr>
    </w:lvl>
    <w:lvl w:ilvl="2" w:tplc="4009001B" w:tentative="1">
      <w:start w:val="1"/>
      <w:numFmt w:val="lowerRoman"/>
      <w:lvlText w:val="%3."/>
      <w:lvlJc w:val="right"/>
      <w:pPr>
        <w:ind w:left="2236" w:hanging="180"/>
      </w:pPr>
    </w:lvl>
    <w:lvl w:ilvl="3" w:tplc="4009000F" w:tentative="1">
      <w:start w:val="1"/>
      <w:numFmt w:val="decimal"/>
      <w:lvlText w:val="%4."/>
      <w:lvlJc w:val="left"/>
      <w:pPr>
        <w:ind w:left="2956" w:hanging="360"/>
      </w:pPr>
    </w:lvl>
    <w:lvl w:ilvl="4" w:tplc="40090019" w:tentative="1">
      <w:start w:val="1"/>
      <w:numFmt w:val="lowerLetter"/>
      <w:lvlText w:val="%5."/>
      <w:lvlJc w:val="left"/>
      <w:pPr>
        <w:ind w:left="3676" w:hanging="360"/>
      </w:pPr>
    </w:lvl>
    <w:lvl w:ilvl="5" w:tplc="4009001B" w:tentative="1">
      <w:start w:val="1"/>
      <w:numFmt w:val="lowerRoman"/>
      <w:lvlText w:val="%6."/>
      <w:lvlJc w:val="right"/>
      <w:pPr>
        <w:ind w:left="4396" w:hanging="180"/>
      </w:pPr>
    </w:lvl>
    <w:lvl w:ilvl="6" w:tplc="4009000F" w:tentative="1">
      <w:start w:val="1"/>
      <w:numFmt w:val="decimal"/>
      <w:lvlText w:val="%7."/>
      <w:lvlJc w:val="left"/>
      <w:pPr>
        <w:ind w:left="5116" w:hanging="360"/>
      </w:pPr>
    </w:lvl>
    <w:lvl w:ilvl="7" w:tplc="40090019" w:tentative="1">
      <w:start w:val="1"/>
      <w:numFmt w:val="lowerLetter"/>
      <w:lvlText w:val="%8."/>
      <w:lvlJc w:val="left"/>
      <w:pPr>
        <w:ind w:left="5836" w:hanging="360"/>
      </w:pPr>
    </w:lvl>
    <w:lvl w:ilvl="8" w:tplc="40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25" w15:restartNumberingAfterBreak="0">
    <w:nsid w:val="7EE72E8B"/>
    <w:multiLevelType w:val="hybridMultilevel"/>
    <w:tmpl w:val="8B4451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4149428">
    <w:abstractNumId w:val="2"/>
  </w:num>
  <w:num w:numId="2" w16cid:durableId="1846552321">
    <w:abstractNumId w:val="25"/>
  </w:num>
  <w:num w:numId="3" w16cid:durableId="576328636">
    <w:abstractNumId w:val="21"/>
  </w:num>
  <w:num w:numId="4" w16cid:durableId="1634410565">
    <w:abstractNumId w:val="13"/>
  </w:num>
  <w:num w:numId="5" w16cid:durableId="629483701">
    <w:abstractNumId w:val="23"/>
  </w:num>
  <w:num w:numId="6" w16cid:durableId="1630086147">
    <w:abstractNumId w:val="10"/>
  </w:num>
  <w:num w:numId="7" w16cid:durableId="1166744050">
    <w:abstractNumId w:val="16"/>
  </w:num>
  <w:num w:numId="8" w16cid:durableId="1609586222">
    <w:abstractNumId w:val="18"/>
  </w:num>
  <w:num w:numId="9" w16cid:durableId="47999773">
    <w:abstractNumId w:val="20"/>
  </w:num>
  <w:num w:numId="10" w16cid:durableId="373891429">
    <w:abstractNumId w:val="1"/>
  </w:num>
  <w:num w:numId="11" w16cid:durableId="807630248">
    <w:abstractNumId w:val="3"/>
  </w:num>
  <w:num w:numId="12" w16cid:durableId="648630048">
    <w:abstractNumId w:val="0"/>
  </w:num>
  <w:num w:numId="13" w16cid:durableId="1624072550">
    <w:abstractNumId w:val="19"/>
  </w:num>
  <w:num w:numId="14" w16cid:durableId="353505787">
    <w:abstractNumId w:val="17"/>
  </w:num>
  <w:num w:numId="15" w16cid:durableId="2124225922">
    <w:abstractNumId w:val="15"/>
  </w:num>
  <w:num w:numId="16" w16cid:durableId="132331785">
    <w:abstractNumId w:val="14"/>
  </w:num>
  <w:num w:numId="17" w16cid:durableId="1560898388">
    <w:abstractNumId w:val="5"/>
  </w:num>
  <w:num w:numId="18" w16cid:durableId="354818099">
    <w:abstractNumId w:val="7"/>
  </w:num>
  <w:num w:numId="19" w16cid:durableId="1510100632">
    <w:abstractNumId w:val="24"/>
  </w:num>
  <w:num w:numId="20" w16cid:durableId="217282966">
    <w:abstractNumId w:val="9"/>
  </w:num>
  <w:num w:numId="21" w16cid:durableId="1237400639">
    <w:abstractNumId w:val="4"/>
  </w:num>
  <w:num w:numId="22" w16cid:durableId="668754096">
    <w:abstractNumId w:val="11"/>
  </w:num>
  <w:num w:numId="23" w16cid:durableId="1624843717">
    <w:abstractNumId w:val="12"/>
  </w:num>
  <w:num w:numId="24" w16cid:durableId="2057777339">
    <w:abstractNumId w:val="22"/>
  </w:num>
  <w:num w:numId="25" w16cid:durableId="23674237">
    <w:abstractNumId w:val="8"/>
  </w:num>
  <w:num w:numId="26" w16cid:durableId="7740541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re0NDU0NjUyN7NU0lEKTi0uzszPAykwqgUALdH8xywAAAA="/>
  </w:docVars>
  <w:rsids>
    <w:rsidRoot w:val="00F42FD5"/>
    <w:rsid w:val="0000678C"/>
    <w:rsid w:val="00026716"/>
    <w:rsid w:val="00035A75"/>
    <w:rsid w:val="000509C4"/>
    <w:rsid w:val="00074EE8"/>
    <w:rsid w:val="00096976"/>
    <w:rsid w:val="000A5207"/>
    <w:rsid w:val="000B2C30"/>
    <w:rsid w:val="00107DBD"/>
    <w:rsid w:val="00114171"/>
    <w:rsid w:val="001560A6"/>
    <w:rsid w:val="00166A55"/>
    <w:rsid w:val="00171698"/>
    <w:rsid w:val="00181F21"/>
    <w:rsid w:val="001958A7"/>
    <w:rsid w:val="001A232B"/>
    <w:rsid w:val="001A356A"/>
    <w:rsid w:val="001C3173"/>
    <w:rsid w:val="001D4F32"/>
    <w:rsid w:val="00240BDE"/>
    <w:rsid w:val="00243884"/>
    <w:rsid w:val="00282E6D"/>
    <w:rsid w:val="00286885"/>
    <w:rsid w:val="00291072"/>
    <w:rsid w:val="00296A85"/>
    <w:rsid w:val="002A60B5"/>
    <w:rsid w:val="002A7A78"/>
    <w:rsid w:val="002B419D"/>
    <w:rsid w:val="002C00DB"/>
    <w:rsid w:val="002D44DB"/>
    <w:rsid w:val="002E2939"/>
    <w:rsid w:val="002F3D62"/>
    <w:rsid w:val="0033479B"/>
    <w:rsid w:val="0033741E"/>
    <w:rsid w:val="00342F17"/>
    <w:rsid w:val="00351C99"/>
    <w:rsid w:val="00391EE3"/>
    <w:rsid w:val="003C54CB"/>
    <w:rsid w:val="003D0B94"/>
    <w:rsid w:val="003D75DB"/>
    <w:rsid w:val="003E2E01"/>
    <w:rsid w:val="004117DE"/>
    <w:rsid w:val="00416583"/>
    <w:rsid w:val="004304E2"/>
    <w:rsid w:val="00432A69"/>
    <w:rsid w:val="00433467"/>
    <w:rsid w:val="00483352"/>
    <w:rsid w:val="004C78B5"/>
    <w:rsid w:val="004D2A8B"/>
    <w:rsid w:val="004D2E72"/>
    <w:rsid w:val="004F470B"/>
    <w:rsid w:val="005015E8"/>
    <w:rsid w:val="00502D8B"/>
    <w:rsid w:val="00530ABE"/>
    <w:rsid w:val="00530DED"/>
    <w:rsid w:val="00536A19"/>
    <w:rsid w:val="00540C01"/>
    <w:rsid w:val="005557EF"/>
    <w:rsid w:val="005941D5"/>
    <w:rsid w:val="005A74C4"/>
    <w:rsid w:val="005B0A17"/>
    <w:rsid w:val="005B687B"/>
    <w:rsid w:val="005D2059"/>
    <w:rsid w:val="005D61D2"/>
    <w:rsid w:val="00613F5F"/>
    <w:rsid w:val="00623FCB"/>
    <w:rsid w:val="00640719"/>
    <w:rsid w:val="00643DCB"/>
    <w:rsid w:val="006547CB"/>
    <w:rsid w:val="00673895"/>
    <w:rsid w:val="00696D6E"/>
    <w:rsid w:val="006C5CC9"/>
    <w:rsid w:val="006D4532"/>
    <w:rsid w:val="006E30D5"/>
    <w:rsid w:val="00704200"/>
    <w:rsid w:val="00733B3E"/>
    <w:rsid w:val="00744332"/>
    <w:rsid w:val="007631CD"/>
    <w:rsid w:val="00792156"/>
    <w:rsid w:val="00792B02"/>
    <w:rsid w:val="007A5A33"/>
    <w:rsid w:val="007A72D2"/>
    <w:rsid w:val="007D6E9D"/>
    <w:rsid w:val="00805203"/>
    <w:rsid w:val="008071CF"/>
    <w:rsid w:val="008147BD"/>
    <w:rsid w:val="00833332"/>
    <w:rsid w:val="008663DB"/>
    <w:rsid w:val="00867F30"/>
    <w:rsid w:val="00872F7C"/>
    <w:rsid w:val="0088709A"/>
    <w:rsid w:val="0089110A"/>
    <w:rsid w:val="008C52F2"/>
    <w:rsid w:val="008D1B22"/>
    <w:rsid w:val="008D4A8E"/>
    <w:rsid w:val="00915606"/>
    <w:rsid w:val="009617D4"/>
    <w:rsid w:val="00971D65"/>
    <w:rsid w:val="009924BE"/>
    <w:rsid w:val="00996BF5"/>
    <w:rsid w:val="009A489C"/>
    <w:rsid w:val="009C7CCD"/>
    <w:rsid w:val="00A02EDA"/>
    <w:rsid w:val="00A0633B"/>
    <w:rsid w:val="00A11765"/>
    <w:rsid w:val="00A164CA"/>
    <w:rsid w:val="00A4797E"/>
    <w:rsid w:val="00A53F6A"/>
    <w:rsid w:val="00A9299E"/>
    <w:rsid w:val="00A97887"/>
    <w:rsid w:val="00AB12B4"/>
    <w:rsid w:val="00AB3053"/>
    <w:rsid w:val="00AE500B"/>
    <w:rsid w:val="00B121A9"/>
    <w:rsid w:val="00B35634"/>
    <w:rsid w:val="00B46AAB"/>
    <w:rsid w:val="00B75AF8"/>
    <w:rsid w:val="00BA30E2"/>
    <w:rsid w:val="00BB76D5"/>
    <w:rsid w:val="00C10CBF"/>
    <w:rsid w:val="00C559C4"/>
    <w:rsid w:val="00C64E22"/>
    <w:rsid w:val="00C70F89"/>
    <w:rsid w:val="00CB2E79"/>
    <w:rsid w:val="00CE0BDB"/>
    <w:rsid w:val="00CF179F"/>
    <w:rsid w:val="00CF24FB"/>
    <w:rsid w:val="00D22C15"/>
    <w:rsid w:val="00D32E60"/>
    <w:rsid w:val="00D32EC2"/>
    <w:rsid w:val="00D90CD9"/>
    <w:rsid w:val="00D92886"/>
    <w:rsid w:val="00DA2C2B"/>
    <w:rsid w:val="00DB0413"/>
    <w:rsid w:val="00DC3352"/>
    <w:rsid w:val="00DC575E"/>
    <w:rsid w:val="00DC7AD5"/>
    <w:rsid w:val="00DD3EF5"/>
    <w:rsid w:val="00DF6625"/>
    <w:rsid w:val="00E10069"/>
    <w:rsid w:val="00E10A42"/>
    <w:rsid w:val="00E13B4F"/>
    <w:rsid w:val="00E43150"/>
    <w:rsid w:val="00E47B77"/>
    <w:rsid w:val="00E613A8"/>
    <w:rsid w:val="00E63719"/>
    <w:rsid w:val="00E7041A"/>
    <w:rsid w:val="00E94ECE"/>
    <w:rsid w:val="00EA7DA4"/>
    <w:rsid w:val="00EB3331"/>
    <w:rsid w:val="00EC4700"/>
    <w:rsid w:val="00EF3C08"/>
    <w:rsid w:val="00EF76C2"/>
    <w:rsid w:val="00F14B0D"/>
    <w:rsid w:val="00F34669"/>
    <w:rsid w:val="00F37B66"/>
    <w:rsid w:val="00F42FD5"/>
    <w:rsid w:val="00F46959"/>
    <w:rsid w:val="00F47D9A"/>
    <w:rsid w:val="00F51D7B"/>
    <w:rsid w:val="00F61BF3"/>
    <w:rsid w:val="00F72D1B"/>
    <w:rsid w:val="00FB2122"/>
    <w:rsid w:val="00FC4E68"/>
    <w:rsid w:val="00FC5213"/>
    <w:rsid w:val="00FD7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6025F9"/>
  <w14:defaultImageDpi w14:val="32767"/>
  <w15:chartTrackingRefBased/>
  <w15:docId w15:val="{23CBD2F3-5661-48BD-936B-3C487B031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0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2F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2FD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42F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0F89"/>
    <w:pPr>
      <w:ind w:left="720"/>
      <w:contextualSpacing/>
    </w:pPr>
  </w:style>
  <w:style w:type="paragraph" w:customStyle="1" w:styleId="Default">
    <w:name w:val="Default"/>
    <w:rsid w:val="00240B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663DB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04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202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07/s10544-022-00632-0" TargetMode="External"/><Relationship Id="rId18" Type="http://schemas.openxmlformats.org/officeDocument/2006/relationships/hyperlink" Target="https://doi.org/10.1109/BioCAS54905.2022.9948657" TargetMode="External"/><Relationship Id="rId26" Type="http://schemas.openxmlformats.org/officeDocument/2006/relationships/hyperlink" Target="https://eecs.iisc.ac.in/events/student-awards-sitare-gyti-and-sristi-gyti-awards-2021/" TargetMode="External"/><Relationship Id="rId39" Type="http://schemas.openxmlformats.org/officeDocument/2006/relationships/hyperlink" Target="https://youtu.be/jBT8fU8wM_0" TargetMode="External"/><Relationship Id="rId21" Type="http://schemas.openxmlformats.org/officeDocument/2006/relationships/hyperlink" Target="https://eecs.iisc.ac.in/EECS2021/resources/EECS_2021_BookofAbstracts.pdf" TargetMode="External"/><Relationship Id="rId34" Type="http://schemas.openxmlformats.org/officeDocument/2006/relationships/hyperlink" Target="https://youtu.be/rJdm1w5VCL8" TargetMode="External"/><Relationship Id="rId42" Type="http://schemas.openxmlformats.org/officeDocument/2006/relationships/hyperlink" Target="mailto:hjpandya@iisc.ac.in" TargetMode="Externa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eecs.iisc.ac.in/EECS2024/resources/BookofAbstracts_final.pdf" TargetMode="External"/><Relationship Id="rId29" Type="http://schemas.openxmlformats.org/officeDocument/2006/relationships/hyperlink" Target="https://youtu.be/Qv-H6QSYKhA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doi.org/10.1016/j.bspc.2022.104086" TargetMode="External"/><Relationship Id="rId24" Type="http://schemas.openxmlformats.org/officeDocument/2006/relationships/hyperlink" Target="https://timesofindia.indiatimes.com/city/bengaluru/epilepsy-iisc-aiims-algorithm-to-help-detect-seizures/articleshow/94593229.cms" TargetMode="External"/><Relationship Id="rId32" Type="http://schemas.openxmlformats.org/officeDocument/2006/relationships/hyperlink" Target="https://youtu.be/ECcajveLbCI" TargetMode="External"/><Relationship Id="rId37" Type="http://schemas.openxmlformats.org/officeDocument/2006/relationships/hyperlink" Target="https://youtu.be/hbJWhhUXdfI" TargetMode="External"/><Relationship Id="rId40" Type="http://schemas.openxmlformats.org/officeDocument/2006/relationships/hyperlink" Target="https://youtu.be/8OWqd_2Cfj0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biorxiv.org/content/10.1101/2023.11.07.566132v1.full" TargetMode="External"/><Relationship Id="rId23" Type="http://schemas.openxmlformats.org/officeDocument/2006/relationships/hyperlink" Target="https://iisc.ac.in/events/detecting-seizures-and-interpreting-eegs-the-direct-algorithmic-way/" TargetMode="External"/><Relationship Id="rId28" Type="http://schemas.openxmlformats.org/officeDocument/2006/relationships/hyperlink" Target="https://dese.iisc.ac.in/1st-runner-up-award-in-shift-2022-hackathon/" TargetMode="External"/><Relationship Id="rId36" Type="http://schemas.openxmlformats.org/officeDocument/2006/relationships/hyperlink" Target="https://youtu.be/EtQz8GXyKRQ" TargetMode="External"/><Relationship Id="rId10" Type="http://schemas.openxmlformats.org/officeDocument/2006/relationships/hyperlink" Target="https://bit.ly/3ZI6y9h" TargetMode="External"/><Relationship Id="rId19" Type="http://schemas.openxmlformats.org/officeDocument/2006/relationships/hyperlink" Target="https://www.abstractsonline.com/pp8/" TargetMode="External"/><Relationship Id="rId31" Type="http://schemas.openxmlformats.org/officeDocument/2006/relationships/hyperlink" Target="https://youtu.be/cTuWtn7ntyw" TargetMode="External"/><Relationship Id="rId44" Type="http://schemas.openxmlformats.org/officeDocument/2006/relationships/hyperlink" Target="mailto:rutu_parekh@daiict.ac.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athin63.github.io/website/" TargetMode="External"/><Relationship Id="rId14" Type="http://schemas.openxmlformats.org/officeDocument/2006/relationships/hyperlink" Target="https://doi.org/10.1088/1752-7163/aafc77" TargetMode="External"/><Relationship Id="rId22" Type="http://schemas.openxmlformats.org/officeDocument/2006/relationships/hyperlink" Target="https://doi.org/10.1109/iNIS.2017.17" TargetMode="External"/><Relationship Id="rId27" Type="http://schemas.openxmlformats.org/officeDocument/2006/relationships/hyperlink" Target="https://ecosystem.siemens.com/researchandinnovation/smartx-health-hackathon" TargetMode="External"/><Relationship Id="rId30" Type="http://schemas.openxmlformats.org/officeDocument/2006/relationships/hyperlink" Target="https://youtu.be/KbUZ2MhL_vU" TargetMode="External"/><Relationship Id="rId35" Type="http://schemas.openxmlformats.org/officeDocument/2006/relationships/hyperlink" Target="https://youtu.be/xzQxF-91Wo4" TargetMode="External"/><Relationship Id="rId43" Type="http://schemas.openxmlformats.org/officeDocument/2006/relationships/hyperlink" Target="mailto:latikamohan@gmail.com" TargetMode="External"/><Relationship Id="rId8" Type="http://schemas.openxmlformats.org/officeDocument/2006/relationships/hyperlink" Target="mailto:rathin.joshi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link.springer.com/article/10.1007/s10544-023-00672-0" TargetMode="External"/><Relationship Id="rId17" Type="http://schemas.openxmlformats.org/officeDocument/2006/relationships/hyperlink" Target="https://ieeexplore.ieee.org/abstract/document/10123820" TargetMode="External"/><Relationship Id="rId25" Type="http://schemas.openxmlformats.org/officeDocument/2006/relationships/hyperlink" Target="https://www.thehindu.com/sci-tech/science/researchers-develop-algorithm-that-can-help-identify-type-of-epilepsy/article65949888.ece" TargetMode="External"/><Relationship Id="rId33" Type="http://schemas.openxmlformats.org/officeDocument/2006/relationships/hyperlink" Target="https://youtu.be/7JgWQUOYPoE" TargetMode="External"/><Relationship Id="rId38" Type="http://schemas.openxmlformats.org/officeDocument/2006/relationships/hyperlink" Target="https://youtu.be/nWwvLyVV2Ec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www.abstractsonline.com/pp8/" TargetMode="External"/><Relationship Id="rId41" Type="http://schemas.openxmlformats.org/officeDocument/2006/relationships/hyperlink" Target="https://youtu.be/KlKxjidGFO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8CF83A-7A26-4C74-B850-0BCD380AA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9</TotalTime>
  <Pages>7</Pages>
  <Words>1894</Words>
  <Characters>12650</Characters>
  <Application>Microsoft Office Word</Application>
  <DocSecurity>0</DocSecurity>
  <Lines>301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HIN K JOSHI</dc:creator>
  <cp:keywords/>
  <dc:description/>
  <cp:lastModifiedBy>Rathin K Joshi</cp:lastModifiedBy>
  <cp:revision>71</cp:revision>
  <cp:lastPrinted>2023-12-07T17:38:00Z</cp:lastPrinted>
  <dcterms:created xsi:type="dcterms:W3CDTF">2023-12-30T12:19:00Z</dcterms:created>
  <dcterms:modified xsi:type="dcterms:W3CDTF">2025-06-03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5d271-a534-4992-813e-c0ddc55e2e0f</vt:lpwstr>
  </property>
</Properties>
</file>